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97659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3CA5E662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3E3093F7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3E17C4F9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77A25300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102E8024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28EE3545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6AF97016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6E2C2E6A" w14:textId="557E57C1" w:rsidR="00615D1E" w:rsidRDefault="00615D1E" w:rsidP="00615D1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uc Huynh</w:t>
      </w:r>
    </w:p>
    <w:p w14:paraId="3BC8C91F" w14:textId="77777777" w:rsidR="00615D1E" w:rsidRDefault="00615D1E" w:rsidP="00615D1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rdue University Fort Wayne</w:t>
      </w:r>
    </w:p>
    <w:p w14:paraId="70ED1951" w14:textId="2706F5FD" w:rsidR="00615D1E" w:rsidRDefault="001D2B8A" w:rsidP="00615D1E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Association Rules Mining Exercises</w:t>
      </w:r>
      <w:r w:rsidR="00615D1E">
        <w:rPr>
          <w:rFonts w:ascii="Times New Roman" w:hAnsi="Times New Roman" w:cs="Times New Roman"/>
          <w:b/>
          <w:bCs/>
        </w:rPr>
        <w:br w:type="page"/>
      </w:r>
    </w:p>
    <w:p w14:paraId="2C3A6A40" w14:textId="0DD15E5F" w:rsidR="00615D1E" w:rsidRPr="00615D1E" w:rsidRDefault="00615D1E" w:rsidP="00F10E84">
      <w:pPr>
        <w:rPr>
          <w:rFonts w:ascii="Times New Roman" w:hAnsi="Times New Roman" w:cs="Times New Roman"/>
        </w:rPr>
      </w:pPr>
      <w:r w:rsidRPr="00615D1E">
        <w:rPr>
          <w:rFonts w:ascii="Times New Roman" w:hAnsi="Times New Roman" w:cs="Times New Roman"/>
        </w:rPr>
        <w:lastRenderedPageBreak/>
        <w:t>PART I.</w:t>
      </w:r>
    </w:p>
    <w:p w14:paraId="4B70DA6F" w14:textId="580AEBF8" w:rsidR="00F10E84" w:rsidRPr="00AC2F4F" w:rsidRDefault="00F10E84" w:rsidP="00F10E84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Reading Read Fournier-</w:t>
      </w:r>
      <w:proofErr w:type="spellStart"/>
      <w:r w:rsidRPr="00AC2F4F">
        <w:rPr>
          <w:rFonts w:ascii="Times New Roman" w:hAnsi="Times New Roman" w:cs="Times New Roman"/>
        </w:rPr>
        <w:t>Viger</w:t>
      </w:r>
      <w:proofErr w:type="spellEnd"/>
      <w:r w:rsidRPr="00AC2F4F">
        <w:rPr>
          <w:rFonts w:ascii="Times New Roman" w:hAnsi="Times New Roman" w:cs="Times New Roman"/>
        </w:rPr>
        <w:t xml:space="preserve"> et al., “A survey of itemset mining”, WIREs Data Mining and Knowledge Discovery, Vol. </w:t>
      </w:r>
      <w:proofErr w:type="gramStart"/>
      <w:r w:rsidRPr="00AC2F4F">
        <w:rPr>
          <w:rFonts w:ascii="Times New Roman" w:hAnsi="Times New Roman" w:cs="Times New Roman"/>
        </w:rPr>
        <w:t>7:e</w:t>
      </w:r>
      <w:proofErr w:type="gramEnd"/>
      <w:r w:rsidRPr="00AC2F4F">
        <w:rPr>
          <w:rFonts w:ascii="Times New Roman" w:hAnsi="Times New Roman" w:cs="Times New Roman"/>
        </w:rPr>
        <w:t xml:space="preserve">1207, 2017. Write a (detail) summary of each section following: </w:t>
      </w:r>
    </w:p>
    <w:p w14:paraId="43F0FFCC" w14:textId="797BE07A" w:rsidR="001323D4" w:rsidRPr="00AC2F4F" w:rsidRDefault="00F10E84" w:rsidP="00F10E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Variations of the itemset mining problem</w:t>
      </w:r>
      <w:r w:rsidR="008B0939" w:rsidRPr="00AC2F4F">
        <w:rPr>
          <w:rFonts w:ascii="Times New Roman" w:hAnsi="Times New Roman" w:cs="Times New Roman"/>
        </w:rPr>
        <w:t>:</w:t>
      </w:r>
    </w:p>
    <w:p w14:paraId="205F8EE6" w14:textId="4B5A8429" w:rsidR="008B0939" w:rsidRPr="00AC2F4F" w:rsidRDefault="008B0939" w:rsidP="008B0939">
      <w:pPr>
        <w:pStyle w:val="ListParagraph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e popular problem includes below</w:t>
      </w:r>
    </w:p>
    <w:p w14:paraId="417004E0" w14:textId="78EC8FCB" w:rsidR="00F10E84" w:rsidRPr="00AC2F4F" w:rsidRDefault="008B0939" w:rsidP="00F10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A h</w:t>
      </w:r>
      <w:r w:rsidR="00F10E84" w:rsidRPr="00AC2F4F">
        <w:rPr>
          <w:rFonts w:ascii="Times New Roman" w:hAnsi="Times New Roman" w:cs="Times New Roman"/>
        </w:rPr>
        <w:t xml:space="preserve">uge amount of item sets (based on minimum support): Too many patterns make data analyzing difficult. Algorithms are designed to extract concise representations of frequent </w:t>
      </w:r>
      <w:proofErr w:type="spellStart"/>
      <w:r w:rsidR="001D2B8A">
        <w:rPr>
          <w:rFonts w:ascii="Times New Roman" w:hAnsi="Times New Roman" w:cs="Times New Roman"/>
        </w:rPr>
        <w:t>itemsets</w:t>
      </w:r>
      <w:proofErr w:type="spellEnd"/>
      <w:r w:rsidR="00F10E84" w:rsidRPr="00AC2F4F">
        <w:rPr>
          <w:rFonts w:ascii="Times New Roman" w:hAnsi="Times New Roman" w:cs="Times New Roman"/>
        </w:rPr>
        <w:t xml:space="preserve"> to solve this matter. A set of frequent itemset is called “A concise representation” when it is summarizing all frequent itemset in that data frame. Set of frequent item</w:t>
      </w:r>
      <w:r w:rsidRPr="00AC2F4F">
        <w:rPr>
          <w:rFonts w:ascii="Times New Roman" w:hAnsi="Times New Roman" w:cs="Times New Roman"/>
        </w:rPr>
        <w:t>-</w:t>
      </w:r>
      <w:r w:rsidR="00F10E84" w:rsidRPr="00AC2F4F">
        <w:rPr>
          <w:rFonts w:ascii="Times New Roman" w:hAnsi="Times New Roman" w:cs="Times New Roman"/>
        </w:rPr>
        <w:t>sets:</w:t>
      </w:r>
    </w:p>
    <w:p w14:paraId="70A6F1BB" w14:textId="60839516" w:rsidR="00F10E84" w:rsidRPr="00AC2F4F" w:rsidRDefault="00F10E84" w:rsidP="00F10E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Closed itemset: frequent item-sets </w:t>
      </w:r>
      <w:r w:rsidR="008B0939" w:rsidRPr="00AC2F4F">
        <w:rPr>
          <w:rFonts w:ascii="Times New Roman" w:hAnsi="Times New Roman" w:cs="Times New Roman"/>
        </w:rPr>
        <w:t>that</w:t>
      </w:r>
      <w:r w:rsidRPr="00AC2F4F">
        <w:rPr>
          <w:rFonts w:ascii="Times New Roman" w:hAnsi="Times New Roman" w:cs="Times New Roman"/>
        </w:rPr>
        <w:t xml:space="preserve"> supersets have the same support.</w:t>
      </w:r>
    </w:p>
    <w:p w14:paraId="4A8C248D" w14:textId="0B75956E" w:rsidR="00F10E84" w:rsidRPr="00AC2F4F" w:rsidRDefault="00F10E84" w:rsidP="00F10E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Maximal Item-sets: frequent item-sets </w:t>
      </w:r>
      <w:r w:rsidR="001D2B8A">
        <w:rPr>
          <w:rFonts w:ascii="Times New Roman" w:hAnsi="Times New Roman" w:cs="Times New Roman"/>
        </w:rPr>
        <w:t xml:space="preserve">in </w:t>
      </w:r>
      <w:r w:rsidRPr="00AC2F4F">
        <w:rPr>
          <w:rFonts w:ascii="Times New Roman" w:hAnsi="Times New Roman" w:cs="Times New Roman"/>
        </w:rPr>
        <w:t>which supersets are not frequent</w:t>
      </w:r>
      <w:r w:rsidR="008B0939" w:rsidRPr="00AC2F4F">
        <w:rPr>
          <w:rFonts w:ascii="Times New Roman" w:hAnsi="Times New Roman" w:cs="Times New Roman"/>
        </w:rPr>
        <w:t>.</w:t>
      </w:r>
    </w:p>
    <w:p w14:paraId="3AA53E93" w14:textId="312C6BD6" w:rsidR="00F10E84" w:rsidRPr="00AC2F4F" w:rsidRDefault="00F10E84" w:rsidP="00F10E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Generator item-sets: frequent item-sets </w:t>
      </w:r>
      <w:r w:rsidR="001D2B8A">
        <w:rPr>
          <w:rFonts w:ascii="Times New Roman" w:hAnsi="Times New Roman" w:cs="Times New Roman"/>
        </w:rPr>
        <w:t xml:space="preserve">in </w:t>
      </w:r>
      <w:r w:rsidRPr="00AC2F4F">
        <w:rPr>
          <w:rFonts w:ascii="Times New Roman" w:hAnsi="Times New Roman" w:cs="Times New Roman"/>
        </w:rPr>
        <w:t xml:space="preserve">which subsets </w:t>
      </w:r>
      <w:r w:rsidR="008B0939" w:rsidRPr="00AC2F4F">
        <w:rPr>
          <w:rFonts w:ascii="Times New Roman" w:hAnsi="Times New Roman" w:cs="Times New Roman"/>
        </w:rPr>
        <w:t>do not</w:t>
      </w:r>
      <w:r w:rsidRPr="00AC2F4F">
        <w:rPr>
          <w:rFonts w:ascii="Times New Roman" w:hAnsi="Times New Roman" w:cs="Times New Roman"/>
        </w:rPr>
        <w:t xml:space="preserve"> have the same support (also called key item-sets)</w:t>
      </w:r>
      <w:r w:rsidR="008B0939" w:rsidRPr="00AC2F4F">
        <w:rPr>
          <w:rFonts w:ascii="Times New Roman" w:hAnsi="Times New Roman" w:cs="Times New Roman"/>
        </w:rPr>
        <w:t>.</w:t>
      </w:r>
    </w:p>
    <w:p w14:paraId="06E9B7E1" w14:textId="198E3308" w:rsidR="00FB4607" w:rsidRPr="00AC2F4F" w:rsidRDefault="00FB4607" w:rsidP="00FB46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Introducing constraints to filter less-interesting patterns. </w:t>
      </w:r>
      <w:r w:rsidR="002775A8" w:rsidRPr="00AC2F4F">
        <w:rPr>
          <w:rFonts w:ascii="Times New Roman" w:hAnsi="Times New Roman" w:cs="Times New Roman"/>
        </w:rPr>
        <w:t xml:space="preserve">There are several </w:t>
      </w:r>
      <w:r w:rsidR="008B0939" w:rsidRPr="00AC2F4F">
        <w:rPr>
          <w:rFonts w:ascii="Times New Roman" w:hAnsi="Times New Roman" w:cs="Times New Roman"/>
        </w:rPr>
        <w:t>constraints, the most popular are</w:t>
      </w:r>
      <w:r w:rsidR="002775A8" w:rsidRPr="00AC2F4F">
        <w:rPr>
          <w:rFonts w:ascii="Times New Roman" w:hAnsi="Times New Roman" w:cs="Times New Roman"/>
        </w:rPr>
        <w:t xml:space="preserve">: </w:t>
      </w:r>
    </w:p>
    <w:p w14:paraId="7AF0EBD0" w14:textId="43C50745" w:rsidR="002775A8" w:rsidRPr="00AC2F4F" w:rsidRDefault="002775A8" w:rsidP="002775A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Monotone</w:t>
      </w:r>
      <w:r w:rsidR="008B0939" w:rsidRPr="00AC2F4F">
        <w:rPr>
          <w:rFonts w:ascii="Times New Roman" w:hAnsi="Times New Roman" w:cs="Times New Roman"/>
        </w:rPr>
        <w:t>.</w:t>
      </w:r>
    </w:p>
    <w:p w14:paraId="5B62355F" w14:textId="163FB4DD" w:rsidR="002775A8" w:rsidRPr="00AC2F4F" w:rsidRDefault="008B0939" w:rsidP="002775A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he </w:t>
      </w:r>
      <w:r w:rsidR="002775A8" w:rsidRPr="00AC2F4F">
        <w:rPr>
          <w:rFonts w:ascii="Times New Roman" w:hAnsi="Times New Roman" w:cs="Times New Roman"/>
        </w:rPr>
        <w:t>Anti-monotone</w:t>
      </w:r>
      <w:r w:rsidRPr="00AC2F4F">
        <w:rPr>
          <w:rFonts w:ascii="Times New Roman" w:hAnsi="Times New Roman" w:cs="Times New Roman"/>
        </w:rPr>
        <w:t xml:space="preserve"> constraint</w:t>
      </w:r>
      <w:r w:rsidR="002775A8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is one of the easiest and most beneficial to integrate into a Frequent Itemset Mining (FIM) mining algorithm.</w:t>
      </w:r>
    </w:p>
    <w:p w14:paraId="596FF6C1" w14:textId="75772B90" w:rsidR="002775A8" w:rsidRPr="00AC2F4F" w:rsidRDefault="008B0939" w:rsidP="002775A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e s</w:t>
      </w:r>
      <w:r w:rsidR="002775A8" w:rsidRPr="00AC2F4F">
        <w:rPr>
          <w:rFonts w:ascii="Times New Roman" w:hAnsi="Times New Roman" w:cs="Times New Roman"/>
        </w:rPr>
        <w:t>uccinct</w:t>
      </w:r>
      <w:r w:rsidRPr="00AC2F4F">
        <w:rPr>
          <w:rFonts w:ascii="Times New Roman" w:hAnsi="Times New Roman" w:cs="Times New Roman"/>
        </w:rPr>
        <w:t xml:space="preserve"> constraint can be checked by only looking at the single item that it contains.</w:t>
      </w:r>
    </w:p>
    <w:p w14:paraId="5795AD3A" w14:textId="1B4FC03A" w:rsidR="002775A8" w:rsidRPr="00AC2F4F" w:rsidRDefault="002775A8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Convertible</w:t>
      </w:r>
      <w:r w:rsidR="008B0939" w:rsidRPr="00AC2F4F">
        <w:rPr>
          <w:rFonts w:ascii="Times New Roman" w:hAnsi="Times New Roman" w:cs="Times New Roman"/>
        </w:rPr>
        <w:t xml:space="preserve"> constraint: neither monotone nor anti-monotone. Besides, if some strategies are applied by the FIM algorithm, </w:t>
      </w:r>
      <w:r w:rsidR="001D2B8A">
        <w:rPr>
          <w:rFonts w:ascii="Times New Roman" w:hAnsi="Times New Roman" w:cs="Times New Roman"/>
        </w:rPr>
        <w:t>they</w:t>
      </w:r>
      <w:r w:rsidR="008B0939" w:rsidRPr="00AC2F4F">
        <w:rPr>
          <w:rFonts w:ascii="Times New Roman" w:hAnsi="Times New Roman" w:cs="Times New Roman"/>
        </w:rPr>
        <w:t xml:space="preserve"> can be converted into antimonotone constraints.</w:t>
      </w:r>
    </w:p>
    <w:p w14:paraId="05E29D9E" w14:textId="685D9916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e rare items problem: not every item in real life is equal. However, FIM assumes that all items are equal.</w:t>
      </w:r>
    </w:p>
    <w:p w14:paraId="69C6D32E" w14:textId="14E902B3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Designed to be applied as </w:t>
      </w:r>
      <w:bookmarkStart w:id="0" w:name="_Hlk52631479"/>
      <w:r w:rsidRPr="00AC2F4F">
        <w:rPr>
          <w:rFonts w:ascii="Times New Roman" w:hAnsi="Times New Roman" w:cs="Times New Roman"/>
        </w:rPr>
        <w:t>batch algorithms</w:t>
      </w:r>
      <w:bookmarkEnd w:id="0"/>
      <w:r w:rsidRPr="00AC2F4F">
        <w:rPr>
          <w:rFonts w:ascii="Times New Roman" w:hAnsi="Times New Roman" w:cs="Times New Roman"/>
        </w:rPr>
        <w:t xml:space="preserve">: In dynamic environments (where changes happen instantly), </w:t>
      </w:r>
      <w:r w:rsidR="001D2B8A">
        <w:rPr>
          <w:rFonts w:ascii="Times New Roman" w:hAnsi="Times New Roman" w:cs="Times New Roman"/>
        </w:rPr>
        <w:t>updating</w:t>
      </w:r>
      <w:r w:rsidRPr="00AC2F4F">
        <w:rPr>
          <w:rFonts w:ascii="Times New Roman" w:hAnsi="Times New Roman" w:cs="Times New Roman"/>
        </w:rPr>
        <w:t xml:space="preserve"> the transaction </w:t>
      </w:r>
      <w:proofErr w:type="gramStart"/>
      <w:r w:rsidRPr="00AC2F4F">
        <w:rPr>
          <w:rFonts w:ascii="Times New Roman" w:hAnsi="Times New Roman" w:cs="Times New Roman"/>
        </w:rPr>
        <w:t>database(</w:t>
      </w:r>
      <w:proofErr w:type="gramEnd"/>
      <w:r w:rsidRPr="00AC2F4F">
        <w:rPr>
          <w:rFonts w:ascii="Times New Roman" w:hAnsi="Times New Roman" w:cs="Times New Roman"/>
        </w:rPr>
        <w:t xml:space="preserve">TD) will lead to applying the FIM algorithm again to update the pattern. Some solution has been implemented, the most popular is </w:t>
      </w:r>
      <w:r w:rsidR="001D2B8A">
        <w:rPr>
          <w:rFonts w:ascii="Times New Roman" w:hAnsi="Times New Roman" w:cs="Times New Roman"/>
        </w:rPr>
        <w:t xml:space="preserve">a </w:t>
      </w:r>
      <w:r w:rsidRPr="00AC2F4F">
        <w:rPr>
          <w:rFonts w:ascii="Times New Roman" w:hAnsi="Times New Roman" w:cs="Times New Roman"/>
        </w:rPr>
        <w:t>designed algorithm that can update result in real-time. Some algorithms are:</w:t>
      </w:r>
    </w:p>
    <w:p w14:paraId="55285F2A" w14:textId="5592003D" w:rsidR="008B0939" w:rsidRPr="00AC2F4F" w:rsidRDefault="008B0939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Incremental mining algorithms: when new transactions are inserted, deleted, or modified in a TD, frequent itemset </w:t>
      </w:r>
      <w:r w:rsidR="001D2B8A">
        <w:rPr>
          <w:rFonts w:ascii="Times New Roman" w:hAnsi="Times New Roman" w:cs="Times New Roman"/>
        </w:rPr>
        <w:t>patterns</w:t>
      </w:r>
      <w:r w:rsidRPr="00AC2F4F">
        <w:rPr>
          <w:rFonts w:ascii="Times New Roman" w:hAnsi="Times New Roman" w:cs="Times New Roman"/>
        </w:rPr>
        <w:t xml:space="preserve"> will be automatically updated.</w:t>
      </w:r>
    </w:p>
    <w:p w14:paraId="606049E5" w14:textId="5D1FF9A7" w:rsidR="008B0939" w:rsidRPr="00AC2F4F" w:rsidRDefault="008B0939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Stream mining </w:t>
      </w:r>
      <w:proofErr w:type="gramStart"/>
      <w:r w:rsidRPr="00AC2F4F">
        <w:rPr>
          <w:rFonts w:ascii="Times New Roman" w:hAnsi="Times New Roman" w:cs="Times New Roman"/>
        </w:rPr>
        <w:t>algorithm:</w:t>
      </w:r>
      <w:proofErr w:type="gramEnd"/>
      <w:r w:rsidRPr="00AC2F4F">
        <w:rPr>
          <w:rFonts w:ascii="Times New Roman" w:hAnsi="Times New Roman" w:cs="Times New Roman"/>
        </w:rPr>
        <w:t xml:space="preserve"> is optimized to process transactions as quickly as possible by calculating the approximate set of frequent itemset. </w:t>
      </w:r>
    </w:p>
    <w:p w14:paraId="4997ED8A" w14:textId="7E13F67E" w:rsidR="008B0939" w:rsidRPr="00AC2F4F" w:rsidRDefault="008B0939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Interactive mining algorithms: the idea is focusing on the needed item-sets only instead of mining and updating a large number of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that may not all be useful.</w:t>
      </w:r>
    </w:p>
    <w:p w14:paraId="76796423" w14:textId="125CAA2F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Database Format:</w:t>
      </w:r>
    </w:p>
    <w:p w14:paraId="06EC7DEF" w14:textId="0A0F0A8A" w:rsidR="008B0939" w:rsidRPr="00AC2F4F" w:rsidRDefault="008B0939" w:rsidP="008B09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eighted itemset mining is used to find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that have a minimum weight -&gt; mine infrequent weighted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>.</w:t>
      </w:r>
    </w:p>
    <w:p w14:paraId="33C41E5C" w14:textId="17F8FAC2" w:rsidR="008B0939" w:rsidRPr="00AC2F4F" w:rsidRDefault="008B0939" w:rsidP="008B09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High-utility itemset </w:t>
      </w:r>
      <w:proofErr w:type="gramStart"/>
      <w:r w:rsidRPr="00AC2F4F">
        <w:rPr>
          <w:rFonts w:ascii="Times New Roman" w:hAnsi="Times New Roman" w:cs="Times New Roman"/>
        </w:rPr>
        <w:t>mining(</w:t>
      </w:r>
      <w:proofErr w:type="gramEnd"/>
      <w:r w:rsidRPr="00AC2F4F">
        <w:rPr>
          <w:rFonts w:ascii="Times New Roman" w:hAnsi="Times New Roman" w:cs="Times New Roman"/>
        </w:rPr>
        <w:t>HUIM): is an extension of weighted itemset mining where both weights and purchase quantities in transactions are considered.</w:t>
      </w:r>
    </w:p>
    <w:p w14:paraId="45B8AAC2" w14:textId="5A77C1E1" w:rsidR="008B0939" w:rsidRPr="00AC2F4F" w:rsidRDefault="008B0939" w:rsidP="008B09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Uncertain itemset mining: designed to considerable uncertainty about the data</w:t>
      </w:r>
    </w:p>
    <w:p w14:paraId="57087F10" w14:textId="11CECA5A" w:rsidR="008B0939" w:rsidRPr="00AC2F4F" w:rsidRDefault="008B0939" w:rsidP="008B09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Fuzzy itemset mining: a well-studied extension of itemset mining.</w:t>
      </w:r>
    </w:p>
    <w:p w14:paraId="4535A62D" w14:textId="49AB59AC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raditionally applied to find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in a single set of transactions is also a limit of FIM.  However, it is often useful to discover the difference between two or more sets of transactions in real-life applications.</w:t>
      </w:r>
    </w:p>
    <w:p w14:paraId="4D9C04D5" w14:textId="77777777" w:rsidR="008B0939" w:rsidRPr="00AC2F4F" w:rsidRDefault="008B0939" w:rsidP="008B0939">
      <w:pPr>
        <w:rPr>
          <w:rFonts w:ascii="Times New Roman" w:hAnsi="Times New Roman" w:cs="Times New Roman"/>
        </w:rPr>
      </w:pPr>
    </w:p>
    <w:p w14:paraId="5E60B081" w14:textId="64AF862D" w:rsidR="008B0939" w:rsidRPr="00AC2F4F" w:rsidRDefault="008B0939" w:rsidP="008B09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Other pattern mining problems related to itemset: </w:t>
      </w:r>
    </w:p>
    <w:p w14:paraId="3CBB6B5A" w14:textId="42DE0011" w:rsidR="008B0939" w:rsidRPr="00AC2F4F" w:rsidRDefault="008B0939" w:rsidP="008B0939">
      <w:pPr>
        <w:ind w:left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is session shows some other important pattern mining problems and how to solve them:</w:t>
      </w:r>
    </w:p>
    <w:p w14:paraId="144C0163" w14:textId="3EA9C98C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 association rule mining algorithm works best with a minimum support threshold mins up and a minimum confidence threshold min conf → discover patterns representing strong associations between items → Limitation: May find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that are weakly correlated.</w:t>
      </w:r>
    </w:p>
    <w:p w14:paraId="2F3691E1" w14:textId="0D2419C3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equential pattern mining: include discovering sequences frequently appearing in a set of sequences → Limitation: Similar to FIM’s problem, and to discover sequential rules → Application: more effective than sequential patterns for some tasks involving prediction → a frequent partial order can summarize several sequential patterns</w:t>
      </w:r>
    </w:p>
    <w:p w14:paraId="3393659B" w14:textId="0EEE5E0D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Episode mining: → Limitation: mine in a single sequence rather than in a set of sequences → used to analyze web-click streams, telecommunication data, sensor readings, sequences of events on an assembly line, and network traffic data</w:t>
      </w:r>
    </w:p>
    <w:p w14:paraId="699AE30D" w14:textId="2EB95F2D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Periodic pattern </w:t>
      </w:r>
      <w:r w:rsidR="003307F9" w:rsidRPr="00AC2F4F">
        <w:rPr>
          <w:rFonts w:ascii="Times New Roman" w:hAnsi="Times New Roman" w:cs="Times New Roman"/>
        </w:rPr>
        <w:t>mining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  <w:color w:val="000000"/>
        </w:rPr>
        <w:t xml:space="preserve">is an algorithm for discovering periodic frequent patterns </w:t>
      </w:r>
      <w:r w:rsidRPr="00AC2F4F">
        <w:rPr>
          <w:rFonts w:ascii="Times New Roman" w:hAnsi="Times New Roman" w:cs="Times New Roman"/>
        </w:rPr>
        <w:t xml:space="preserve">→ Application:   </w:t>
      </w:r>
      <w:r w:rsidRPr="00AC2F4F">
        <w:rPr>
          <w:rFonts w:ascii="Times New Roman" w:hAnsi="Times New Roman" w:cs="Times New Roman"/>
          <w:color w:val="000000"/>
        </w:rPr>
        <w:t>discovering periodic behavior of customers and finding recurring events (</w:t>
      </w:r>
      <w:r w:rsidRPr="00AC2F4F">
        <w:rPr>
          <w:rFonts w:ascii="Times New Roman" w:hAnsi="Times New Roman" w:cs="Times New Roman"/>
        </w:rPr>
        <w:t>stock market analysis, market analysis, and bioinformatics</w:t>
      </w:r>
      <w:r w:rsidRPr="00AC2F4F">
        <w:rPr>
          <w:rFonts w:ascii="Times New Roman" w:hAnsi="Times New Roman" w:cs="Times New Roman"/>
          <w:color w:val="000000"/>
        </w:rPr>
        <w:t>).</w:t>
      </w:r>
    </w:p>
    <w:p w14:paraId="678FB7DD" w14:textId="59C8669C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ubgraph mining: goal is to discover frequent subgraphs in a database of graphs rather than frequent item</w:t>
      </w:r>
      <w:r w:rsidR="003307F9" w:rsidRPr="00AC2F4F">
        <w:rPr>
          <w:rFonts w:ascii="Times New Roman" w:hAnsi="Times New Roman" w:cs="Times New Roman"/>
        </w:rPr>
        <w:t>-</w:t>
      </w:r>
      <w:r w:rsidRPr="00AC2F4F">
        <w:rPr>
          <w:rFonts w:ascii="Times New Roman" w:hAnsi="Times New Roman" w:cs="Times New Roman"/>
        </w:rPr>
        <w:t>sets in transactions → Limitation: Similar to FIM’s problem, search space is generally very large → Application: mine closed and maximal frequent subgraphs.</w:t>
      </w:r>
    </w:p>
    <w:p w14:paraId="5836E333" w14:textId="77777777" w:rsidR="009630B9" w:rsidRPr="00AC2F4F" w:rsidRDefault="009630B9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br w:type="page"/>
      </w:r>
    </w:p>
    <w:p w14:paraId="52E203E3" w14:textId="5A620F88" w:rsidR="005F2F99" w:rsidRPr="00AC2F4F" w:rsidRDefault="005F2F99" w:rsidP="009630B9">
      <w:p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lastRenderedPageBreak/>
        <w:t>PART II:</w:t>
      </w:r>
    </w:p>
    <w:p w14:paraId="7EFABEA7" w14:textId="3952C236" w:rsidR="00D24924" w:rsidRPr="00AC2F4F" w:rsidRDefault="00D24924" w:rsidP="009630B9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b/>
          <w:bCs/>
          <w:u w:val="single"/>
        </w:rPr>
        <w:t>Question 1:</w:t>
      </w:r>
    </w:p>
    <w:p w14:paraId="5FF026FB" w14:textId="4299ED99" w:rsidR="005F2F99" w:rsidRPr="00AC2F4F" w:rsidRDefault="003307F9" w:rsidP="00D24924">
      <w:pPr>
        <w:spacing w:after="0"/>
        <w:ind w:left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(1) </w:t>
      </w:r>
      <w:r w:rsidR="005F2F99" w:rsidRPr="00AC2F4F">
        <w:rPr>
          <w:rFonts w:ascii="Times New Roman" w:hAnsi="Times New Roman" w:cs="Times New Roman"/>
        </w:rPr>
        <w:t xml:space="preserve">All non-empty subsets of a frequent itemset must also be frequent: </w:t>
      </w:r>
    </w:p>
    <w:p w14:paraId="73966533" w14:textId="77777777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 xml:space="preserve">Proof: </w:t>
      </w:r>
    </w:p>
    <w:p w14:paraId="1BFD12C4" w14:textId="3001A24C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Let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𝐼</w:t>
      </w:r>
      <w:r w:rsidRPr="00AC2F4F">
        <w:rPr>
          <w:rFonts w:ascii="Times New Roman" w:hAnsi="Times New Roman" w:cs="Times New Roman"/>
        </w:rPr>
        <w:t xml:space="preserve"> be a frequent itemset, i.e. </w:t>
      </w:r>
      <w:r w:rsidRPr="00AC2F4F">
        <w:rPr>
          <w:rFonts w:ascii="Cambria Math" w:hAnsi="Cambria Math" w:cs="Cambria Math"/>
        </w:rPr>
        <w:t>𝑠</w:t>
      </w:r>
      <w:proofErr w:type="spellStart"/>
      <w:r w:rsidRPr="00AC2F4F">
        <w:rPr>
          <w:rFonts w:ascii="Times New Roman" w:hAnsi="Times New Roman" w:cs="Times New Roman"/>
        </w:rPr>
        <w:t>upport</w:t>
      </w:r>
      <w:proofErr w:type="spellEnd"/>
      <w:r w:rsidRPr="00AC2F4F">
        <w:rPr>
          <w:rFonts w:ascii="Times New Roman" w:hAnsi="Times New Roman" w:cs="Times New Roman"/>
        </w:rPr>
        <w:t xml:space="preserve"> (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) ≥ </w:t>
      </w:r>
      <w:proofErr w:type="spellStart"/>
      <w:r w:rsidRPr="00AC2F4F">
        <w:rPr>
          <w:rFonts w:ascii="Times New Roman" w:hAnsi="Times New Roman" w:cs="Times New Roman"/>
        </w:rPr>
        <w:t>minSup</w:t>
      </w:r>
      <w:proofErr w:type="spellEnd"/>
    </w:p>
    <w:p w14:paraId="25030B90" w14:textId="4BF6F553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Let </w:t>
      </w:r>
      <w:r w:rsidRPr="00AC2F4F">
        <w:rPr>
          <w:rFonts w:ascii="Cambria Math" w:hAnsi="Cambria Math" w:cs="Cambria Math"/>
        </w:rPr>
        <w:t>∅</w:t>
      </w:r>
      <w:r w:rsidRPr="00AC2F4F">
        <w:rPr>
          <w:rFonts w:ascii="Times New Roman" w:hAnsi="Times New Roman" w:cs="Times New Roman"/>
        </w:rPr>
        <w:t xml:space="preserve"> ≠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′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S</w:t>
      </w:r>
    </w:p>
    <w:p w14:paraId="7DD3C93A" w14:textId="003A1A57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</w:rPr>
      </w:pPr>
      <w:proofErr w:type="spellStart"/>
      <w:r w:rsidRPr="00AC2F4F">
        <w:rPr>
          <w:rFonts w:ascii="Times New Roman" w:hAnsi="Times New Roman" w:cs="Times New Roman"/>
        </w:rPr>
        <w:t>The</w:t>
      </w:r>
      <w:r w:rsidR="001D2B8A">
        <w:rPr>
          <w:rFonts w:ascii="Times New Roman" w:hAnsi="Times New Roman" w:cs="Times New Roman"/>
        </w:rPr>
        <w:t>support</w:t>
      </w:r>
      <w:proofErr w:type="spellEnd"/>
      <w:r w:rsidR="009630B9" w:rsidRPr="00AC2F4F">
        <w:rPr>
          <w:rFonts w:ascii="Times New Roman" w:hAnsi="Times New Roman" w:cs="Times New Roman"/>
        </w:rPr>
        <w:t>(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>′</w:t>
      </w:r>
      <w:r w:rsidR="009630B9" w:rsidRPr="00AC2F4F">
        <w:rPr>
          <w:rFonts w:ascii="Times New Roman" w:hAnsi="Times New Roman" w:cs="Times New Roman"/>
        </w:rPr>
        <w:t>)</w:t>
      </w:r>
      <w:r w:rsidRPr="00AC2F4F">
        <w:rPr>
          <w:rFonts w:ascii="Times New Roman" w:hAnsi="Times New Roman" w:cs="Times New Roman"/>
        </w:rPr>
        <w:t xml:space="preserve"> ≥</w:t>
      </w:r>
      <w:r w:rsidRPr="00AC2F4F">
        <w:rPr>
          <w:rFonts w:ascii="Cambria Math" w:hAnsi="Cambria Math" w:cs="Cambria Math"/>
        </w:rPr>
        <w:t>𝑏</w:t>
      </w:r>
      <w:r w:rsidRPr="00AC2F4F">
        <w:rPr>
          <w:rFonts w:ascii="Times New Roman" w:hAnsi="Times New Roman" w:cs="Times New Roman"/>
        </w:rPr>
        <w:t>)</w:t>
      </w:r>
      <w:r w:rsidR="009630B9" w:rsidRPr="00AC2F4F">
        <w:rPr>
          <w:rFonts w:ascii="Times New Roman" w:hAnsi="Times New Roman" w:cs="Times New Roman"/>
        </w:rPr>
        <w:t xml:space="preserve"> support(S)</w:t>
      </w:r>
    </w:p>
    <w:p w14:paraId="1073DA7D" w14:textId="0D8AAD4E" w:rsidR="009630B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ab/>
      </w:r>
      <w:r w:rsidRPr="00AC2F4F">
        <w:rPr>
          <w:rFonts w:ascii="Times New Roman" w:hAnsi="Times New Roman" w:cs="Times New Roman"/>
        </w:rPr>
        <w:tab/>
        <w:t xml:space="preserve">  ≥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S is freq.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minSup</m:t>
        </m:r>
      </m:oMath>
    </w:p>
    <w:p w14:paraId="5BC58AD5" w14:textId="1D7E981B" w:rsidR="003307F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i.e. S’ is a frequent itemset</w:t>
      </w:r>
    </w:p>
    <w:p w14:paraId="1C9E05F9" w14:textId="7D35EF0C" w:rsidR="003307F9" w:rsidRPr="00AC2F4F" w:rsidRDefault="003307F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(</w:t>
      </w:r>
      <w:proofErr w:type="spellStart"/>
      <w:r w:rsidRPr="00AC2F4F">
        <w:rPr>
          <w:rFonts w:ascii="Times New Roman" w:hAnsi="Times New Roman" w:cs="Times New Roman"/>
        </w:rPr>
        <w:t>Seidl</w:t>
      </w:r>
      <w:proofErr w:type="spellEnd"/>
      <w:r w:rsidRPr="00AC2F4F">
        <w:rPr>
          <w:rFonts w:ascii="Times New Roman" w:hAnsi="Times New Roman" w:cs="Times New Roman"/>
        </w:rPr>
        <w:t>., n.d.)</w:t>
      </w:r>
    </w:p>
    <w:p w14:paraId="7071D4E2" w14:textId="02BE5B69" w:rsidR="009630B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ab/>
      </w:r>
      <w:r w:rsidRPr="00AC2F4F">
        <w:rPr>
          <w:rFonts w:ascii="Times New Roman" w:hAnsi="Times New Roman" w:cs="Times New Roman"/>
        </w:rPr>
        <w:tab/>
      </w:r>
    </w:p>
    <w:p w14:paraId="71B15E9A" w14:textId="77777777" w:rsidR="003307F9" w:rsidRPr="00AC2F4F" w:rsidRDefault="009630B9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>For example</w:t>
      </w:r>
      <w:r w:rsidR="003307F9" w:rsidRPr="00AC2F4F">
        <w:rPr>
          <w:rFonts w:ascii="Times New Roman" w:hAnsi="Times New Roman" w:cs="Times New Roman"/>
          <w:u w:val="single"/>
        </w:rPr>
        <w:t>:</w:t>
      </w:r>
    </w:p>
    <w:p w14:paraId="1FCCE386" w14:textId="5EF5F9D7" w:rsidR="009630B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If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{beer, diaper, nuts}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is frequent, so is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{beer, diaper}.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 xml:space="preserve">i.e., every transaction having {beer, diaper, nuts} also contains {beer, diaper} </w:t>
      </w:r>
      <w:r w:rsidR="003307F9" w:rsidRPr="00AC2F4F">
        <w:rPr>
          <w:rFonts w:ascii="Times New Roman" w:hAnsi="Times New Roman" w:cs="Times New Roman"/>
        </w:rPr>
        <w:t>(P. Tan et al., n.d.)</w:t>
      </w:r>
    </w:p>
    <w:p w14:paraId="7CD6DDE4" w14:textId="652F4861" w:rsidR="003307F9" w:rsidRPr="00AC2F4F" w:rsidRDefault="003307F9" w:rsidP="00D24924">
      <w:pPr>
        <w:spacing w:after="0"/>
        <w:ind w:left="720"/>
        <w:rPr>
          <w:rFonts w:ascii="Times New Roman" w:hAnsi="Times New Roman" w:cs="Times New Roman"/>
        </w:rPr>
      </w:pPr>
    </w:p>
    <w:p w14:paraId="61F896C4" w14:textId="50112D82" w:rsidR="003307F9" w:rsidRPr="00AC2F4F" w:rsidRDefault="003307F9" w:rsidP="00D24924">
      <w:pPr>
        <w:spacing w:after="0"/>
        <w:ind w:left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(2) Prove that the support of any nonempty subset X′ of itemset X must be at least as great as the support of X. For the proof, give a brief explanation with example data.</w:t>
      </w:r>
    </w:p>
    <w:p w14:paraId="1DA107CB" w14:textId="77777777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 xml:space="preserve">Proof: </w:t>
      </w:r>
    </w:p>
    <w:p w14:paraId="1B7C0A86" w14:textId="6F54EAAF" w:rsidR="003307F9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Let </w:t>
      </w:r>
      <w:r w:rsidRPr="00AC2F4F">
        <w:rPr>
          <w:rFonts w:ascii="Cambria Math" w:hAnsi="Cambria Math" w:cs="Cambria Math"/>
        </w:rPr>
        <w:t>∅</w:t>
      </w:r>
      <w:r w:rsidRPr="00AC2F4F">
        <w:rPr>
          <w:rFonts w:ascii="Times New Roman" w:hAnsi="Times New Roman" w:cs="Times New Roman"/>
        </w:rPr>
        <w:t xml:space="preserve"> ≠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′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𝐼</w:t>
      </w:r>
    </w:p>
    <w:p w14:paraId="27BC381B" w14:textId="028D23C5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For any transaction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𝐼</w:t>
      </w:r>
      <w:r w:rsidRPr="00AC2F4F">
        <w:rPr>
          <w:rFonts w:ascii="Times New Roman" w:hAnsi="Times New Roman" w:cs="Times New Roman"/>
        </w:rPr>
        <w:t xml:space="preserve"> in database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>, we have:</w:t>
      </w:r>
    </w:p>
    <w:p w14:paraId="72B62396" w14:textId="37C5E02E" w:rsidR="003307F9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ab/>
      </w:r>
      <w:r w:rsidRPr="00AC2F4F">
        <w:rPr>
          <w:rFonts w:ascii="Times New Roman" w:hAnsi="Times New Roman" w:cs="Times New Roman"/>
        </w:rPr>
        <w:tab/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⇒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’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T</w:t>
      </w:r>
    </w:p>
    <w:p w14:paraId="4FD36647" w14:textId="19D64C25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hus, it holds that </w:t>
      </w:r>
    </w:p>
    <w:p w14:paraId="602200D5" w14:textId="69DDE9F2" w:rsidR="003307F9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}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’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T}</w:t>
      </w:r>
    </w:p>
    <w:p w14:paraId="0164CA66" w14:textId="4D33E196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And consequently:</w:t>
      </w:r>
    </w:p>
    <w:p w14:paraId="34BB4DE2" w14:textId="71EBD2C3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upport(S)= 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>} ≤ 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’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T} = support(S’)</w:t>
      </w:r>
    </w:p>
    <w:p w14:paraId="28FC4B91" w14:textId="77777777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</w:p>
    <w:p w14:paraId="22D7FEC4" w14:textId="6707956C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>For example:</w:t>
      </w:r>
    </w:p>
    <w:p w14:paraId="7C45840C" w14:textId="77777777" w:rsidR="00051E0C" w:rsidRPr="00AC2F4F" w:rsidRDefault="00051E0C" w:rsidP="00D24924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b/>
          <w:bCs/>
          <w:u w:val="single"/>
        </w:rPr>
        <w:t>Question 2:</w:t>
      </w:r>
    </w:p>
    <w:p w14:paraId="7FFC4A87" w14:textId="3E0BAD05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the most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? Explain your answer. </w:t>
      </w:r>
    </w:p>
    <w:p w14:paraId="557FB227" w14:textId="6C2D6A7F" w:rsidR="00D8120B" w:rsidRPr="00AC2F4F" w:rsidRDefault="00D8120B" w:rsidP="00D8120B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e) because it </w:t>
      </w:r>
      <w:r w:rsidR="001D2B8A">
        <w:rPr>
          <w:rFonts w:ascii="Times New Roman" w:hAnsi="Times New Roman" w:cs="Times New Roman"/>
        </w:rPr>
        <w:t>generates</w:t>
      </w:r>
      <w:r w:rsidRPr="00AC2F4F">
        <w:rPr>
          <w:rFonts w:ascii="Times New Roman" w:hAnsi="Times New Roman" w:cs="Times New Roman"/>
        </w:rPr>
        <w:t xml:space="preserve"> the most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over the other data sets.</w:t>
      </w:r>
    </w:p>
    <w:p w14:paraId="52B8F8A4" w14:textId="4CEB1052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the fewest number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? Explain your answer. </w:t>
      </w:r>
    </w:p>
    <w:p w14:paraId="70DDEE9B" w14:textId="3758B7DE" w:rsidR="00D8120B" w:rsidRPr="00AC2F4F" w:rsidRDefault="00D8120B" w:rsidP="00D8120B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d) because it does not </w:t>
      </w:r>
      <w:r w:rsidR="0013574D" w:rsidRPr="00AC2F4F">
        <w:rPr>
          <w:rFonts w:ascii="Times New Roman" w:hAnsi="Times New Roman" w:cs="Times New Roman"/>
        </w:rPr>
        <w:t>contain</w:t>
      </w:r>
      <w:r w:rsidRPr="00AC2F4F">
        <w:rPr>
          <w:rFonts w:ascii="Times New Roman" w:hAnsi="Times New Roman" w:cs="Times New Roman"/>
        </w:rPr>
        <w:t xml:space="preserve"> any frequent itemset</w:t>
      </w:r>
      <w:r w:rsidR="0013574D" w:rsidRPr="00AC2F4F">
        <w:rPr>
          <w:rFonts w:ascii="Times New Roman" w:hAnsi="Times New Roman" w:cs="Times New Roman"/>
        </w:rPr>
        <w:t xml:space="preserve"> in the diagram</w:t>
      </w:r>
      <w:r w:rsidRPr="00AC2F4F">
        <w:rPr>
          <w:rFonts w:ascii="Times New Roman" w:hAnsi="Times New Roman" w:cs="Times New Roman"/>
        </w:rPr>
        <w:t>.</w:t>
      </w:r>
    </w:p>
    <w:p w14:paraId="368444BF" w14:textId="619284BB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the longest frequent itemset? Explain your answer. </w:t>
      </w:r>
    </w:p>
    <w:p w14:paraId="4CFAE5E8" w14:textId="041BDDD8" w:rsidR="0013574D" w:rsidRPr="00AC2F4F" w:rsidRDefault="0013574D" w:rsidP="0013574D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set (e) because it </w:t>
      </w:r>
      <w:r w:rsidR="001D2B8A">
        <w:rPr>
          <w:rFonts w:ascii="Times New Roman" w:hAnsi="Times New Roman" w:cs="Times New Roman"/>
        </w:rPr>
        <w:t>generates</w:t>
      </w:r>
      <w:r w:rsidRPr="00AC2F4F">
        <w:rPr>
          <w:rFonts w:ascii="Times New Roman" w:hAnsi="Times New Roman" w:cs="Times New Roman"/>
        </w:rPr>
        <w:t xml:space="preserve"> the longest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over the other data sets.</w:t>
      </w:r>
    </w:p>
    <w:p w14:paraId="6BDC9BA7" w14:textId="7078CB06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with </w:t>
      </w:r>
      <w:r w:rsidR="001D2B8A">
        <w:rPr>
          <w:rFonts w:ascii="Times New Roman" w:hAnsi="Times New Roman" w:cs="Times New Roman"/>
        </w:rPr>
        <w:t xml:space="preserve">the </w:t>
      </w:r>
      <w:r w:rsidRPr="00AC2F4F">
        <w:rPr>
          <w:rFonts w:ascii="Times New Roman" w:hAnsi="Times New Roman" w:cs="Times New Roman"/>
        </w:rPr>
        <w:t xml:space="preserve">highest maximum support? Explain your answer. </w:t>
      </w:r>
    </w:p>
    <w:p w14:paraId="36F73AB9" w14:textId="74BC9ABC" w:rsidR="0013574D" w:rsidRPr="00AC2F4F" w:rsidRDefault="0013574D" w:rsidP="0013574D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b) because it </w:t>
      </w:r>
      <w:r w:rsidR="001D2B8A">
        <w:rPr>
          <w:rFonts w:ascii="Times New Roman" w:hAnsi="Times New Roman" w:cs="Times New Roman"/>
        </w:rPr>
        <w:t>contains</w:t>
      </w:r>
      <w:r w:rsidRPr="00AC2F4F">
        <w:rPr>
          <w:rFonts w:ascii="Times New Roman" w:hAnsi="Times New Roman" w:cs="Times New Roman"/>
        </w:rPr>
        <w:t xml:space="preserve"> the </w:t>
      </w:r>
      <w:proofErr w:type="spellStart"/>
      <w:r w:rsidR="0050480E" w:rsidRPr="00AC2F4F">
        <w:rPr>
          <w:rFonts w:ascii="Times New Roman" w:hAnsi="Times New Roman" w:cs="Times New Roman"/>
        </w:rPr>
        <w:t>itemsets</w:t>
      </w:r>
      <w:proofErr w:type="spellEnd"/>
      <w:r w:rsidR="0050480E" w:rsidRPr="00AC2F4F">
        <w:rPr>
          <w:rFonts w:ascii="Times New Roman" w:hAnsi="Times New Roman" w:cs="Times New Roman"/>
        </w:rPr>
        <w:t xml:space="preserve"> with </w:t>
      </w:r>
      <w:r w:rsidR="001D2B8A">
        <w:rPr>
          <w:rFonts w:ascii="Times New Roman" w:hAnsi="Times New Roman" w:cs="Times New Roman"/>
        </w:rPr>
        <w:t xml:space="preserve">the </w:t>
      </w:r>
      <w:r w:rsidR="0050480E" w:rsidRPr="00AC2F4F">
        <w:rPr>
          <w:rFonts w:ascii="Times New Roman" w:hAnsi="Times New Roman" w:cs="Times New Roman"/>
        </w:rPr>
        <w:t>highest maximum support</w:t>
      </w:r>
    </w:p>
    <w:p w14:paraId="0FFCB948" w14:textId="77777777" w:rsidR="0050480E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containing items with wide-varying support levels (i.e., items with mixed support, ranging from less than 0.2 to more than </w:t>
      </w:r>
      <w:proofErr w:type="gramStart"/>
      <w:r w:rsidRPr="00AC2F4F">
        <w:rPr>
          <w:rFonts w:ascii="Times New Roman" w:hAnsi="Times New Roman" w:cs="Times New Roman"/>
        </w:rPr>
        <w:t>0.7).</w:t>
      </w:r>
      <w:proofErr w:type="gramEnd"/>
      <w:r w:rsidRPr="00AC2F4F">
        <w:rPr>
          <w:rFonts w:ascii="Times New Roman" w:hAnsi="Times New Roman" w:cs="Times New Roman"/>
        </w:rPr>
        <w:t xml:space="preserve"> Explain your answer.</w:t>
      </w:r>
    </w:p>
    <w:p w14:paraId="6D5CC177" w14:textId="2F7795E7" w:rsidR="0050480E" w:rsidRPr="00AC2F4F" w:rsidRDefault="0050480E" w:rsidP="0050480E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e) because it </w:t>
      </w:r>
      <w:r w:rsidR="001D2B8A">
        <w:rPr>
          <w:rFonts w:ascii="Times New Roman" w:hAnsi="Times New Roman" w:cs="Times New Roman"/>
        </w:rPr>
        <w:t>generates</w:t>
      </w:r>
      <w:r w:rsidRPr="00AC2F4F">
        <w:rPr>
          <w:rFonts w:ascii="Times New Roman" w:hAnsi="Times New Roman" w:cs="Times New Roman"/>
        </w:rPr>
        <w:t xml:space="preserve"> the most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with wide-varying support levels over the other data sets.</w:t>
      </w:r>
    </w:p>
    <w:p w14:paraId="7FE5BA58" w14:textId="265CE26F" w:rsidR="0050480E" w:rsidRPr="00AC2F4F" w:rsidRDefault="0050480E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br w:type="page"/>
      </w:r>
    </w:p>
    <w:p w14:paraId="25979C4D" w14:textId="62664FFD" w:rsidR="00314525" w:rsidRPr="00AC2F4F" w:rsidRDefault="0050480E" w:rsidP="00314525">
      <w:p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b/>
          <w:bCs/>
          <w:u w:val="single"/>
        </w:rPr>
        <w:lastRenderedPageBreak/>
        <w:t>Question 3:</w:t>
      </w:r>
      <w:r w:rsidR="00314525" w:rsidRPr="00AC2F4F">
        <w:rPr>
          <w:rFonts w:ascii="Times New Roman" w:hAnsi="Times New Roman" w:cs="Times New Roman"/>
        </w:rPr>
        <w:t xml:space="preserve"> Apply </w:t>
      </w:r>
      <w:proofErr w:type="spellStart"/>
      <w:r w:rsidR="00314525" w:rsidRPr="00AC2F4F">
        <w:rPr>
          <w:rFonts w:ascii="Times New Roman" w:hAnsi="Times New Roman" w:cs="Times New Roman"/>
        </w:rPr>
        <w:t>min_support</w:t>
      </w:r>
      <w:proofErr w:type="spellEnd"/>
      <w:r w:rsidR="00314525" w:rsidRPr="00AC2F4F">
        <w:rPr>
          <w:rFonts w:ascii="Times New Roman" w:hAnsi="Times New Roman" w:cs="Times New Roman"/>
        </w:rPr>
        <w:t xml:space="preserve"> threshold is 0.6 (</w:t>
      </w:r>
      <w:proofErr w:type="spellStart"/>
      <w:r w:rsidR="00314525" w:rsidRPr="00AC2F4F">
        <w:rPr>
          <w:rFonts w:ascii="Times New Roman" w:hAnsi="Times New Roman" w:cs="Times New Roman"/>
        </w:rPr>
        <w:t>min_support_count</w:t>
      </w:r>
      <w:proofErr w:type="spellEnd"/>
      <w:r w:rsidR="00314525" w:rsidRPr="00AC2F4F">
        <w:rPr>
          <w:rFonts w:ascii="Times New Roman" w:hAnsi="Times New Roman" w:cs="Times New Roman"/>
        </w:rPr>
        <w:t>=3)</w:t>
      </w:r>
    </w:p>
    <w:p w14:paraId="276AFB71" w14:textId="46A2060A" w:rsidR="0050480E" w:rsidRPr="00AC2F4F" w:rsidRDefault="008621DB" w:rsidP="0050480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40C326F2" wp14:editId="49841A35">
                <wp:simplePos x="0" y="0"/>
                <wp:positionH relativeFrom="column">
                  <wp:posOffset>2413953</wp:posOffset>
                </wp:positionH>
                <wp:positionV relativeFrom="paragraph">
                  <wp:posOffset>392113</wp:posOffset>
                </wp:positionV>
                <wp:extent cx="1185862" cy="347345"/>
                <wp:effectExtent l="0" t="0" r="0" b="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5862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749EE" w14:textId="00D97189" w:rsidR="00017B27" w:rsidRDefault="00017B27" w:rsidP="008621DB">
                            <w:r>
                              <w:t>Database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C326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0.1pt;margin-top:30.9pt;width:93.35pt;height:27.35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" stroked="f">
                <v:textbox>
                  <w:txbxContent>
                    <w:p w14:paraId="707749EE" w14:textId="00D97189" w:rsidR="00017B27" w:rsidRDefault="00017B27" w:rsidP="008621DB">
                      <w:r>
                        <w:t>Database D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63C203EF" wp14:editId="6BEE3AC5">
                <wp:simplePos x="0" y="0"/>
                <wp:positionH relativeFrom="column">
                  <wp:posOffset>2414270</wp:posOffset>
                </wp:positionH>
                <wp:positionV relativeFrom="paragraph">
                  <wp:posOffset>167640</wp:posOffset>
                </wp:positionV>
                <wp:extent cx="695325" cy="347345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C02278" w14:textId="77777777" w:rsidR="00017B27" w:rsidRDefault="00017B27" w:rsidP="008621DB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203EF" id="_x0000_s1027" type="#_x0000_t202" style="position:absolute;margin-left:190.1pt;margin-top:13.2pt;width:54.75pt;height:27.35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" stroked="f">
                <v:textbox>
                  <w:txbxContent>
                    <w:p w14:paraId="50C02278" w14:textId="77777777" w:rsidR="00017B27" w:rsidRDefault="00017B27" w:rsidP="008621DB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50480E" w:rsidRPr="00AC2F4F" w14:paraId="7A81A4C5" w14:textId="77777777" w:rsidTr="0050480E">
        <w:tc>
          <w:tcPr>
            <w:tcW w:w="625" w:type="dxa"/>
          </w:tcPr>
          <w:p w14:paraId="44098FF4" w14:textId="11FA65E3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3DE44D98" w14:textId="6AE9B2C8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50480E" w:rsidRPr="00AC2F4F" w14:paraId="0111A2C3" w14:textId="77777777" w:rsidTr="0050480E">
        <w:tc>
          <w:tcPr>
            <w:tcW w:w="625" w:type="dxa"/>
          </w:tcPr>
          <w:p w14:paraId="43CD1425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0A36AD93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4B448480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38BBACDA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5A9B10A0" w14:textId="060F1743" w:rsidR="0050480E" w:rsidRPr="00AC2F4F" w:rsidRDefault="008621DB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BFC0843" wp14:editId="2D517767">
                      <wp:simplePos x="0" y="0"/>
                      <wp:positionH relativeFrom="column">
                        <wp:posOffset>161608</wp:posOffset>
                      </wp:positionH>
                      <wp:positionV relativeFrom="paragraph">
                        <wp:posOffset>212408</wp:posOffset>
                      </wp:positionV>
                      <wp:extent cx="0" cy="347662"/>
                      <wp:effectExtent l="76200" t="0" r="76200" b="5270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76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DD1B28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" o:spid="_x0000_s1026" type="#_x0000_t32" style="position:absolute;margin-left:12.75pt;margin-top:16.75pt;width:0;height:27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0480E"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771BB79D" w14:textId="59771513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67486FA5" w14:textId="6E80BDC5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73F5D8F5" w14:textId="377E98AD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0E1280F1" w14:textId="6AA30196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09D9BC18" w14:textId="6A8DE62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7A4FA4D2" w14:textId="1C6276F8" w:rsidR="00A43D37" w:rsidRPr="00AC2F4F" w:rsidRDefault="00395043" w:rsidP="0050480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4BEC003D" wp14:editId="295E6A2F">
                <wp:simplePos x="0" y="0"/>
                <wp:positionH relativeFrom="column">
                  <wp:posOffset>-395288</wp:posOffset>
                </wp:positionH>
                <wp:positionV relativeFrom="paragraph">
                  <wp:posOffset>176530</wp:posOffset>
                </wp:positionV>
                <wp:extent cx="376238" cy="347345"/>
                <wp:effectExtent l="0" t="0" r="5080" b="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8096C" w14:textId="202D5405" w:rsidR="00017B27" w:rsidRDefault="00017B27" w:rsidP="00395043">
                            <w:r>
                              <w:t>C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C003D" id="_x0000_s1028" type="#_x0000_t202" style="position:absolute;margin-left:-31.15pt;margin-top:13.9pt;width:29.65pt;height:27.35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" stroked="f">
                <v:textbox>
                  <w:txbxContent>
                    <w:p w14:paraId="46D8096C" w14:textId="202D5405" w:rsidR="00017B27" w:rsidRDefault="00017B27" w:rsidP="00395043">
                      <w:r>
                        <w:t>C1</w:t>
                      </w:r>
                    </w:p>
                  </w:txbxContent>
                </v:textbox>
              </v:shape>
            </w:pict>
          </mc:Fallback>
        </mc:AlternateContent>
      </w:r>
    </w:p>
    <w:p w14:paraId="433AB8A6" w14:textId="448E8BBA" w:rsidR="0050480E" w:rsidRPr="00AC2F4F" w:rsidRDefault="00395043" w:rsidP="0050480E">
      <w:p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65D4F87A" wp14:editId="261C56A8">
                <wp:simplePos x="0" y="0"/>
                <wp:positionH relativeFrom="column">
                  <wp:posOffset>1385570</wp:posOffset>
                </wp:positionH>
                <wp:positionV relativeFrom="paragraph">
                  <wp:posOffset>3175</wp:posOffset>
                </wp:positionV>
                <wp:extent cx="414337" cy="347345"/>
                <wp:effectExtent l="0" t="0" r="5080" b="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337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0E951" w14:textId="579C70E1" w:rsidR="00017B27" w:rsidRDefault="00017B27" w:rsidP="00395043">
                            <w:r>
                              <w:t>C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4F87A" id="_x0000_s1029" type="#_x0000_t202" style="position:absolute;margin-left:109.1pt;margin-top:.25pt;width:32.6pt;height:27.35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" stroked="f">
                <v:textbox>
                  <w:txbxContent>
                    <w:p w14:paraId="7020E951" w14:textId="579C70E1" w:rsidR="00017B27" w:rsidRDefault="00017B27" w:rsidP="00395043">
                      <w:r>
                        <w:t>C1</w:t>
                      </w:r>
                    </w:p>
                  </w:txbxContent>
                </v:textbox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1008" behindDoc="1" locked="0" layoutInCell="1" allowOverlap="1" wp14:anchorId="217ED64E" wp14:editId="28352CBF">
                <wp:simplePos x="0" y="0"/>
                <wp:positionH relativeFrom="column">
                  <wp:posOffset>3957002</wp:posOffset>
                </wp:positionH>
                <wp:positionV relativeFrom="paragraph">
                  <wp:posOffset>1017270</wp:posOffset>
                </wp:positionV>
                <wp:extent cx="695325" cy="347345"/>
                <wp:effectExtent l="0" t="0" r="9525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47429" w14:textId="14B6D9C2" w:rsidR="00017B27" w:rsidRDefault="00017B27" w:rsidP="008621DB">
                            <w:r>
                              <w:t>L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ED64E" id="_x0000_s1030" type="#_x0000_t202" style="position:absolute;margin-left:311.55pt;margin-top:80.1pt;width:54.75pt;height:27.35pt;z-index:-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" stroked="f">
                <v:textbox>
                  <w:txbxContent>
                    <w:p w14:paraId="4A047429" w14:textId="14B6D9C2" w:rsidR="00017B27" w:rsidRDefault="00017B27" w:rsidP="008621DB">
                      <w:r>
                        <w:t>L1</w:t>
                      </w:r>
                    </w:p>
                  </w:txbxContent>
                </v:textbox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004EE027" wp14:editId="1B025A54">
                <wp:simplePos x="0" y="0"/>
                <wp:positionH relativeFrom="column">
                  <wp:posOffset>914400</wp:posOffset>
                </wp:positionH>
                <wp:positionV relativeFrom="paragraph">
                  <wp:posOffset>694690</wp:posOffset>
                </wp:positionV>
                <wp:extent cx="695325" cy="347345"/>
                <wp:effectExtent l="0" t="0" r="9525" b="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F0C42D" w14:textId="77777777" w:rsidR="00017B27" w:rsidRDefault="00017B27" w:rsidP="008621DB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EE027" id="_x0000_s1031" type="#_x0000_t202" style="position:absolute;margin-left:1in;margin-top:54.7pt;width:54.75pt;height:27.35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" stroked="f">
                <v:textbox>
                  <w:txbxContent>
                    <w:p w14:paraId="03F0C42D" w14:textId="77777777" w:rsidR="00017B27" w:rsidRDefault="00017B27" w:rsidP="008621DB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200642" wp14:editId="4450122C">
                <wp:simplePos x="0" y="0"/>
                <wp:positionH relativeFrom="column">
                  <wp:posOffset>3271838</wp:posOffset>
                </wp:positionH>
                <wp:positionV relativeFrom="paragraph">
                  <wp:posOffset>1537018</wp:posOffset>
                </wp:positionV>
                <wp:extent cx="1033462" cy="0"/>
                <wp:effectExtent l="0" t="76200" r="14605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346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9CB2AC" id="Straight Arrow Connector 24" o:spid="_x0000_s1026" type="#_x0000_t32" style="position:absolute;margin-left:257.65pt;margin-top:121.05pt;width:81.35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3AD951" wp14:editId="4ED5EAAA">
                <wp:simplePos x="0" y="0"/>
                <wp:positionH relativeFrom="column">
                  <wp:posOffset>638175</wp:posOffset>
                </wp:positionH>
                <wp:positionV relativeFrom="paragraph">
                  <wp:posOffset>965518</wp:posOffset>
                </wp:positionV>
                <wp:extent cx="1214438" cy="0"/>
                <wp:effectExtent l="0" t="76200" r="2413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443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916C6D" id="Straight Arrow Connector 23" o:spid="_x0000_s1026" type="#_x0000_t32" style="position:absolute;margin-left:50.25pt;margin-top:76.05pt;width:95.6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9473AE4" wp14:editId="7F985CF0">
                <wp:simplePos x="0" y="0"/>
                <wp:positionH relativeFrom="margin">
                  <wp:posOffset>4204970</wp:posOffset>
                </wp:positionH>
                <wp:positionV relativeFrom="paragraph">
                  <wp:posOffset>1102995</wp:posOffset>
                </wp:positionV>
                <wp:extent cx="1614170" cy="956945"/>
                <wp:effectExtent l="0" t="0" r="508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4170" cy="956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32"/>
                            </w:tblGrid>
                            <w:tr w:rsidR="00017B27" w14:paraId="7E7FCAB2" w14:textId="77777777" w:rsidTr="00FE080B">
                              <w:tc>
                                <w:tcPr>
                                  <w:tcW w:w="998" w:type="dxa"/>
                                </w:tcPr>
                                <w:p w14:paraId="1B5BEF6F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32" w:type="dxa"/>
                                </w:tcPr>
                                <w:p w14:paraId="30FD3FA8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513802B6" w14:textId="77777777" w:rsidTr="00FE080B">
                              <w:tc>
                                <w:tcPr>
                                  <w:tcW w:w="998" w:type="dxa"/>
                                </w:tcPr>
                                <w:p w14:paraId="574A4A1D" w14:textId="355E4692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</w:t>
                                  </w:r>
                                </w:p>
                                <w:p w14:paraId="0790177D" w14:textId="4F284776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}</w:t>
                                  </w:r>
                                </w:p>
                                <w:p w14:paraId="18337059" w14:textId="5A5A230E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}</w:t>
                                  </w:r>
                                </w:p>
                                <w:p w14:paraId="0869D10A" w14:textId="4188765F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Y}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</w:tcPr>
                                <w:p w14:paraId="5E8523C7" w14:textId="4464C93C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00%</w:t>
                                  </w:r>
                                </w:p>
                                <w:p w14:paraId="34BA7D82" w14:textId="30CDD9FD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716DB37F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188C1616" w14:textId="77777777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</w:tc>
                            </w:tr>
                          </w:tbl>
                          <w:p w14:paraId="0E71B4CC" w14:textId="1B10DD37" w:rsidR="00017B27" w:rsidRDefault="00017B27" w:rsidP="00FE08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73AE4" id="_x0000_s1032" type="#_x0000_t202" style="position:absolute;margin-left:331.1pt;margin-top:86.85pt;width:127.1pt;height:75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32"/>
                      </w:tblGrid>
                      <w:tr w:rsidR="00017B27" w14:paraId="7E7FCAB2" w14:textId="77777777" w:rsidTr="00FE080B">
                        <w:tc>
                          <w:tcPr>
                            <w:tcW w:w="998" w:type="dxa"/>
                          </w:tcPr>
                          <w:p w14:paraId="1B5BEF6F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32" w:type="dxa"/>
                          </w:tcPr>
                          <w:p w14:paraId="30FD3FA8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513802B6" w14:textId="77777777" w:rsidTr="00FE080B">
                        <w:tc>
                          <w:tcPr>
                            <w:tcW w:w="998" w:type="dxa"/>
                          </w:tcPr>
                          <w:p w14:paraId="574A4A1D" w14:textId="355E4692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</w:t>
                            </w:r>
                          </w:p>
                          <w:p w14:paraId="0790177D" w14:textId="4F284776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}</w:t>
                            </w:r>
                          </w:p>
                          <w:p w14:paraId="18337059" w14:textId="5A5A230E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}</w:t>
                            </w:r>
                          </w:p>
                          <w:p w14:paraId="0869D10A" w14:textId="4188765F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Y}</w:t>
                            </w:r>
                          </w:p>
                        </w:tc>
                        <w:tc>
                          <w:tcPr>
                            <w:tcW w:w="1232" w:type="dxa"/>
                          </w:tcPr>
                          <w:p w14:paraId="5E8523C7" w14:textId="4464C93C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00%</w:t>
                            </w:r>
                          </w:p>
                          <w:p w14:paraId="34BA7D82" w14:textId="30CDD9FD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716DB37F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188C1616" w14:textId="77777777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</w:tc>
                      </w:tr>
                    </w:tbl>
                    <w:p w14:paraId="0E71B4CC" w14:textId="1B10DD37" w:rsidR="00017B27" w:rsidRDefault="00017B27" w:rsidP="00FE080B"/>
                  </w:txbxContent>
                </v:textbox>
                <w10:wrap type="square" anchorx="margin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624F548" wp14:editId="13325395">
                <wp:simplePos x="0" y="0"/>
                <wp:positionH relativeFrom="column">
                  <wp:posOffset>1751965</wp:posOffset>
                </wp:positionH>
                <wp:positionV relativeFrom="paragraph">
                  <wp:posOffset>2540</wp:posOffset>
                </wp:positionV>
                <wp:extent cx="1626870" cy="19304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0B62BE04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679D9804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23DDB483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6CFF5630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606BAC28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A}</w:t>
                                  </w:r>
                                </w:p>
                                <w:p w14:paraId="1DB8575F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C}</w:t>
                                  </w:r>
                                </w:p>
                                <w:p w14:paraId="43FC8D03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D}</w:t>
                                  </w:r>
                                </w:p>
                                <w:p w14:paraId="4ABA7A17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}</w:t>
                                  </w:r>
                                </w:p>
                                <w:p w14:paraId="6EEAA190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</w:t>
                                  </w:r>
                                </w:p>
                                <w:p w14:paraId="3A451004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M}</w:t>
                                  </w:r>
                                </w:p>
                                <w:p w14:paraId="0684494A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N}</w:t>
                                  </w:r>
                                </w:p>
                                <w:p w14:paraId="1BFC5B93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}</w:t>
                                  </w:r>
                                </w:p>
                                <w:p w14:paraId="3B51D904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U}</w:t>
                                  </w:r>
                                </w:p>
                                <w:p w14:paraId="489048E2" w14:textId="4DFF3449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Y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6248D021" w14:textId="087A8BF8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0%</w:t>
                                  </w:r>
                                </w:p>
                                <w:p w14:paraId="1E656D83" w14:textId="7BD08488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3427072B" w14:textId="5C4D82C3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0%</w:t>
                                  </w:r>
                                </w:p>
                                <w:p w14:paraId="584AC886" w14:textId="0A795CC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47FB9698" w14:textId="78D97EB5" w:rsidR="00017B27" w:rsidRDefault="00017B27" w:rsidP="0057634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100% </w:t>
                                  </w:r>
                                </w:p>
                                <w:p w14:paraId="05D2075C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1D7E75FC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371E0E5D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166C5106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0%</w:t>
                                  </w:r>
                                </w:p>
                                <w:p w14:paraId="19CD1DDD" w14:textId="4CFD39D7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</w:tc>
                            </w:tr>
                          </w:tbl>
                          <w:p w14:paraId="1A9A6467" w14:textId="77777777" w:rsidR="00017B27" w:rsidRDefault="00017B27" w:rsidP="0057634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4F548" id="_x0000_s1033" type="#_x0000_t202" style="position:absolute;margin-left:137.95pt;margin-top:.2pt;width:128.1pt;height:15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0B62BE04" w14:textId="77777777" w:rsidTr="001323D4">
                        <w:tc>
                          <w:tcPr>
                            <w:tcW w:w="998" w:type="dxa"/>
                          </w:tcPr>
                          <w:p w14:paraId="679D9804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23DDB483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6CFF5630" w14:textId="77777777" w:rsidTr="001323D4">
                        <w:tc>
                          <w:tcPr>
                            <w:tcW w:w="998" w:type="dxa"/>
                          </w:tcPr>
                          <w:p w14:paraId="606BAC28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A}</w:t>
                            </w:r>
                          </w:p>
                          <w:p w14:paraId="1DB8575F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C}</w:t>
                            </w:r>
                          </w:p>
                          <w:p w14:paraId="43FC8D03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D}</w:t>
                            </w:r>
                          </w:p>
                          <w:p w14:paraId="4ABA7A17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}</w:t>
                            </w:r>
                          </w:p>
                          <w:p w14:paraId="6EEAA190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</w:t>
                            </w:r>
                          </w:p>
                          <w:p w14:paraId="3A451004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M}</w:t>
                            </w:r>
                          </w:p>
                          <w:p w14:paraId="0684494A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N}</w:t>
                            </w:r>
                          </w:p>
                          <w:p w14:paraId="1BFC5B93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}</w:t>
                            </w:r>
                          </w:p>
                          <w:p w14:paraId="3B51D904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U}</w:t>
                            </w:r>
                          </w:p>
                          <w:p w14:paraId="489048E2" w14:textId="4DFF3449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Y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6248D021" w14:textId="087A8BF8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0%</w:t>
                            </w:r>
                          </w:p>
                          <w:p w14:paraId="1E656D83" w14:textId="7BD08488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3427072B" w14:textId="5C4D82C3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0%</w:t>
                            </w:r>
                          </w:p>
                          <w:p w14:paraId="584AC886" w14:textId="0A795CC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47FB9698" w14:textId="78D97EB5" w:rsidR="00017B27" w:rsidRDefault="00017B27" w:rsidP="0057634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100% </w:t>
                            </w:r>
                          </w:p>
                          <w:p w14:paraId="05D2075C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1D7E75FC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371E0E5D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166C5106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0%</w:t>
                            </w:r>
                          </w:p>
                          <w:p w14:paraId="19CD1DDD" w14:textId="4CFD39D7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</w:tc>
                      </w:tr>
                    </w:tbl>
                    <w:p w14:paraId="1A9A6467" w14:textId="77777777" w:rsidR="00017B27" w:rsidRDefault="00017B27" w:rsidP="0057634E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8"/>
      </w:tblGrid>
      <w:tr w:rsidR="00314525" w:rsidRPr="00AC2F4F" w14:paraId="511B4D01" w14:textId="77777777" w:rsidTr="00A43D37">
        <w:tc>
          <w:tcPr>
            <w:tcW w:w="998" w:type="dxa"/>
          </w:tcPr>
          <w:p w14:paraId="52F74F3A" w14:textId="690A1932" w:rsidR="00314525" w:rsidRPr="00AC2F4F" w:rsidRDefault="00314525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proofErr w:type="spellStart"/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ets</w:t>
            </w:r>
            <w:proofErr w:type="spellEnd"/>
          </w:p>
        </w:tc>
      </w:tr>
      <w:tr w:rsidR="00314525" w:rsidRPr="00AC2F4F" w14:paraId="30996E9F" w14:textId="77777777" w:rsidTr="00A43D37">
        <w:tc>
          <w:tcPr>
            <w:tcW w:w="998" w:type="dxa"/>
          </w:tcPr>
          <w:p w14:paraId="0D61B454" w14:textId="0D7887D0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A}</w:t>
            </w:r>
          </w:p>
          <w:p w14:paraId="6A287794" w14:textId="47147FE8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C}</w:t>
            </w:r>
          </w:p>
          <w:p w14:paraId="21071FE9" w14:textId="3DF49C36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D}</w:t>
            </w:r>
          </w:p>
          <w:p w14:paraId="6EAFF5C6" w14:textId="2CF6EBF9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E}</w:t>
            </w:r>
          </w:p>
          <w:p w14:paraId="7985DDF1" w14:textId="58E028D6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K}</w:t>
            </w:r>
          </w:p>
          <w:p w14:paraId="2F47E41E" w14:textId="46A98117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M}</w:t>
            </w:r>
          </w:p>
          <w:p w14:paraId="419B699C" w14:textId="37C3CA0C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N}</w:t>
            </w:r>
          </w:p>
          <w:p w14:paraId="5EC5622D" w14:textId="24A77811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O}</w:t>
            </w:r>
          </w:p>
          <w:p w14:paraId="4DB67721" w14:textId="28DC53C9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U}</w:t>
            </w:r>
          </w:p>
          <w:p w14:paraId="39012FC7" w14:textId="04965B57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Y}</w:t>
            </w:r>
          </w:p>
        </w:tc>
      </w:tr>
    </w:tbl>
    <w:p w14:paraId="6F460682" w14:textId="11074156" w:rsidR="00A43D37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5584" behindDoc="1" locked="0" layoutInCell="1" allowOverlap="1" wp14:anchorId="1E47EAB5" wp14:editId="0CBD404B">
                <wp:simplePos x="0" y="0"/>
                <wp:positionH relativeFrom="margin">
                  <wp:align>center</wp:align>
                </wp:positionH>
                <wp:positionV relativeFrom="paragraph">
                  <wp:posOffset>192088</wp:posOffset>
                </wp:positionV>
                <wp:extent cx="376238" cy="347345"/>
                <wp:effectExtent l="0" t="0" r="5080" b="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EBD10" w14:textId="77777777" w:rsidR="00017B27" w:rsidRDefault="00017B27" w:rsidP="00395043">
                            <w:r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7EAB5" id="_x0000_s1034" type="#_x0000_t202" style="position:absolute;margin-left:0;margin-top:15.15pt;width:29.65pt;height:27.35pt;z-index:-2516008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" stroked="f">
                <v:textbox>
                  <w:txbxContent>
                    <w:p w14:paraId="064EBD10" w14:textId="77777777" w:rsidR="00017B27" w:rsidRDefault="00017B27" w:rsidP="00395043">
                      <w:r>
                        <w:t>C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3536" behindDoc="1" locked="0" layoutInCell="1" allowOverlap="1" wp14:anchorId="17F78E67" wp14:editId="53582375">
                <wp:simplePos x="0" y="0"/>
                <wp:positionH relativeFrom="leftMargin">
                  <wp:posOffset>2291080</wp:posOffset>
                </wp:positionH>
                <wp:positionV relativeFrom="paragraph">
                  <wp:posOffset>177800</wp:posOffset>
                </wp:positionV>
                <wp:extent cx="376238" cy="347345"/>
                <wp:effectExtent l="0" t="0" r="5080" b="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49ADB" w14:textId="77777777" w:rsidR="00017B27" w:rsidRDefault="00017B27" w:rsidP="00395043">
                            <w:r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78E67" id="_x0000_s1035" type="#_x0000_t202" style="position:absolute;margin-left:180.4pt;margin-top:14pt;width:29.65pt;height:27.35pt;z-index:-25160294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" stroked="f">
                <v:textbox>
                  <w:txbxContent>
                    <w:p w14:paraId="05249ADB" w14:textId="77777777" w:rsidR="00017B27" w:rsidRDefault="00017B27" w:rsidP="00395043">
                      <w:r>
                        <w:t>C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10F8882E" wp14:editId="775531C4">
                <wp:simplePos x="0" y="0"/>
                <wp:positionH relativeFrom="leftMargin">
                  <wp:align>right</wp:align>
                </wp:positionH>
                <wp:positionV relativeFrom="paragraph">
                  <wp:posOffset>168275</wp:posOffset>
                </wp:positionV>
                <wp:extent cx="376238" cy="347345"/>
                <wp:effectExtent l="0" t="0" r="5080" b="0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F63BE" w14:textId="6ABDB64C" w:rsidR="00017B27" w:rsidRDefault="00017B27" w:rsidP="00395043">
                            <w:r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8882E" id="_x0000_s1036" type="#_x0000_t202" style="position:absolute;margin-left:-21.55pt;margin-top:13.25pt;width:29.65pt;height:27.35pt;z-index:-25160499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" stroked="f">
                <v:textbox>
                  <w:txbxContent>
                    <w:p w14:paraId="27BF63BE" w14:textId="6ABDB64C" w:rsidR="00017B27" w:rsidRDefault="00017B27" w:rsidP="00395043">
                      <w:r>
                        <w:t>C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0B0264F9" wp14:editId="1A632C7C">
                <wp:simplePos x="0" y="0"/>
                <wp:positionH relativeFrom="margin">
                  <wp:posOffset>1638300</wp:posOffset>
                </wp:positionH>
                <wp:positionV relativeFrom="paragraph">
                  <wp:posOffset>116205</wp:posOffset>
                </wp:positionV>
                <wp:extent cx="744855" cy="1273175"/>
                <wp:effectExtent l="0" t="0" r="0" b="317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127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378924E5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77A607E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37F6AC52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1849FAEB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692BC1B7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4EB37A19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565FEB2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  <w:p w14:paraId="38CCD10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Y}</w:t>
                                  </w:r>
                                </w:p>
                                <w:p w14:paraId="371EE9A8" w14:textId="247B79D8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Y}</w:t>
                                  </w:r>
                                </w:p>
                              </w:tc>
                            </w:tr>
                          </w:tbl>
                          <w:p w14:paraId="0D3D9AE9" w14:textId="77777777" w:rsidR="00017B27" w:rsidRDefault="00017B27" w:rsidP="008621D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264F9" id="_x0000_s1037" type="#_x0000_t202" style="position:absolute;margin-left:129pt;margin-top:9.15pt;width:58.65pt;height:100.2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378924E5" w14:textId="77777777" w:rsidTr="007A3026">
                        <w:tc>
                          <w:tcPr>
                            <w:tcW w:w="998" w:type="dxa"/>
                          </w:tcPr>
                          <w:p w14:paraId="77A607E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37F6AC52" w14:textId="77777777" w:rsidTr="007A3026">
                        <w:tc>
                          <w:tcPr>
                            <w:tcW w:w="998" w:type="dxa"/>
                          </w:tcPr>
                          <w:p w14:paraId="1849FAEB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692BC1B7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4EB37A19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565FEB2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  <w:p w14:paraId="38CCD10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Y}</w:t>
                            </w:r>
                          </w:p>
                          <w:p w14:paraId="371EE9A8" w14:textId="247B79D8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Y}</w:t>
                            </w:r>
                          </w:p>
                        </w:tc>
                      </w:tr>
                    </w:tbl>
                    <w:p w14:paraId="0D3D9AE9" w14:textId="77777777" w:rsidR="00017B27" w:rsidRDefault="00017B27" w:rsidP="008621DB"/>
                  </w:txbxContent>
                </v:textbox>
                <w10:wrap type="square"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34E7A8A7" wp14:editId="69AE4352">
                <wp:simplePos x="0" y="0"/>
                <wp:positionH relativeFrom="column">
                  <wp:posOffset>3088005</wp:posOffset>
                </wp:positionH>
                <wp:positionV relativeFrom="paragraph">
                  <wp:posOffset>149543</wp:posOffset>
                </wp:positionV>
                <wp:extent cx="1626870" cy="14020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1402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415BE71F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0711999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493CECF9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6A293A67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790D95FB" w14:textId="2B4C0DEF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193FB9D1" w14:textId="5D5FBEDE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3CC855AD" w14:textId="09C83E65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6C8BA403" w14:textId="709289C4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  <w:p w14:paraId="442002F2" w14:textId="7BB2B4A6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EY}</w:t>
                                  </w:r>
                                </w:p>
                                <w:p w14:paraId="3850471C" w14:textId="1B1DE17F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OY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03FF1D62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6DE47EB6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4DAFA914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17EAF9C2" w14:textId="77777777" w:rsidR="00017B27" w:rsidRDefault="00017B27" w:rsidP="0057634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6233EBD6" w14:textId="37B7543E" w:rsidR="00017B27" w:rsidRPr="00EF07DB" w:rsidRDefault="00017B27" w:rsidP="0057634E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 xml:space="preserve">40% </w:t>
                                  </w:r>
                                </w:p>
                                <w:p w14:paraId="7AC4C793" w14:textId="26B33F8B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</w:tc>
                            </w:tr>
                          </w:tbl>
                          <w:p w14:paraId="3FA986B0" w14:textId="36D0770F" w:rsidR="00017B27" w:rsidRDefault="00017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7A8A7" id="_x0000_s1038" type="#_x0000_t202" style="position:absolute;margin-left:243.15pt;margin-top:11.8pt;width:128.1pt;height:110.4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415BE71F" w14:textId="77777777" w:rsidTr="001323D4">
                        <w:tc>
                          <w:tcPr>
                            <w:tcW w:w="998" w:type="dxa"/>
                          </w:tcPr>
                          <w:p w14:paraId="0711999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493CECF9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6A293A67" w14:textId="77777777" w:rsidTr="001323D4">
                        <w:tc>
                          <w:tcPr>
                            <w:tcW w:w="998" w:type="dxa"/>
                          </w:tcPr>
                          <w:p w14:paraId="790D95FB" w14:textId="2B4C0DEF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193FB9D1" w14:textId="5D5FBEDE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3CC855AD" w14:textId="09C83E65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6C8BA403" w14:textId="709289C4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  <w:p w14:paraId="442002F2" w14:textId="7BB2B4A6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EY}</w:t>
                            </w:r>
                          </w:p>
                          <w:p w14:paraId="3850471C" w14:textId="1B1DE17F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OY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03FF1D62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6DE47EB6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4DAFA914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17EAF9C2" w14:textId="77777777" w:rsidR="00017B27" w:rsidRDefault="00017B27" w:rsidP="0057634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6233EBD6" w14:textId="37B7543E" w:rsidR="00017B27" w:rsidRPr="00EF07DB" w:rsidRDefault="00017B27" w:rsidP="0057634E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 xml:space="preserve">40% </w:t>
                            </w:r>
                          </w:p>
                          <w:p w14:paraId="7AC4C793" w14:textId="26B33F8B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</w:tc>
                      </w:tr>
                    </w:tbl>
                    <w:p w14:paraId="3FA986B0" w14:textId="36D0770F" w:rsidR="00017B27" w:rsidRDefault="00017B27"/>
                  </w:txbxContent>
                </v:textbox>
                <w10:wrap type="square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781AF7" wp14:editId="5D599C6B">
                <wp:simplePos x="0" y="0"/>
                <wp:positionH relativeFrom="column">
                  <wp:posOffset>609600</wp:posOffset>
                </wp:positionH>
                <wp:positionV relativeFrom="paragraph">
                  <wp:posOffset>6668</wp:posOffset>
                </wp:positionV>
                <wp:extent cx="3695700" cy="404495"/>
                <wp:effectExtent l="38100" t="0" r="19050" b="90805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95700" cy="404495"/>
                        </a:xfrm>
                        <a:prstGeom prst="bentConnector3">
                          <a:avLst>
                            <a:gd name="adj1" fmla="val 7903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42977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48pt;margin-top:.55pt;width:291pt;height:31.8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" adj="17070" strokecolor="black [3200]" strokeweight=".5pt">
                <v:stroke endarrow="block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4535D68E" wp14:editId="51D2A9D5">
                <wp:simplePos x="0" y="0"/>
                <wp:positionH relativeFrom="margin">
                  <wp:posOffset>-95250</wp:posOffset>
                </wp:positionH>
                <wp:positionV relativeFrom="paragraph">
                  <wp:posOffset>276225</wp:posOffset>
                </wp:positionV>
                <wp:extent cx="744855" cy="1273175"/>
                <wp:effectExtent l="0" t="0" r="0" b="31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127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3C76DBCA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1C712A77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29B2ABB9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36DAB5F1" w14:textId="345D96CC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7F82A50E" w14:textId="52DE2E3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5203075E" w14:textId="53E9FD2E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593E6F99" w14:textId="0F2BEE3E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  <w:p w14:paraId="4B4C213D" w14:textId="6517524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Y}</w:t>
                                  </w:r>
                                </w:p>
                                <w:p w14:paraId="42A40723" w14:textId="651DE40B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Y}</w:t>
                                  </w:r>
                                </w:p>
                              </w:tc>
                            </w:tr>
                          </w:tbl>
                          <w:p w14:paraId="2231F3FA" w14:textId="13F9837A" w:rsidR="00017B27" w:rsidRDefault="00017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5D68E" id="_x0000_s1039" type="#_x0000_t202" style="position:absolute;margin-left:-7.5pt;margin-top:21.75pt;width:58.65pt;height:100.25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3C76DBCA" w14:textId="77777777" w:rsidTr="007A3026">
                        <w:tc>
                          <w:tcPr>
                            <w:tcW w:w="998" w:type="dxa"/>
                          </w:tcPr>
                          <w:p w14:paraId="1C712A77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29B2ABB9" w14:textId="77777777" w:rsidTr="007A3026">
                        <w:tc>
                          <w:tcPr>
                            <w:tcW w:w="998" w:type="dxa"/>
                          </w:tcPr>
                          <w:p w14:paraId="36DAB5F1" w14:textId="345D96CC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7F82A50E" w14:textId="52DE2E3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5203075E" w14:textId="53E9FD2E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593E6F99" w14:textId="0F2BEE3E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  <w:p w14:paraId="4B4C213D" w14:textId="6517524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Y}</w:t>
                            </w:r>
                          </w:p>
                          <w:p w14:paraId="42A40723" w14:textId="651DE40B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Y}</w:t>
                            </w:r>
                          </w:p>
                        </w:tc>
                      </w:tr>
                    </w:tbl>
                    <w:p w14:paraId="2231F3FA" w14:textId="13F9837A" w:rsidR="00017B27" w:rsidRDefault="00017B27"/>
                  </w:txbxContent>
                </v:textbox>
                <w10:wrap type="square" anchorx="margin"/>
              </v:shape>
            </w:pict>
          </mc:Fallback>
        </mc:AlternateContent>
      </w:r>
    </w:p>
    <w:p w14:paraId="0412E3B0" w14:textId="19053437" w:rsidR="00B637B7" w:rsidRPr="00AC2F4F" w:rsidRDefault="00B637B7" w:rsidP="00FE080B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14:paraId="388BB8FB" w14:textId="3588C436" w:rsidR="00B637B7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 wp14:anchorId="7D1D1828" wp14:editId="19CA3EFA">
                <wp:simplePos x="0" y="0"/>
                <wp:positionH relativeFrom="column">
                  <wp:posOffset>665018</wp:posOffset>
                </wp:positionH>
                <wp:positionV relativeFrom="paragraph">
                  <wp:posOffset>74872</wp:posOffset>
                </wp:positionV>
                <wp:extent cx="847725" cy="347345"/>
                <wp:effectExtent l="0" t="0" r="9525" b="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73023" w14:textId="4DAD4512" w:rsidR="00017B27" w:rsidRDefault="00017B27" w:rsidP="00395043">
                            <w:r>
                              <w:t>PRUNE 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D1828" id="_x0000_s1040" type="#_x0000_t202" style="position:absolute;margin-left:52.35pt;margin-top:5.9pt;width:66.75pt;height:27.35pt;z-index:-251582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" stroked="f">
                <v:textbox>
                  <w:txbxContent>
                    <w:p w14:paraId="23F73023" w14:textId="4DAD4512" w:rsidR="00017B27" w:rsidRDefault="00017B27" w:rsidP="00395043">
                      <w:r>
                        <w:t>PRUNE C2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9920" behindDoc="1" locked="0" layoutInCell="1" allowOverlap="1" wp14:anchorId="348131C9" wp14:editId="7EDEB430">
                <wp:simplePos x="0" y="0"/>
                <wp:positionH relativeFrom="column">
                  <wp:posOffset>2445328</wp:posOffset>
                </wp:positionH>
                <wp:positionV relativeFrom="paragraph">
                  <wp:posOffset>102351</wp:posOffset>
                </wp:positionV>
                <wp:extent cx="695325" cy="347345"/>
                <wp:effectExtent l="0" t="0" r="9525" b="0"/>
                <wp:wrapNone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1BED1" w14:textId="77777777" w:rsidR="00017B27" w:rsidRDefault="00017B27" w:rsidP="00395043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131C9" id="_x0000_s1041" type="#_x0000_t202" style="position:absolute;margin-left:192.55pt;margin-top:8.05pt;width:54.75pt;height:27.35pt;z-index:-251586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" stroked="f">
                <v:textbox>
                  <w:txbxContent>
                    <w:p w14:paraId="2001BED1" w14:textId="77777777" w:rsidR="00017B27" w:rsidRDefault="00017B27" w:rsidP="00395043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7632" behindDoc="1" locked="0" layoutInCell="1" allowOverlap="1" wp14:anchorId="290BCDA9" wp14:editId="40B39E8E">
                <wp:simplePos x="0" y="0"/>
                <wp:positionH relativeFrom="leftMargin">
                  <wp:posOffset>5776912</wp:posOffset>
                </wp:positionH>
                <wp:positionV relativeFrom="paragraph">
                  <wp:posOffset>153670</wp:posOffset>
                </wp:positionV>
                <wp:extent cx="376238" cy="347345"/>
                <wp:effectExtent l="0" t="0" r="5080" b="0"/>
                <wp:wrapNone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AE9E5" w14:textId="470500FC" w:rsidR="00017B27" w:rsidRDefault="00017B27" w:rsidP="00395043">
                            <w:r>
                              <w:t>L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BCDA9" id="_x0000_s1042" type="#_x0000_t202" style="position:absolute;margin-left:454.85pt;margin-top:12.1pt;width:29.65pt;height:27.35pt;z-index:-2515988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" stroked="f">
                <v:textbox>
                  <w:txbxContent>
                    <w:p w14:paraId="05FAE9E5" w14:textId="470500FC" w:rsidR="00017B27" w:rsidRDefault="00017B27" w:rsidP="00395043">
                      <w:r>
                        <w:t>L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EDF6A8" w14:textId="02D9DA6F" w:rsidR="007A3026" w:rsidRPr="00AC2F4F" w:rsidRDefault="008621DB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642D924" wp14:editId="45D69703">
                <wp:simplePos x="0" y="0"/>
                <wp:positionH relativeFrom="column">
                  <wp:posOffset>2376488</wp:posOffset>
                </wp:positionH>
                <wp:positionV relativeFrom="paragraph">
                  <wp:posOffset>39370</wp:posOffset>
                </wp:positionV>
                <wp:extent cx="814387" cy="0"/>
                <wp:effectExtent l="0" t="76200" r="24130" b="952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438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56185A" id="Straight Arrow Connector 197" o:spid="_x0000_s1026" type="#_x0000_t32" style="position:absolute;margin-left:187.15pt;margin-top:3.1pt;width:64.1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41D5710" wp14:editId="546C175E">
                <wp:simplePos x="0" y="0"/>
                <wp:positionH relativeFrom="column">
                  <wp:posOffset>638175</wp:posOffset>
                </wp:positionH>
                <wp:positionV relativeFrom="paragraph">
                  <wp:posOffset>39370</wp:posOffset>
                </wp:positionV>
                <wp:extent cx="1100138" cy="0"/>
                <wp:effectExtent l="0" t="76200" r="24130" b="9525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013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DF2980" id="Straight Arrow Connector 196" o:spid="_x0000_s1026" type="#_x0000_t32" style="position:absolute;margin-left:50.25pt;margin-top:3.1pt;width:86.65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CA447F" wp14:editId="51C963B7">
                <wp:simplePos x="0" y="0"/>
                <wp:positionH relativeFrom="column">
                  <wp:posOffset>4748213</wp:posOffset>
                </wp:positionH>
                <wp:positionV relativeFrom="paragraph">
                  <wp:posOffset>241935</wp:posOffset>
                </wp:positionV>
                <wp:extent cx="1626870" cy="1273175"/>
                <wp:effectExtent l="0" t="0" r="0" b="31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127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774F643A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601C393A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35CC3D1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055F638E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13CD783D" w14:textId="08FE4E0D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4C8A6884" w14:textId="371B0993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72D8B728" w14:textId="17E169FC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73377ECF" w14:textId="26D26207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3308B4A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7006277A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31CDD903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0F8BE867" w14:textId="263C5A69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60% </w:t>
                                  </w:r>
                                </w:p>
                              </w:tc>
                            </w:tr>
                          </w:tbl>
                          <w:p w14:paraId="377AF18A" w14:textId="77777777" w:rsidR="00017B27" w:rsidRDefault="00017B27" w:rsidP="0057634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A447F" id="_x0000_s1043" type="#_x0000_t202" style="position:absolute;margin-left:373.9pt;margin-top:19.05pt;width:128.1pt;height:10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774F643A" w14:textId="77777777" w:rsidTr="001323D4">
                        <w:tc>
                          <w:tcPr>
                            <w:tcW w:w="998" w:type="dxa"/>
                          </w:tcPr>
                          <w:p w14:paraId="601C393A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35CC3D1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055F638E" w14:textId="77777777" w:rsidTr="001323D4">
                        <w:tc>
                          <w:tcPr>
                            <w:tcW w:w="998" w:type="dxa"/>
                          </w:tcPr>
                          <w:p w14:paraId="13CD783D" w14:textId="08FE4E0D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4C8A6884" w14:textId="371B0993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72D8B728" w14:textId="17E169FC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73377ECF" w14:textId="26D26207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3308B4A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7006277A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31CDD903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0F8BE867" w14:textId="263C5A69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60% </w:t>
                            </w:r>
                          </w:p>
                        </w:tc>
                      </w:tr>
                    </w:tbl>
                    <w:p w14:paraId="377AF18A" w14:textId="77777777" w:rsidR="00017B27" w:rsidRDefault="00017B27" w:rsidP="0057634E"/>
                  </w:txbxContent>
                </v:textbox>
                <w10:wrap type="square"/>
              </v:shape>
            </w:pict>
          </mc:Fallback>
        </mc:AlternateContent>
      </w:r>
    </w:p>
    <w:p w14:paraId="76AF2A24" w14:textId="23C0EBF2" w:rsidR="007A3026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0C8F314" wp14:editId="360332E8">
                <wp:simplePos x="0" y="0"/>
                <wp:positionH relativeFrom="column">
                  <wp:posOffset>4614863</wp:posOffset>
                </wp:positionH>
                <wp:positionV relativeFrom="paragraph">
                  <wp:posOffset>101283</wp:posOffset>
                </wp:positionV>
                <wp:extent cx="238125" cy="0"/>
                <wp:effectExtent l="0" t="76200" r="9525" b="9525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8149F1" id="Straight Arrow Connector 209" o:spid="_x0000_s1026" type="#_x0000_t32" style="position:absolute;margin-left:363.4pt;margin-top:8pt;width:18.7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032BDF63" w14:textId="3D4CC8C6" w:rsidR="007A3026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5824" behindDoc="1" locked="0" layoutInCell="1" allowOverlap="1" wp14:anchorId="1383A182" wp14:editId="33C4B670">
                <wp:simplePos x="0" y="0"/>
                <wp:positionH relativeFrom="leftMargin">
                  <wp:posOffset>2275205</wp:posOffset>
                </wp:positionH>
                <wp:positionV relativeFrom="paragraph">
                  <wp:posOffset>201006</wp:posOffset>
                </wp:positionV>
                <wp:extent cx="376238" cy="347345"/>
                <wp:effectExtent l="0" t="0" r="5080" b="0"/>
                <wp:wrapNone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5DA39" w14:textId="4DD9A751" w:rsidR="00017B27" w:rsidRDefault="00017B27" w:rsidP="00395043">
                            <w:r>
                              <w:t>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3A182" id="_x0000_s1044" type="#_x0000_t202" style="position:absolute;margin-left:179.15pt;margin-top:15.85pt;width:29.65pt;height:27.35pt;z-index:-25159065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" stroked="f">
                <v:textbox>
                  <w:txbxContent>
                    <w:p w14:paraId="1B35DA39" w14:textId="4DD9A751" w:rsidR="00017B27" w:rsidRDefault="00017B27" w:rsidP="00395043">
                      <w:r>
                        <w:t>C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FA93C8" wp14:editId="1C97BD75">
                <wp:simplePos x="0" y="0"/>
                <wp:positionH relativeFrom="column">
                  <wp:posOffset>657225</wp:posOffset>
                </wp:positionH>
                <wp:positionV relativeFrom="paragraph">
                  <wp:posOffset>245745</wp:posOffset>
                </wp:positionV>
                <wp:extent cx="4186238" cy="493713"/>
                <wp:effectExtent l="38100" t="0" r="24130" b="97155"/>
                <wp:wrapNone/>
                <wp:docPr id="19" name="Connector: Elb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86238" cy="493713"/>
                        </a:xfrm>
                        <a:prstGeom prst="bentConnector3">
                          <a:avLst>
                            <a:gd name="adj1" fmla="val 7903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C8B74" id="Connector: Elbow 19" o:spid="_x0000_s1026" type="#_x0000_t34" style="position:absolute;margin-left:51.75pt;margin-top:19.35pt;width:329.65pt;height:38.9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" adj="17070" strokecolor="black [3200]" strokeweight=".5pt">
                <v:stroke endarrow="block"/>
              </v:shape>
            </w:pict>
          </mc:Fallback>
        </mc:AlternateContent>
      </w:r>
    </w:p>
    <w:p w14:paraId="616BC718" w14:textId="31FC7622" w:rsidR="004E18FF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6064" behindDoc="1" locked="0" layoutInCell="1" allowOverlap="1" wp14:anchorId="301B26D3" wp14:editId="044BF205">
                <wp:simplePos x="0" y="0"/>
                <wp:positionH relativeFrom="column">
                  <wp:posOffset>727191</wp:posOffset>
                </wp:positionH>
                <wp:positionV relativeFrom="paragraph">
                  <wp:posOffset>178204</wp:posOffset>
                </wp:positionV>
                <wp:extent cx="847725" cy="347345"/>
                <wp:effectExtent l="0" t="0" r="9525" b="0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1A22E" w14:textId="7BE37ADE" w:rsidR="00017B27" w:rsidRDefault="00017B27" w:rsidP="00395043">
                            <w:r>
                              <w:t>PRUNE 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B26D3" id="_x0000_s1045" type="#_x0000_t202" style="position:absolute;margin-left:57.25pt;margin-top:14.05pt;width:66.75pt;height:27.35pt;z-index:-251580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" stroked="f">
                <v:textbox>
                  <w:txbxContent>
                    <w:p w14:paraId="0911A22E" w14:textId="7BE37ADE" w:rsidR="00017B27" w:rsidRDefault="00017B27" w:rsidP="00395043">
                      <w:r>
                        <w:t>PRUNE C3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7872" behindDoc="1" locked="0" layoutInCell="1" allowOverlap="1" wp14:anchorId="52BCC9B0" wp14:editId="70906C5A">
                <wp:simplePos x="0" y="0"/>
                <wp:positionH relativeFrom="margin">
                  <wp:align>center</wp:align>
                </wp:positionH>
                <wp:positionV relativeFrom="paragraph">
                  <wp:posOffset>95366</wp:posOffset>
                </wp:positionV>
                <wp:extent cx="376238" cy="347345"/>
                <wp:effectExtent l="0" t="0" r="5080" b="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922CC" w14:textId="1357F9D3" w:rsidR="00017B27" w:rsidRDefault="00017B27" w:rsidP="00395043">
                            <w:r>
                              <w:t>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CC9B0" id="_x0000_s1046" type="#_x0000_t202" style="position:absolute;margin-left:0;margin-top:7.5pt;width:29.65pt;height:27.35pt;z-index:-2515886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" stroked="f">
                <v:textbox>
                  <w:txbxContent>
                    <w:p w14:paraId="191922CC" w14:textId="1357F9D3" w:rsidR="00017B27" w:rsidRDefault="00017B27" w:rsidP="00395043">
                      <w:r>
                        <w:t>C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72D6A974" wp14:editId="6F999DEC">
                <wp:simplePos x="0" y="0"/>
                <wp:positionH relativeFrom="leftMargin">
                  <wp:posOffset>588818</wp:posOffset>
                </wp:positionH>
                <wp:positionV relativeFrom="paragraph">
                  <wp:posOffset>185362</wp:posOffset>
                </wp:positionV>
                <wp:extent cx="376238" cy="347345"/>
                <wp:effectExtent l="0" t="0" r="5080" b="0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79DBC" w14:textId="1688DA92" w:rsidR="00017B27" w:rsidRDefault="00017B27" w:rsidP="00395043">
                            <w:r>
                              <w:t>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6A974" id="_x0000_s1047" type="#_x0000_t202" style="position:absolute;margin-left:46.35pt;margin-top:14.6pt;width:29.65pt;height:27.35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" stroked="f">
                <v:textbox>
                  <w:txbxContent>
                    <w:p w14:paraId="0FC79DBC" w14:textId="1688DA92" w:rsidR="00017B27" w:rsidRDefault="00017B27" w:rsidP="00395043">
                      <w:r>
                        <w:t>C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7950D7E" wp14:editId="734C4FDB">
                <wp:simplePos x="0" y="0"/>
                <wp:positionH relativeFrom="margin">
                  <wp:posOffset>1661795</wp:posOffset>
                </wp:positionH>
                <wp:positionV relativeFrom="paragraph">
                  <wp:posOffset>42862</wp:posOffset>
                </wp:positionV>
                <wp:extent cx="744855" cy="975360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6E5F95DE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31323673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43F7D4A0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150498D4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  <w:p w14:paraId="6C67C44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Y}</w:t>
                                  </w:r>
                                </w:p>
                                <w:p w14:paraId="63E1814D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Y}</w:t>
                                  </w:r>
                                </w:p>
                                <w:p w14:paraId="7752F116" w14:textId="5D2A5916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Y}}</w:t>
                                  </w:r>
                                </w:p>
                              </w:tc>
                            </w:tr>
                          </w:tbl>
                          <w:p w14:paraId="15A4CCE1" w14:textId="77777777" w:rsidR="00017B27" w:rsidRDefault="00017B27" w:rsidP="008621D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50D7E" id="_x0000_s1048" type="#_x0000_t202" style="position:absolute;margin-left:130.85pt;margin-top:3.35pt;width:58.65pt;height:76.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6E5F95DE" w14:textId="77777777" w:rsidTr="007A3026">
                        <w:tc>
                          <w:tcPr>
                            <w:tcW w:w="998" w:type="dxa"/>
                          </w:tcPr>
                          <w:p w14:paraId="31323673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43F7D4A0" w14:textId="77777777" w:rsidTr="007A3026">
                        <w:tc>
                          <w:tcPr>
                            <w:tcW w:w="998" w:type="dxa"/>
                          </w:tcPr>
                          <w:p w14:paraId="150498D4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  <w:p w14:paraId="6C67C44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Y}</w:t>
                            </w:r>
                          </w:p>
                          <w:p w14:paraId="63E1814D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Y}</w:t>
                            </w:r>
                          </w:p>
                          <w:p w14:paraId="7752F116" w14:textId="5D2A5916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Y}}</w:t>
                            </w:r>
                          </w:p>
                        </w:tc>
                      </w:tr>
                    </w:tbl>
                    <w:p w14:paraId="15A4CCE1" w14:textId="77777777" w:rsidR="00017B27" w:rsidRDefault="00017B27" w:rsidP="008621DB"/>
                  </w:txbxContent>
                </v:textbox>
                <w10:wrap type="square"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459AAC6" wp14:editId="51A07EC4">
                <wp:simplePos x="0" y="0"/>
                <wp:positionH relativeFrom="column">
                  <wp:posOffset>3110230</wp:posOffset>
                </wp:positionH>
                <wp:positionV relativeFrom="paragraph">
                  <wp:posOffset>59055</wp:posOffset>
                </wp:positionV>
                <wp:extent cx="1626870" cy="96012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56430D22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00B93F8E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5DC7D4FE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366239F4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2A2904C3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  <w:p w14:paraId="02A8815D" w14:textId="77777777" w:rsidR="00017B27" w:rsidRPr="00EF07DB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KEY}</w:t>
                                  </w:r>
                                </w:p>
                                <w:p w14:paraId="15777C11" w14:textId="77777777" w:rsidR="00017B27" w:rsidRPr="00EF07DB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KOY}</w:t>
                                  </w:r>
                                </w:p>
                                <w:p w14:paraId="1B9195B6" w14:textId="23DF6342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EOY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5D381F41" w14:textId="6446516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2D1AA228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6673E19F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3D2B04C1" w14:textId="1AD35251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</w:tc>
                            </w:tr>
                          </w:tbl>
                          <w:p w14:paraId="7156174F" w14:textId="77777777" w:rsidR="00017B27" w:rsidRDefault="00017B27" w:rsidP="004E18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9AAC6" id="_x0000_s1049" type="#_x0000_t202" style="position:absolute;margin-left:244.9pt;margin-top:4.65pt;width:128.1pt;height:75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56430D22" w14:textId="77777777" w:rsidTr="001323D4">
                        <w:tc>
                          <w:tcPr>
                            <w:tcW w:w="998" w:type="dxa"/>
                          </w:tcPr>
                          <w:p w14:paraId="00B93F8E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5DC7D4FE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366239F4" w14:textId="77777777" w:rsidTr="001323D4">
                        <w:tc>
                          <w:tcPr>
                            <w:tcW w:w="998" w:type="dxa"/>
                          </w:tcPr>
                          <w:p w14:paraId="2A2904C3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  <w:p w14:paraId="02A8815D" w14:textId="77777777" w:rsidR="00017B27" w:rsidRPr="00EF07DB" w:rsidRDefault="00017B27" w:rsidP="00941EE4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KEY}</w:t>
                            </w:r>
                          </w:p>
                          <w:p w14:paraId="15777C11" w14:textId="77777777" w:rsidR="00017B27" w:rsidRPr="00EF07DB" w:rsidRDefault="00017B27" w:rsidP="00941EE4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KOY}</w:t>
                            </w:r>
                          </w:p>
                          <w:p w14:paraId="1B9195B6" w14:textId="23DF6342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EOY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5D381F41" w14:textId="6446516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2D1AA228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6673E19F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3D2B04C1" w14:textId="1AD35251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</w:tc>
                      </w:tr>
                    </w:tbl>
                    <w:p w14:paraId="7156174F" w14:textId="77777777" w:rsidR="00017B27" w:rsidRDefault="00017B27" w:rsidP="004E18FF"/>
                  </w:txbxContent>
                </v:textbox>
                <w10:wrap type="square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4ADD84C0" wp14:editId="152C08F0">
                <wp:simplePos x="0" y="0"/>
                <wp:positionH relativeFrom="margin">
                  <wp:posOffset>-59690</wp:posOffset>
                </wp:positionH>
                <wp:positionV relativeFrom="paragraph">
                  <wp:posOffset>130810</wp:posOffset>
                </wp:positionV>
                <wp:extent cx="744855" cy="97536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6EC6B70B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33C384B4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0212C290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5869100A" w14:textId="37DD153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  <w:p w14:paraId="7CF84BB1" w14:textId="65F7149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Y}</w:t>
                                  </w:r>
                                </w:p>
                                <w:p w14:paraId="3B8E05A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Y}</w:t>
                                  </w:r>
                                </w:p>
                                <w:p w14:paraId="3885DA41" w14:textId="527B6168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Y}</w:t>
                                  </w:r>
                                </w:p>
                              </w:tc>
                            </w:tr>
                          </w:tbl>
                          <w:p w14:paraId="24BEC4B6" w14:textId="77777777" w:rsidR="00017B27" w:rsidRDefault="00017B27" w:rsidP="004E18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D84C0" id="_x0000_s1050" type="#_x0000_t202" style="position:absolute;margin-left:-4.7pt;margin-top:10.3pt;width:58.65pt;height:76.8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NGCEgIAAP0DAAAOAAAAZHJzL2Uyb0RvYy54bWysU9tu2zAMfR+wfxD0vjjJnD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6EC6B70B" w14:textId="77777777" w:rsidTr="007A3026">
                        <w:tc>
                          <w:tcPr>
                            <w:tcW w:w="998" w:type="dxa"/>
                          </w:tcPr>
                          <w:p w14:paraId="33C384B4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0212C290" w14:textId="77777777" w:rsidTr="007A3026">
                        <w:tc>
                          <w:tcPr>
                            <w:tcW w:w="998" w:type="dxa"/>
                          </w:tcPr>
                          <w:p w14:paraId="5869100A" w14:textId="37DD153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  <w:p w14:paraId="7CF84BB1" w14:textId="65F7149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Y}</w:t>
                            </w:r>
                          </w:p>
                          <w:p w14:paraId="3B8E05A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Y}</w:t>
                            </w:r>
                          </w:p>
                          <w:p w14:paraId="3885DA41" w14:textId="527B6168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Y}</w:t>
                            </w:r>
                          </w:p>
                        </w:tc>
                      </w:tr>
                    </w:tbl>
                    <w:p w14:paraId="24BEC4B6" w14:textId="77777777" w:rsidR="00017B27" w:rsidRDefault="00017B27" w:rsidP="004E18FF"/>
                  </w:txbxContent>
                </v:textbox>
                <w10:wrap type="square" anchorx="margin"/>
              </v:shape>
            </w:pict>
          </mc:Fallback>
        </mc:AlternateContent>
      </w:r>
    </w:p>
    <w:p w14:paraId="2D791846" w14:textId="22F760AF" w:rsidR="00FE080B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1968" behindDoc="1" locked="0" layoutInCell="1" allowOverlap="1" wp14:anchorId="09A00C9F" wp14:editId="555F8999">
                <wp:simplePos x="0" y="0"/>
                <wp:positionH relativeFrom="column">
                  <wp:posOffset>2494223</wp:posOffset>
                </wp:positionH>
                <wp:positionV relativeFrom="paragraph">
                  <wp:posOffset>165043</wp:posOffset>
                </wp:positionV>
                <wp:extent cx="695325" cy="347345"/>
                <wp:effectExtent l="0" t="0" r="9525" b="0"/>
                <wp:wrapNone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670AE" w14:textId="77777777" w:rsidR="00017B27" w:rsidRDefault="00017B27" w:rsidP="00395043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00C9F" id="_x0000_s1051" type="#_x0000_t202" style="position:absolute;margin-left:196.4pt;margin-top:13pt;width:54.75pt;height:27.35pt;z-index:-251584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" stroked="f">
                <v:textbox>
                  <w:txbxContent>
                    <w:p w14:paraId="48F670AE" w14:textId="77777777" w:rsidR="00017B27" w:rsidRDefault="00017B27" w:rsidP="00395043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1728" behindDoc="1" locked="0" layoutInCell="1" allowOverlap="1" wp14:anchorId="05F42F9E" wp14:editId="4D2E8514">
                <wp:simplePos x="0" y="0"/>
                <wp:positionH relativeFrom="leftMargin">
                  <wp:posOffset>5767070</wp:posOffset>
                </wp:positionH>
                <wp:positionV relativeFrom="paragraph">
                  <wp:posOffset>287973</wp:posOffset>
                </wp:positionV>
                <wp:extent cx="376238" cy="347345"/>
                <wp:effectExtent l="0" t="0" r="5080" b="0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859B6" w14:textId="157B1966" w:rsidR="00017B27" w:rsidRDefault="00017B27" w:rsidP="00395043">
                            <w:r>
                              <w:t>L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42F9E" id="_x0000_s1052" type="#_x0000_t202" style="position:absolute;margin-left:454.1pt;margin-top:22.7pt;width:29.65pt;height:27.35pt;z-index:-2515947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" stroked="f">
                <v:textbox>
                  <w:txbxContent>
                    <w:p w14:paraId="613859B6" w14:textId="157B1966" w:rsidR="00017B27" w:rsidRDefault="00017B27" w:rsidP="00395043">
                      <w:r>
                        <w:t>L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6CFA0E" w14:textId="6321F8A1" w:rsidR="00FE080B" w:rsidRPr="00AC2F4F" w:rsidRDefault="008621DB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BE48BC0" wp14:editId="0CB42995">
                <wp:simplePos x="0" y="0"/>
                <wp:positionH relativeFrom="column">
                  <wp:posOffset>2395538</wp:posOffset>
                </wp:positionH>
                <wp:positionV relativeFrom="paragraph">
                  <wp:posOffset>111443</wp:posOffset>
                </wp:positionV>
                <wp:extent cx="819150" cy="0"/>
                <wp:effectExtent l="0" t="76200" r="19050" b="9525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70B16E" id="Straight Arrow Connector 199" o:spid="_x0000_s1026" type="#_x0000_t32" style="position:absolute;margin-left:188.65pt;margin-top:8.8pt;width:64.5pt;height:0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246ECE" wp14:editId="76AC0062">
                <wp:simplePos x="0" y="0"/>
                <wp:positionH relativeFrom="column">
                  <wp:posOffset>676275</wp:posOffset>
                </wp:positionH>
                <wp:positionV relativeFrom="paragraph">
                  <wp:posOffset>125730</wp:posOffset>
                </wp:positionV>
                <wp:extent cx="1085850" cy="0"/>
                <wp:effectExtent l="0" t="76200" r="19050" b="952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01246" id="Straight Arrow Connector 198" o:spid="_x0000_s1026" type="#_x0000_t32" style="position:absolute;margin-left:53.25pt;margin-top:9.9pt;width:85.5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" strokecolor="black [3200]" strokeweight=".5pt">
                <v:stroke endarrow="block" joinstyle="miter"/>
              </v:shape>
            </w:pict>
          </mc:Fallback>
        </mc:AlternateContent>
      </w:r>
    </w:p>
    <w:p w14:paraId="471382BC" w14:textId="0408264C" w:rsidR="00FE080B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A77B49C" wp14:editId="3F97A5D7">
                <wp:simplePos x="0" y="0"/>
                <wp:positionH relativeFrom="column">
                  <wp:posOffset>4633913</wp:posOffset>
                </wp:positionH>
                <wp:positionV relativeFrom="paragraph">
                  <wp:posOffset>63818</wp:posOffset>
                </wp:positionV>
                <wp:extent cx="228600" cy="0"/>
                <wp:effectExtent l="0" t="76200" r="19050" b="95250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08E29D" id="Straight Arrow Connector 210" o:spid="_x0000_s1026" type="#_x0000_t32" style="position:absolute;margin-left:364.9pt;margin-top:5.05pt;width:18pt;height:0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BA205BF" wp14:editId="37C1F4DC">
                <wp:simplePos x="0" y="0"/>
                <wp:positionH relativeFrom="column">
                  <wp:posOffset>4751705</wp:posOffset>
                </wp:positionH>
                <wp:positionV relativeFrom="paragraph">
                  <wp:posOffset>5715</wp:posOffset>
                </wp:positionV>
                <wp:extent cx="1626870" cy="9601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7A4848CC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4DDA2F7F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465D09A8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2E28B5FF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3DC4E485" w14:textId="3EA673B2" w:rsidR="00017B27" w:rsidRPr="00A43D37" w:rsidRDefault="00017B27" w:rsidP="004E18FF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4B41961D" w14:textId="29F65A21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</w:tc>
                            </w:tr>
                          </w:tbl>
                          <w:p w14:paraId="6ADABAD8" w14:textId="77777777" w:rsidR="00017B27" w:rsidRDefault="00017B27" w:rsidP="0031452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205BF" id="_x0000_s1053" type="#_x0000_t202" style="position:absolute;margin-left:374.15pt;margin-top:.45pt;width:128.1pt;height:75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7A4848CC" w14:textId="77777777" w:rsidTr="001323D4">
                        <w:tc>
                          <w:tcPr>
                            <w:tcW w:w="998" w:type="dxa"/>
                          </w:tcPr>
                          <w:p w14:paraId="4DDA2F7F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465D09A8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2E28B5FF" w14:textId="77777777" w:rsidTr="001323D4">
                        <w:tc>
                          <w:tcPr>
                            <w:tcW w:w="998" w:type="dxa"/>
                          </w:tcPr>
                          <w:p w14:paraId="3DC4E485" w14:textId="3EA673B2" w:rsidR="00017B27" w:rsidRPr="00A43D37" w:rsidRDefault="00017B27" w:rsidP="004E18F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4B41961D" w14:textId="29F65A21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</w:tc>
                      </w:tr>
                    </w:tbl>
                    <w:p w14:paraId="6ADABAD8" w14:textId="77777777" w:rsidR="00017B27" w:rsidRDefault="00017B27" w:rsidP="00314525"/>
                  </w:txbxContent>
                </v:textbox>
                <w10:wrap type="square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3757D15" wp14:editId="26DB67E7">
                <wp:simplePos x="0" y="0"/>
                <wp:positionH relativeFrom="column">
                  <wp:posOffset>776287</wp:posOffset>
                </wp:positionH>
                <wp:positionV relativeFrom="paragraph">
                  <wp:posOffset>249555</wp:posOffset>
                </wp:positionV>
                <wp:extent cx="4066857" cy="572452"/>
                <wp:effectExtent l="38100" t="0" r="10160" b="94615"/>
                <wp:wrapNone/>
                <wp:docPr id="20" name="Connector: Elb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66857" cy="572452"/>
                        </a:xfrm>
                        <a:prstGeom prst="bentConnector3">
                          <a:avLst>
                            <a:gd name="adj1" fmla="val 571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60341" id="Connector: Elbow 20" o:spid="_x0000_s1026" type="#_x0000_t34" style="position:absolute;margin-left:61.1pt;margin-top:19.65pt;width:320.2pt;height:45.0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" adj="12334" strokecolor="black [3200]" strokeweight=".5pt">
                <v:stroke endarrow="block"/>
              </v:shape>
            </w:pict>
          </mc:Fallback>
        </mc:AlternateContent>
      </w:r>
    </w:p>
    <w:p w14:paraId="4205FD73" w14:textId="0C017100" w:rsidR="00FE080B" w:rsidRPr="00AC2F4F" w:rsidRDefault="00FE080B">
      <w:pPr>
        <w:rPr>
          <w:rFonts w:ascii="Times New Roman" w:hAnsi="Times New Roman" w:cs="Times New Roman"/>
        </w:rPr>
      </w:pPr>
    </w:p>
    <w:p w14:paraId="4B346B89" w14:textId="0CD5FD7E" w:rsidR="00A43D37" w:rsidRPr="00AC2F4F" w:rsidRDefault="00314525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A489A18" wp14:editId="4A2DC370">
                <wp:simplePos x="0" y="0"/>
                <wp:positionH relativeFrom="margin">
                  <wp:align>left</wp:align>
                </wp:positionH>
                <wp:positionV relativeFrom="paragraph">
                  <wp:posOffset>101600</wp:posOffset>
                </wp:positionV>
                <wp:extent cx="1285875" cy="471170"/>
                <wp:effectExtent l="0" t="0" r="9525" b="508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471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163FE" w14:textId="0331234F" w:rsidR="00017B27" w:rsidRDefault="00017B27">
                            <w:r>
                              <w:t>C4 is Emp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89A18" id="_x0000_s1054" type="#_x0000_t202" style="position:absolute;margin-left:0;margin-top:8pt;width:101.25pt;height:37.1pt;z-index:251672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" stroked="f">
                <v:textbox>
                  <w:txbxContent>
                    <w:p w14:paraId="748163FE" w14:textId="0331234F" w:rsidR="00017B27" w:rsidRDefault="00017B27">
                      <w:r>
                        <w:t>C4 is Emp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3D37" w:rsidRPr="00AC2F4F">
        <w:rPr>
          <w:rFonts w:ascii="Times New Roman" w:hAnsi="Times New Roman" w:cs="Times New Roman"/>
        </w:rPr>
        <w:br w:type="page"/>
      </w:r>
    </w:p>
    <w:p w14:paraId="797FCCAD" w14:textId="77777777" w:rsidR="00B637B7" w:rsidRPr="00AC2F4F" w:rsidRDefault="00B637B7">
      <w:pPr>
        <w:rPr>
          <w:rFonts w:ascii="Times New Roman" w:hAnsi="Times New Roman" w:cs="Times New Roman"/>
        </w:rPr>
      </w:pPr>
    </w:p>
    <w:p w14:paraId="2933907C" w14:textId="4A4EAA6B" w:rsidR="00395043" w:rsidRPr="00AC2F4F" w:rsidRDefault="009A679D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 Question 4:</w:t>
      </w:r>
    </w:p>
    <w:p w14:paraId="2CB0145F" w14:textId="32D7D98B" w:rsidR="009A679D" w:rsidRPr="00AC2F4F" w:rsidRDefault="0078691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DC16CB6" wp14:editId="009B2631">
            <wp:extent cx="5943600" cy="377825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4B46B" w14:textId="3A4FF624" w:rsidR="00F766B7" w:rsidRPr="00AC2F4F" w:rsidRDefault="00F766B7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br w:type="page"/>
      </w:r>
    </w:p>
    <w:p w14:paraId="756E2F8B" w14:textId="21077B5F" w:rsidR="009A679D" w:rsidRPr="00615D1E" w:rsidRDefault="009A679D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615D1E">
        <w:rPr>
          <w:rFonts w:ascii="Times New Roman" w:hAnsi="Times New Roman" w:cs="Times New Roman"/>
          <w:b/>
          <w:bCs/>
          <w:u w:val="single"/>
        </w:rPr>
        <w:lastRenderedPageBreak/>
        <w:t>Question 5:</w:t>
      </w:r>
    </w:p>
    <w:p w14:paraId="794D4AF8" w14:textId="7DD3A464" w:rsidR="009A679D" w:rsidRPr="00AC2F4F" w:rsidRDefault="009A679D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Show the procedure to find all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from the above transaction dataset using FP-growth (with FP-tree) algorithm. Assume the </w:t>
      </w:r>
      <w:proofErr w:type="spellStart"/>
      <w:r w:rsidRPr="00AC2F4F">
        <w:rPr>
          <w:rFonts w:ascii="Times New Roman" w:hAnsi="Times New Roman" w:cs="Times New Roman"/>
        </w:rPr>
        <w:t>min_support</w:t>
      </w:r>
      <w:proofErr w:type="spellEnd"/>
      <w:r w:rsidRPr="00AC2F4F">
        <w:rPr>
          <w:rFonts w:ascii="Times New Roman" w:hAnsi="Times New Roman" w:cs="Times New Roman"/>
        </w:rPr>
        <w:t xml:space="preserve"> threshold is 0.6 (</w:t>
      </w:r>
      <w:proofErr w:type="spellStart"/>
      <w:r w:rsidRPr="00AC2F4F">
        <w:rPr>
          <w:rFonts w:ascii="Times New Roman" w:hAnsi="Times New Roman" w:cs="Times New Roman"/>
        </w:rPr>
        <w:t>min_support_count</w:t>
      </w:r>
      <w:proofErr w:type="spellEnd"/>
      <w:r w:rsidRPr="00AC2F4F">
        <w:rPr>
          <w:rFonts w:ascii="Times New Roman" w:hAnsi="Times New Roman" w:cs="Times New Roman"/>
        </w:rPr>
        <w:t xml:space="preserve">=3). Show (1) </w:t>
      </w:r>
      <w:proofErr w:type="spellStart"/>
      <w:r w:rsidRPr="00AC2F4F">
        <w:rPr>
          <w:rFonts w:ascii="Times New Roman" w:hAnsi="Times New Roman" w:cs="Times New Roman"/>
        </w:rPr>
        <w:t>Flist</w:t>
      </w:r>
      <w:proofErr w:type="spellEnd"/>
      <w:r w:rsidRPr="00AC2F4F">
        <w:rPr>
          <w:rFonts w:ascii="Times New Roman" w:hAnsi="Times New Roman" w:cs="Times New Roman"/>
        </w:rPr>
        <w:t xml:space="preserve">, (2) the transaction data with ordered frequent items, (3) FP-tree, (4) Conditional pattern bases, (5) Conditional FP-tree per each pattern base, and (6) the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generated from each conditional FP-tree.</w:t>
      </w:r>
    </w:p>
    <w:p w14:paraId="746824D2" w14:textId="081BD9B0" w:rsidR="00CA0D94" w:rsidRPr="00AC2F4F" w:rsidRDefault="00CA0D94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11FF0D10" wp14:editId="3D8544A2">
                <wp:simplePos x="0" y="0"/>
                <wp:positionH relativeFrom="column">
                  <wp:posOffset>2940050</wp:posOffset>
                </wp:positionH>
                <wp:positionV relativeFrom="paragraph">
                  <wp:posOffset>215265</wp:posOffset>
                </wp:positionV>
                <wp:extent cx="2360930" cy="1200150"/>
                <wp:effectExtent l="0" t="0" r="3810" b="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875"/>
                            </w:tblGrid>
                            <w:tr w:rsidR="00017B27" w14:paraId="17A8DF74" w14:textId="77777777" w:rsidTr="00CA0D94">
                              <w:tc>
                                <w:tcPr>
                                  <w:tcW w:w="2875" w:type="dxa"/>
                                </w:tcPr>
                                <w:p w14:paraId="5925BBF7" w14:textId="14558736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(Ordered) frequent items</w:t>
                                  </w:r>
                                </w:p>
                              </w:tc>
                            </w:tr>
                            <w:tr w:rsidR="00017B27" w14:paraId="5FC03D8C" w14:textId="77777777" w:rsidTr="00CA0D94">
                              <w:tc>
                                <w:tcPr>
                                  <w:tcW w:w="2875" w:type="dxa"/>
                                </w:tcPr>
                                <w:p w14:paraId="19936BE3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, O, Y}</w:t>
                                  </w:r>
                                </w:p>
                                <w:p w14:paraId="04C522C3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, O, Y}</w:t>
                                  </w:r>
                                </w:p>
                                <w:p w14:paraId="457F8411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}</w:t>
                                  </w:r>
                                </w:p>
                                <w:p w14:paraId="0F4F3C26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Y}</w:t>
                                  </w:r>
                                </w:p>
                                <w:p w14:paraId="10A331F5" w14:textId="153E0D2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, O}</w:t>
                                  </w:r>
                                </w:p>
                              </w:tc>
                            </w:tr>
                          </w:tbl>
                          <w:p w14:paraId="46BFED76" w14:textId="2774F77B" w:rsidR="00017B27" w:rsidRDefault="00017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F0D10" id="_x0000_s1055" type="#_x0000_t202" style="position:absolute;margin-left:231.5pt;margin-top:16.95pt;width:185.9pt;height:94.5pt;z-index:2517442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875"/>
                      </w:tblGrid>
                      <w:tr w:rsidR="00017B27" w14:paraId="17A8DF74" w14:textId="77777777" w:rsidTr="00CA0D94">
                        <w:tc>
                          <w:tcPr>
                            <w:tcW w:w="2875" w:type="dxa"/>
                          </w:tcPr>
                          <w:p w14:paraId="5925BBF7" w14:textId="14558736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(Ordered) frequent items</w:t>
                            </w:r>
                          </w:p>
                        </w:tc>
                      </w:tr>
                      <w:tr w:rsidR="00017B27" w14:paraId="5FC03D8C" w14:textId="77777777" w:rsidTr="00CA0D94">
                        <w:tc>
                          <w:tcPr>
                            <w:tcW w:w="2875" w:type="dxa"/>
                          </w:tcPr>
                          <w:p w14:paraId="19936BE3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, O, Y}</w:t>
                            </w:r>
                          </w:p>
                          <w:p w14:paraId="04C522C3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, O, Y}</w:t>
                            </w:r>
                          </w:p>
                          <w:p w14:paraId="457F8411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}</w:t>
                            </w:r>
                          </w:p>
                          <w:p w14:paraId="0F4F3C26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Y}</w:t>
                            </w:r>
                          </w:p>
                          <w:p w14:paraId="10A331F5" w14:textId="153E0D2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c>
                      </w:tr>
                    </w:tbl>
                    <w:p w14:paraId="46BFED76" w14:textId="2774F77B" w:rsidR="00017B27" w:rsidRDefault="00017B27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CA0D94" w:rsidRPr="00AC2F4F" w14:paraId="4862077D" w14:textId="77777777" w:rsidTr="001323D4">
        <w:tc>
          <w:tcPr>
            <w:tcW w:w="625" w:type="dxa"/>
          </w:tcPr>
          <w:p w14:paraId="5A598DFD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38A90CEF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CA0D94" w:rsidRPr="00AC2F4F" w14:paraId="6D9C86DE" w14:textId="77777777" w:rsidTr="001323D4">
        <w:tc>
          <w:tcPr>
            <w:tcW w:w="625" w:type="dxa"/>
          </w:tcPr>
          <w:p w14:paraId="73C61801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1193D727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6FB19F26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0C33668D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2AF1D882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28EEE54A" wp14:editId="3CA6D4D7">
                      <wp:simplePos x="0" y="0"/>
                      <wp:positionH relativeFrom="column">
                        <wp:posOffset>161608</wp:posOffset>
                      </wp:positionH>
                      <wp:positionV relativeFrom="paragraph">
                        <wp:posOffset>212408</wp:posOffset>
                      </wp:positionV>
                      <wp:extent cx="0" cy="347662"/>
                      <wp:effectExtent l="76200" t="0" r="76200" b="52705"/>
                      <wp:wrapNone/>
                      <wp:docPr id="222" name="Straight Arrow Connector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76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3CC2A6F" id="Straight Arrow Connector 222" o:spid="_x0000_s1026" type="#_x0000_t32" style="position:absolute;margin-left:12.75pt;margin-top:16.75pt;width:0;height:27.3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1B0BD04A" w14:textId="77777777" w:rsidR="00CA0D94" w:rsidRPr="00AC2F4F" w:rsidRDefault="00CA0D94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2F42714A" w14:textId="77777777" w:rsidR="00CA0D94" w:rsidRPr="00AC2F4F" w:rsidRDefault="00CA0D94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2300E586" w14:textId="77777777" w:rsidR="00CA0D94" w:rsidRPr="00AC2F4F" w:rsidRDefault="00CA0D94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7471FDA6" w14:textId="651C99D9" w:rsidR="00CA0D94" w:rsidRPr="00AC2F4F" w:rsidRDefault="00941012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15470B80" wp14:editId="67401BB6">
                      <wp:simplePos x="0" y="0"/>
                      <wp:positionH relativeFrom="column">
                        <wp:posOffset>1175113</wp:posOffset>
                      </wp:positionH>
                      <wp:positionV relativeFrom="paragraph">
                        <wp:posOffset>93799</wp:posOffset>
                      </wp:positionV>
                      <wp:extent cx="1390650" cy="772885"/>
                      <wp:effectExtent l="0" t="38100" r="57150" b="27305"/>
                      <wp:wrapNone/>
                      <wp:docPr id="226" name="Straight Arrow Connector 2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90650" cy="77288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0BFF86" id="Straight Arrow Connector 226" o:spid="_x0000_s1026" type="#_x0000_t32" style="position:absolute;margin-left:92.55pt;margin-top:7.4pt;width:109.5pt;height:60.85pt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CA0D94"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541CBD71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048F0BD7" w14:textId="324E7342" w:rsidR="00CA0D94" w:rsidRPr="00AC2F4F" w:rsidRDefault="00AE60A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6A87143" wp14:editId="551CDCE4">
                <wp:simplePos x="0" y="0"/>
                <wp:positionH relativeFrom="column">
                  <wp:posOffset>3352800</wp:posOffset>
                </wp:positionH>
                <wp:positionV relativeFrom="paragraph">
                  <wp:posOffset>7217</wp:posOffset>
                </wp:positionV>
                <wp:extent cx="360218" cy="284018"/>
                <wp:effectExtent l="0" t="0" r="78105" b="59055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218" cy="2840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30C73" id="Straight Arrow Connector 237" o:spid="_x0000_s1026" type="#_x0000_t32" style="position:absolute;margin-left:264pt;margin-top:.55pt;width:28.35pt;height:22.3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07D0FE4F" w14:textId="1EF42E45" w:rsidR="00CA0D94" w:rsidRPr="00AC2F4F" w:rsidRDefault="00571F3E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5668BE4" wp14:editId="472BE5C2">
                <wp:simplePos x="0" y="0"/>
                <wp:positionH relativeFrom="margin">
                  <wp:align>left</wp:align>
                </wp:positionH>
                <wp:positionV relativeFrom="paragraph">
                  <wp:posOffset>102870</wp:posOffset>
                </wp:positionV>
                <wp:extent cx="1626870" cy="2057400"/>
                <wp:effectExtent l="0" t="0" r="0" b="0"/>
                <wp:wrapSquare wrapText="bothSides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49F3F19F" w14:textId="77777777" w:rsidTr="00571F3E">
                              <w:tc>
                                <w:tcPr>
                                  <w:tcW w:w="2245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29840D03" w14:textId="4364DBD3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Header Table</w:t>
                                  </w:r>
                                </w:p>
                              </w:tc>
                            </w:tr>
                            <w:tr w:rsidR="00017B27" w14:paraId="5A9551C2" w14:textId="77777777" w:rsidTr="00571F3E">
                              <w:tc>
                                <w:tcPr>
                                  <w:tcW w:w="99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B49C9E0" w14:textId="73FFE09E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8D265BA" w14:textId="5C782155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frequency</w:t>
                                  </w:r>
                                </w:p>
                              </w:tc>
                            </w:tr>
                            <w:tr w:rsidR="00017B27" w:rsidRPr="00A43D37" w14:paraId="78454FF7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76093270" w14:textId="029FED36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K</w:t>
                                  </w:r>
                                </w:p>
                                <w:p w14:paraId="410F2AE2" w14:textId="2DD6386F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  <w:p w14:paraId="79F2A965" w14:textId="3F2E9E49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</w:t>
                                  </w:r>
                                </w:p>
                                <w:p w14:paraId="420934AF" w14:textId="1D0FD040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Y</w:t>
                                  </w:r>
                                </w:p>
                                <w:p w14:paraId="7B8D2F5B" w14:textId="02B4E1B3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C</w:t>
                                  </w:r>
                                </w:p>
                                <w:p w14:paraId="2483C748" w14:textId="70433736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M</w:t>
                                  </w:r>
                                </w:p>
                                <w:p w14:paraId="6BF0188B" w14:textId="5DAA12BF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N</w:t>
                                  </w:r>
                                </w:p>
                                <w:p w14:paraId="23D40491" w14:textId="609E0B2B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A</w:t>
                                  </w:r>
                                </w:p>
                                <w:p w14:paraId="576DD264" w14:textId="2A1F4C09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D</w:t>
                                  </w:r>
                                </w:p>
                                <w:p w14:paraId="2F5FD7E9" w14:textId="0DB4BFD4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U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69A616EF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  <w:p w14:paraId="4C2A970D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  <w:p w14:paraId="1109F06D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6131D82A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0EE0E574" w14:textId="070AAA13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</w:t>
                                  </w:r>
                                </w:p>
                                <w:p w14:paraId="7F8A04EB" w14:textId="74EA8F8B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</w:t>
                                  </w:r>
                                </w:p>
                                <w:p w14:paraId="2966C976" w14:textId="6591BBDC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</w:t>
                                  </w:r>
                                </w:p>
                                <w:p w14:paraId="57ADB441" w14:textId="13D5E0E0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1</w:t>
                                  </w:r>
                                </w:p>
                                <w:p w14:paraId="2EE398BA" w14:textId="0F20BA82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1</w:t>
                                  </w:r>
                                </w:p>
                                <w:p w14:paraId="7EFE2E5B" w14:textId="759FCB7D" w:rsidR="00017B27" w:rsidRPr="00CA0D94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color w:val="FF0000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619C120" w14:textId="77777777" w:rsidR="00017B27" w:rsidRDefault="00017B27" w:rsidP="00CA0D9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68BE4" id="_x0000_s1056" type="#_x0000_t202" style="position:absolute;margin-left:0;margin-top:8.1pt;width:128.1pt;height:162pt;z-index:251742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49F3F19F" w14:textId="77777777" w:rsidTr="00571F3E">
                        <w:tc>
                          <w:tcPr>
                            <w:tcW w:w="2245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29840D03" w14:textId="4364DBD3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Header Table</w:t>
                            </w:r>
                          </w:p>
                        </w:tc>
                      </w:tr>
                      <w:tr w:rsidR="00017B27" w14:paraId="5A9551C2" w14:textId="77777777" w:rsidTr="00571F3E">
                        <w:tc>
                          <w:tcPr>
                            <w:tcW w:w="998" w:type="dxa"/>
                            <w:tcBorders>
                              <w:top w:val="single" w:sz="4" w:space="0" w:color="auto"/>
                            </w:tcBorders>
                          </w:tcPr>
                          <w:p w14:paraId="3B49C9E0" w14:textId="73FFE09E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1247" w:type="dxa"/>
                            <w:tcBorders>
                              <w:top w:val="single" w:sz="4" w:space="0" w:color="auto"/>
                            </w:tcBorders>
                          </w:tcPr>
                          <w:p w14:paraId="18D265BA" w14:textId="5C782155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requency</w:t>
                            </w:r>
                          </w:p>
                        </w:tc>
                      </w:tr>
                      <w:tr w:rsidR="00017B27" w:rsidRPr="00A43D37" w14:paraId="78454FF7" w14:textId="77777777" w:rsidTr="001323D4">
                        <w:tc>
                          <w:tcPr>
                            <w:tcW w:w="998" w:type="dxa"/>
                          </w:tcPr>
                          <w:p w14:paraId="76093270" w14:textId="029FED36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K</w:t>
                            </w:r>
                          </w:p>
                          <w:p w14:paraId="410F2AE2" w14:textId="2DD6386F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  <w:p w14:paraId="79F2A965" w14:textId="3F2E9E49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</w:p>
                          <w:p w14:paraId="420934AF" w14:textId="1D0FD040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Y</w:t>
                            </w:r>
                          </w:p>
                          <w:p w14:paraId="7B8D2F5B" w14:textId="02B4E1B3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C</w:t>
                            </w:r>
                          </w:p>
                          <w:p w14:paraId="2483C748" w14:textId="70433736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M</w:t>
                            </w:r>
                          </w:p>
                          <w:p w14:paraId="6BF0188B" w14:textId="5DAA12BF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N</w:t>
                            </w:r>
                          </w:p>
                          <w:p w14:paraId="23D40491" w14:textId="609E0B2B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A</w:t>
                            </w:r>
                          </w:p>
                          <w:p w14:paraId="576DD264" w14:textId="2A1F4C09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D</w:t>
                            </w:r>
                          </w:p>
                          <w:p w14:paraId="2F5FD7E9" w14:textId="0DB4BFD4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U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69A616EF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  <w:p w14:paraId="4C2A970D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  <w:p w14:paraId="1109F06D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6131D82A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0EE0E574" w14:textId="070AAA13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</w:t>
                            </w:r>
                          </w:p>
                          <w:p w14:paraId="7F8A04EB" w14:textId="74EA8F8B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</w:t>
                            </w:r>
                          </w:p>
                          <w:p w14:paraId="2966C976" w14:textId="6591BBDC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</w:t>
                            </w:r>
                          </w:p>
                          <w:p w14:paraId="57ADB441" w14:textId="13D5E0E0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1</w:t>
                            </w:r>
                          </w:p>
                          <w:p w14:paraId="2EE398BA" w14:textId="0F20BA82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1</w:t>
                            </w:r>
                          </w:p>
                          <w:p w14:paraId="7EFE2E5B" w14:textId="759FCB7D" w:rsidR="00017B27" w:rsidRPr="00CA0D94" w:rsidRDefault="00017B27" w:rsidP="007A302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619C120" w14:textId="77777777" w:rsidR="00017B27" w:rsidRDefault="00017B27" w:rsidP="00CA0D94"/>
                  </w:txbxContent>
                </v:textbox>
                <w10:wrap type="square" anchorx="margin"/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80096" behindDoc="0" locked="0" layoutInCell="1" allowOverlap="1" wp14:anchorId="02785E4A" wp14:editId="683ADB6C">
                <wp:simplePos x="0" y="0"/>
                <wp:positionH relativeFrom="column">
                  <wp:posOffset>4620318</wp:posOffset>
                </wp:positionH>
                <wp:positionV relativeFrom="paragraph">
                  <wp:posOffset>22341</wp:posOffset>
                </wp:positionV>
                <wp:extent cx="983615" cy="1404620"/>
                <wp:effectExtent l="0" t="0" r="26035" b="13970"/>
                <wp:wrapSquare wrapText="bothSides"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4F7D9" w14:textId="50DED393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Initial FP t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785E4A" id="_x0000_s1057" type="#_x0000_t202" style="position:absolute;margin-left:363.8pt;margin-top:1.75pt;width:77.45pt;height:110.6pt;z-index:251780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">
                <v:textbox style="mso-fit-shape-to-text:t">
                  <w:txbxContent>
                    <w:p w14:paraId="5F04F7D9" w14:textId="50DED393" w:rsidR="00017B27" w:rsidRPr="009E750A" w:rsidRDefault="00017B2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E750A">
                        <w:rPr>
                          <w:rFonts w:ascii="Times New Roman" w:hAnsi="Times New Roman" w:cs="Times New Roman"/>
                        </w:rPr>
                        <w:t>Initial FP tre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EFAD194" wp14:editId="69D7150C">
                <wp:simplePos x="0" y="0"/>
                <wp:positionH relativeFrom="column">
                  <wp:posOffset>3820704</wp:posOffset>
                </wp:positionH>
                <wp:positionV relativeFrom="paragraph">
                  <wp:posOffset>6169</wp:posOffset>
                </wp:positionV>
                <wp:extent cx="406400" cy="402590"/>
                <wp:effectExtent l="0" t="0" r="12700" b="16510"/>
                <wp:wrapNone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98E75" w14:textId="72AA816D" w:rsidR="00017B27" w:rsidRPr="00941012" w:rsidRDefault="00017B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41012">
                              <w:rPr>
                                <w:sz w:val="24"/>
                                <w:szCs w:val="24"/>
                              </w:rPr>
                              <w:t>{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AD194" id="_x0000_s1058" type="#_x0000_t202" style="position:absolute;margin-left:300.85pt;margin-top:.5pt;width:32pt;height:31.7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">
                <v:textbox style="mso-fit-shape-to-text:t">
                  <w:txbxContent>
                    <w:p w14:paraId="18498E75" w14:textId="72AA816D" w:rsidR="00017B27" w:rsidRPr="00941012" w:rsidRDefault="00017B27">
                      <w:pPr>
                        <w:rPr>
                          <w:sz w:val="24"/>
                          <w:szCs w:val="24"/>
                        </w:rPr>
                      </w:pPr>
                      <w:r w:rsidRPr="00941012">
                        <w:rPr>
                          <w:sz w:val="24"/>
                          <w:szCs w:val="24"/>
                        </w:rPr>
                        <w:t>{}</w:t>
                      </w:r>
                    </w:p>
                  </w:txbxContent>
                </v:textbox>
              </v:shape>
            </w:pict>
          </mc:Fallback>
        </mc:AlternateContent>
      </w:r>
    </w:p>
    <w:p w14:paraId="62CC2873" w14:textId="41514091" w:rsidR="00395043" w:rsidRPr="00AC2F4F" w:rsidRDefault="00697E17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546C6C3" wp14:editId="723146E2">
                <wp:simplePos x="0" y="0"/>
                <wp:positionH relativeFrom="column">
                  <wp:posOffset>2930235</wp:posOffset>
                </wp:positionH>
                <wp:positionV relativeFrom="paragraph">
                  <wp:posOffset>3004647</wp:posOffset>
                </wp:positionV>
                <wp:extent cx="2055149" cy="858982"/>
                <wp:effectExtent l="38100" t="0" r="21590" b="55880"/>
                <wp:wrapNone/>
                <wp:docPr id="251" name="Straight Arrow Connector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5149" cy="8589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4B2FB" id="Straight Arrow Connector 251" o:spid="_x0000_s1026" type="#_x0000_t32" style="position:absolute;margin-left:230.75pt;margin-top:236.6pt;width:161.8pt;height:67.65pt;flip:x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A6DFFFF" wp14:editId="1EE87CED">
                <wp:simplePos x="0" y="0"/>
                <wp:positionH relativeFrom="column">
                  <wp:posOffset>1731818</wp:posOffset>
                </wp:positionH>
                <wp:positionV relativeFrom="paragraph">
                  <wp:posOffset>2685991</wp:posOffset>
                </wp:positionV>
                <wp:extent cx="1641764" cy="1170709"/>
                <wp:effectExtent l="38100" t="0" r="15875" b="48895"/>
                <wp:wrapNone/>
                <wp:docPr id="241" name="Straight Arrow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41764" cy="11707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86B63" id="Straight Arrow Connector 241" o:spid="_x0000_s1026" type="#_x0000_t32" style="position:absolute;margin-left:136.35pt;margin-top:211.5pt;width:129.25pt;height:92.2pt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1323D4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4B10D5F" wp14:editId="081BDA85">
                <wp:simplePos x="0" y="0"/>
                <wp:positionH relativeFrom="margin">
                  <wp:posOffset>117186</wp:posOffset>
                </wp:positionH>
                <wp:positionV relativeFrom="paragraph">
                  <wp:posOffset>3898207</wp:posOffset>
                </wp:positionV>
                <wp:extent cx="6253480" cy="1371600"/>
                <wp:effectExtent l="0" t="0" r="0" b="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348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36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760"/>
                              <w:gridCol w:w="2198"/>
                              <w:gridCol w:w="2442"/>
                              <w:gridCol w:w="3960"/>
                            </w:tblGrid>
                            <w:tr w:rsidR="00017B27" w14:paraId="25A4595E" w14:textId="491D9DAC" w:rsidTr="00062517">
                              <w:trPr>
                                <w:gridAfter w:val="1"/>
                                <w:wAfter w:w="3960" w:type="dxa"/>
                              </w:trPr>
                              <w:tc>
                                <w:tcPr>
                                  <w:tcW w:w="5400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</w:tcBorders>
                                </w:tcPr>
                                <w:p w14:paraId="1036A2E2" w14:textId="4850993E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ditional Pattern Base</w:t>
                                  </w:r>
                                </w:p>
                              </w:tc>
                            </w:tr>
                            <w:tr w:rsidR="00017B27" w14:paraId="612F3BE0" w14:textId="1B1371F3" w:rsidTr="00E61296">
                              <w:tc>
                                <w:tcPr>
                                  <w:tcW w:w="760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2D054151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DA795EB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d.pattern base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4ABE2F55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 xml:space="preserve">Conditional </w:t>
                                  </w:r>
                                </w:p>
                                <w:p w14:paraId="3853DC0B" w14:textId="32E862CA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FP-Tree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4073372" w14:textId="6BEAB5B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Frequent Pattern Generated</w:t>
                                  </w:r>
                                </w:p>
                              </w:tc>
                            </w:tr>
                            <w:tr w:rsidR="00017B27" w:rsidRPr="00A43D37" w14:paraId="1AD29379" w14:textId="77777777" w:rsidTr="00E61296">
                              <w:tc>
                                <w:tcPr>
                                  <w:tcW w:w="760" w:type="dxa"/>
                                </w:tcPr>
                                <w:p w14:paraId="5CD980DD" w14:textId="78C4B28B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14:paraId="025E408B" w14:textId="0E18519B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:2},</w:t>
                                  </w:r>
                                </w:p>
                                <w:p w14:paraId="1F318996" w14:textId="645D637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:1}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</w:tcPr>
                                <w:p w14:paraId="5319B22F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&lt;K:2, </w:t>
                                  </w: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E:2, O:2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gt;</w:t>
                                  </w:r>
                                </w:p>
                                <w:p w14:paraId="4A77F72A" w14:textId="0243D584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lt;K:1&gt;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071302FF" w14:textId="46C37169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Y: 3}</w:t>
                                  </w:r>
                                </w:p>
                                <w:p w14:paraId="7751DE85" w14:textId="1E08461D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017B27" w:rsidRPr="00A43D37" w14:paraId="29807405" w14:textId="77777777" w:rsidTr="00E61296">
                              <w:tc>
                                <w:tcPr>
                                  <w:tcW w:w="760" w:type="dxa"/>
                                </w:tcPr>
                                <w:p w14:paraId="16B260D5" w14:textId="5CF109A5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14:paraId="543992DC" w14:textId="260BD3B0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:3}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</w:tcPr>
                                <w:p w14:paraId="3FC3E6B3" w14:textId="2EC4CB20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lt;K:3, E:3&gt;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597646A1" w14:textId="4EB14957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O: 3}, {E, O: 3}, {K, E, O: 3}</w:t>
                                  </w:r>
                                </w:p>
                              </w:tc>
                            </w:tr>
                            <w:tr w:rsidR="00017B27" w:rsidRPr="00A43D37" w14:paraId="669629BE" w14:textId="77777777" w:rsidTr="00E61296">
                              <w:tc>
                                <w:tcPr>
                                  <w:tcW w:w="760" w:type="dxa"/>
                                </w:tcPr>
                                <w:p w14:paraId="7143002C" w14:textId="35964D17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14:paraId="326A908C" w14:textId="621841D2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:4}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</w:tcPr>
                                <w:p w14:paraId="3D380860" w14:textId="57A206A8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lt;K:4&gt;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29A62996" w14:textId="7DE62E0C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: 4}</w:t>
                                  </w:r>
                                </w:p>
                              </w:tc>
                            </w:tr>
                          </w:tbl>
                          <w:p w14:paraId="76862EC8" w14:textId="77777777" w:rsidR="00017B27" w:rsidRDefault="00017B27" w:rsidP="001323D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10D5F" id="_x0000_s1059" type="#_x0000_t202" style="position:absolute;margin-left:9.25pt;margin-top:306.95pt;width:492.4pt;height:108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" stroked="f">
                <v:textbox>
                  <w:txbxContent>
                    <w:tbl>
                      <w:tblPr>
                        <w:tblStyle w:val="TableGrid"/>
                        <w:tblW w:w="9360" w:type="dxa"/>
                        <w:tblLook w:val="04A0" w:firstRow="1" w:lastRow="0" w:firstColumn="1" w:lastColumn="0" w:noHBand="0" w:noVBand="1"/>
                      </w:tblPr>
                      <w:tblGrid>
                        <w:gridCol w:w="760"/>
                        <w:gridCol w:w="2198"/>
                        <w:gridCol w:w="2442"/>
                        <w:gridCol w:w="3960"/>
                      </w:tblGrid>
                      <w:tr w:rsidR="00017B27" w14:paraId="25A4595E" w14:textId="491D9DAC" w:rsidTr="00062517">
                        <w:trPr>
                          <w:gridAfter w:val="1"/>
                          <w:wAfter w:w="3960" w:type="dxa"/>
                        </w:trPr>
                        <w:tc>
                          <w:tcPr>
                            <w:tcW w:w="5400" w:type="dxa"/>
                            <w:gridSpan w:val="3"/>
                            <w:tcBorders>
                              <w:top w:val="nil"/>
                              <w:left w:val="nil"/>
                              <w:bottom w:val="single" w:sz="4" w:space="0" w:color="auto"/>
                            </w:tcBorders>
                          </w:tcPr>
                          <w:p w14:paraId="1036A2E2" w14:textId="4850993E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ditional Pattern Base</w:t>
                            </w:r>
                          </w:p>
                        </w:tc>
                      </w:tr>
                      <w:tr w:rsidR="00017B27" w14:paraId="612F3BE0" w14:textId="1B1371F3" w:rsidTr="00E61296">
                        <w:tc>
                          <w:tcPr>
                            <w:tcW w:w="760" w:type="dxa"/>
                            <w:tcBorders>
                              <w:top w:val="single" w:sz="4" w:space="0" w:color="auto"/>
                            </w:tcBorders>
                          </w:tcPr>
                          <w:p w14:paraId="2D054151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198" w:type="dxa"/>
                            <w:tcBorders>
                              <w:top w:val="single" w:sz="4" w:space="0" w:color="auto"/>
                            </w:tcBorders>
                          </w:tcPr>
                          <w:p w14:paraId="3DA795EB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d.pattern base</w:t>
                            </w:r>
                          </w:p>
                        </w:tc>
                        <w:tc>
                          <w:tcPr>
                            <w:tcW w:w="2442" w:type="dxa"/>
                            <w:tcBorders>
                              <w:top w:val="single" w:sz="4" w:space="0" w:color="auto"/>
                            </w:tcBorders>
                          </w:tcPr>
                          <w:p w14:paraId="4ABE2F55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Conditional </w:t>
                            </w:r>
                          </w:p>
                          <w:p w14:paraId="3853DC0B" w14:textId="32E862CA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P-Tree</w:t>
                            </w:r>
                          </w:p>
                        </w:tc>
                        <w:tc>
                          <w:tcPr>
                            <w:tcW w:w="3960" w:type="dxa"/>
                            <w:tcBorders>
                              <w:top w:val="single" w:sz="4" w:space="0" w:color="auto"/>
                            </w:tcBorders>
                          </w:tcPr>
                          <w:p w14:paraId="54073372" w14:textId="6BEAB5B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requent Pattern Generated</w:t>
                            </w:r>
                          </w:p>
                        </w:tc>
                      </w:tr>
                      <w:tr w:rsidR="00017B27" w:rsidRPr="00A43D37" w14:paraId="1AD29379" w14:textId="77777777" w:rsidTr="00E61296">
                        <w:tc>
                          <w:tcPr>
                            <w:tcW w:w="760" w:type="dxa"/>
                          </w:tcPr>
                          <w:p w14:paraId="5CD980DD" w14:textId="78C4B28B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14:paraId="025E408B" w14:textId="0E18519B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:2},</w:t>
                            </w:r>
                          </w:p>
                          <w:p w14:paraId="1F318996" w14:textId="645D637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:1}</w:t>
                            </w:r>
                          </w:p>
                        </w:tc>
                        <w:tc>
                          <w:tcPr>
                            <w:tcW w:w="2442" w:type="dxa"/>
                          </w:tcPr>
                          <w:p w14:paraId="5319B22F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&lt;K:2, </w:t>
                            </w: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E:2, O:2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&gt;</w:t>
                            </w:r>
                          </w:p>
                          <w:p w14:paraId="4A77F72A" w14:textId="0243D584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&lt;K:1&gt;</w:t>
                            </w:r>
                          </w:p>
                        </w:tc>
                        <w:tc>
                          <w:tcPr>
                            <w:tcW w:w="3960" w:type="dxa"/>
                          </w:tcPr>
                          <w:p w14:paraId="071302FF" w14:textId="46C37169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Y: 3}</w:t>
                            </w:r>
                          </w:p>
                          <w:p w14:paraId="7751DE85" w14:textId="1E08461D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017B27" w:rsidRPr="00A43D37" w14:paraId="29807405" w14:textId="77777777" w:rsidTr="00E61296">
                        <w:tc>
                          <w:tcPr>
                            <w:tcW w:w="760" w:type="dxa"/>
                          </w:tcPr>
                          <w:p w14:paraId="16B260D5" w14:textId="5CF109A5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14:paraId="543992DC" w14:textId="260BD3B0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:3}</w:t>
                            </w:r>
                          </w:p>
                        </w:tc>
                        <w:tc>
                          <w:tcPr>
                            <w:tcW w:w="2442" w:type="dxa"/>
                          </w:tcPr>
                          <w:p w14:paraId="3FC3E6B3" w14:textId="2EC4CB20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&lt;K:3, E:3&gt;</w:t>
                            </w:r>
                          </w:p>
                        </w:tc>
                        <w:tc>
                          <w:tcPr>
                            <w:tcW w:w="3960" w:type="dxa"/>
                          </w:tcPr>
                          <w:p w14:paraId="597646A1" w14:textId="4EB14957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O: 3}, {E, O: 3}, {K, E, O: 3}</w:t>
                            </w:r>
                          </w:p>
                        </w:tc>
                      </w:tr>
                      <w:tr w:rsidR="00017B27" w:rsidRPr="00A43D37" w14:paraId="669629BE" w14:textId="77777777" w:rsidTr="00E61296">
                        <w:tc>
                          <w:tcPr>
                            <w:tcW w:w="760" w:type="dxa"/>
                          </w:tcPr>
                          <w:p w14:paraId="7143002C" w14:textId="35964D17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14:paraId="326A908C" w14:textId="621841D2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:4}</w:t>
                            </w:r>
                          </w:p>
                        </w:tc>
                        <w:tc>
                          <w:tcPr>
                            <w:tcW w:w="2442" w:type="dxa"/>
                          </w:tcPr>
                          <w:p w14:paraId="3D380860" w14:textId="57A206A8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&lt;K:4&gt;</w:t>
                            </w:r>
                          </w:p>
                        </w:tc>
                        <w:tc>
                          <w:tcPr>
                            <w:tcW w:w="3960" w:type="dxa"/>
                          </w:tcPr>
                          <w:p w14:paraId="29A62996" w14:textId="7DE62E0C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: 4}</w:t>
                            </w:r>
                          </w:p>
                        </w:tc>
                      </w:tr>
                    </w:tbl>
                    <w:p w14:paraId="76862EC8" w14:textId="77777777" w:rsidR="00017B27" w:rsidRDefault="00017B27" w:rsidP="001323D4"/>
                  </w:txbxContent>
                </v:textbox>
                <w10:wrap type="square" anchorx="margin"/>
              </v:shape>
            </w:pict>
          </mc:Fallback>
        </mc:AlternateContent>
      </w:r>
      <w:r w:rsidR="001323D4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7DBEBCC5" wp14:editId="39B2A7AA">
                <wp:simplePos x="0" y="0"/>
                <wp:positionH relativeFrom="column">
                  <wp:posOffset>84975</wp:posOffset>
                </wp:positionH>
                <wp:positionV relativeFrom="paragraph">
                  <wp:posOffset>2100811</wp:posOffset>
                </wp:positionV>
                <wp:extent cx="2360930" cy="1404620"/>
                <wp:effectExtent l="0" t="0" r="22860" b="1143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5CC86" w14:textId="71D33B73" w:rsidR="00017B27" w:rsidRPr="009E750A" w:rsidRDefault="00017B27" w:rsidP="00571F3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Scan DB, find frequent itemset: L1={</w:t>
                            </w:r>
                            <w:proofErr w:type="gramStart"/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E,K</w:t>
                            </w:r>
                            <w:proofErr w:type="gramEnd"/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,O,Y}</w:t>
                            </w:r>
                          </w:p>
                          <w:p w14:paraId="210A6ED2" w14:textId="751F2EAC" w:rsidR="00017B27" w:rsidRPr="009E750A" w:rsidRDefault="00017B27" w:rsidP="00571F3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Sort frequent item in frequent descending order, F-list. F-list=K-E-O-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BEBCC5" id="_x0000_s1060" type="#_x0000_t202" style="position:absolute;margin-left:6.7pt;margin-top:165.4pt;width:185.9pt;height:110.6pt;z-index:251792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">
                <v:textbox style="mso-fit-shape-to-text:t">
                  <w:txbxContent>
                    <w:p w14:paraId="5475CC86" w14:textId="71D33B73" w:rsidR="00017B27" w:rsidRPr="009E750A" w:rsidRDefault="00017B27" w:rsidP="00571F3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9E750A">
                        <w:rPr>
                          <w:rFonts w:ascii="Times New Roman" w:hAnsi="Times New Roman" w:cs="Times New Roman"/>
                        </w:rPr>
                        <w:t>Scan DB, find frequent itemset: L1={</w:t>
                      </w:r>
                      <w:proofErr w:type="gramStart"/>
                      <w:r w:rsidRPr="009E750A">
                        <w:rPr>
                          <w:rFonts w:ascii="Times New Roman" w:hAnsi="Times New Roman" w:cs="Times New Roman"/>
                        </w:rPr>
                        <w:t>E,K</w:t>
                      </w:r>
                      <w:proofErr w:type="gramEnd"/>
                      <w:r w:rsidRPr="009E750A">
                        <w:rPr>
                          <w:rFonts w:ascii="Times New Roman" w:hAnsi="Times New Roman" w:cs="Times New Roman"/>
                        </w:rPr>
                        <w:t>,O,Y}</w:t>
                      </w:r>
                    </w:p>
                    <w:p w14:paraId="210A6ED2" w14:textId="751F2EAC" w:rsidR="00017B27" w:rsidRPr="009E750A" w:rsidRDefault="00017B27" w:rsidP="00571F3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9E750A">
                        <w:rPr>
                          <w:rFonts w:ascii="Times New Roman" w:hAnsi="Times New Roman" w:cs="Times New Roman"/>
                        </w:rPr>
                        <w:t>Sort frequent item in frequent descending order, F-list. F-list=K-E-O-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47F30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121C6B15" wp14:editId="00475E77">
                <wp:simplePos x="0" y="0"/>
                <wp:positionH relativeFrom="margin">
                  <wp:posOffset>4377690</wp:posOffset>
                </wp:positionH>
                <wp:positionV relativeFrom="paragraph">
                  <wp:posOffset>1743710</wp:posOffset>
                </wp:positionV>
                <wp:extent cx="2313305" cy="1274445"/>
                <wp:effectExtent l="0" t="0" r="0" b="1905"/>
                <wp:wrapSquare wrapText="bothSides"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305" cy="1274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33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2332"/>
                            </w:tblGrid>
                            <w:tr w:rsidR="00017B27" w14:paraId="0204BC5B" w14:textId="77777777" w:rsidTr="00C47F30">
                              <w:tc>
                                <w:tcPr>
                                  <w:tcW w:w="333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36D41A61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Header Table</w:t>
                                  </w:r>
                                </w:p>
                              </w:tc>
                            </w:tr>
                            <w:tr w:rsidR="00017B27" w14:paraId="75D9B912" w14:textId="77777777" w:rsidTr="00C47F30">
                              <w:tc>
                                <w:tcPr>
                                  <w:tcW w:w="99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0ABA9C9E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332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4171DA9" w14:textId="5D3A259B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d.pattern base</w:t>
                                  </w:r>
                                </w:p>
                              </w:tc>
                            </w:tr>
                            <w:tr w:rsidR="00017B27" w:rsidRPr="00A43D37" w14:paraId="54ED57DE" w14:textId="77777777" w:rsidTr="00C47F30">
                              <w:tc>
                                <w:tcPr>
                                  <w:tcW w:w="998" w:type="dxa"/>
                                </w:tcPr>
                                <w:p w14:paraId="3C9DCC95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K</w:t>
                                  </w:r>
                                </w:p>
                                <w:p w14:paraId="0CBE34B1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  <w:p w14:paraId="77F8257E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</w:t>
                                  </w:r>
                                </w:p>
                                <w:p w14:paraId="05C33FA6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Y</w:t>
                                  </w:r>
                                </w:p>
                                <w:p w14:paraId="00AFDDB8" w14:textId="51831FB9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32" w:type="dxa"/>
                                </w:tcPr>
                                <w:p w14:paraId="75D99BE8" w14:textId="2E2EBCEF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}</w:t>
                                  </w:r>
                                </w:p>
                                <w:p w14:paraId="383EF8BC" w14:textId="65913953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:4</w:t>
                                  </w:r>
                                </w:p>
                                <w:p w14:paraId="62D9276D" w14:textId="1AB7B6D0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}:3</w:t>
                                  </w:r>
                                </w:p>
                                <w:p w14:paraId="3FCA665A" w14:textId="34F27FCA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}:2, {K}:1</w:t>
                                  </w:r>
                                </w:p>
                                <w:p w14:paraId="6C6AB6A2" w14:textId="2E64D141" w:rsidR="00017B27" w:rsidRPr="00CA0D94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color w:val="FF000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050B298" w14:textId="77777777" w:rsidR="00017B27" w:rsidRDefault="00017B27" w:rsidP="00C47F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C6B15" id="_x0000_s1061" type="#_x0000_t202" style="position:absolute;margin-left:344.7pt;margin-top:137.3pt;width:182.15pt;height:100.35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" stroked="f">
                <v:textbox>
                  <w:txbxContent>
                    <w:tbl>
                      <w:tblPr>
                        <w:tblStyle w:val="TableGrid"/>
                        <w:tblW w:w="3330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2332"/>
                      </w:tblGrid>
                      <w:tr w:rsidR="00017B27" w14:paraId="0204BC5B" w14:textId="77777777" w:rsidTr="00C47F30">
                        <w:tc>
                          <w:tcPr>
                            <w:tcW w:w="3330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36D41A61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Header Table</w:t>
                            </w:r>
                          </w:p>
                        </w:tc>
                      </w:tr>
                      <w:tr w:rsidR="00017B27" w14:paraId="75D9B912" w14:textId="77777777" w:rsidTr="00C47F30">
                        <w:tc>
                          <w:tcPr>
                            <w:tcW w:w="998" w:type="dxa"/>
                            <w:tcBorders>
                              <w:top w:val="single" w:sz="4" w:space="0" w:color="auto"/>
                            </w:tcBorders>
                          </w:tcPr>
                          <w:p w14:paraId="0ABA9C9E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332" w:type="dxa"/>
                            <w:tcBorders>
                              <w:top w:val="single" w:sz="4" w:space="0" w:color="auto"/>
                            </w:tcBorders>
                          </w:tcPr>
                          <w:p w14:paraId="34171DA9" w14:textId="5D3A259B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d.pattern base</w:t>
                            </w:r>
                          </w:p>
                        </w:tc>
                      </w:tr>
                      <w:tr w:rsidR="00017B27" w:rsidRPr="00A43D37" w14:paraId="54ED57DE" w14:textId="77777777" w:rsidTr="00C47F30">
                        <w:tc>
                          <w:tcPr>
                            <w:tcW w:w="998" w:type="dxa"/>
                          </w:tcPr>
                          <w:p w14:paraId="3C9DCC95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K</w:t>
                            </w:r>
                          </w:p>
                          <w:p w14:paraId="0CBE34B1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  <w:p w14:paraId="77F8257E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</w:p>
                          <w:p w14:paraId="05C33FA6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Y</w:t>
                            </w:r>
                          </w:p>
                          <w:p w14:paraId="00AFDDB8" w14:textId="51831FB9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332" w:type="dxa"/>
                          </w:tcPr>
                          <w:p w14:paraId="75D99BE8" w14:textId="2E2EBCEF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}</w:t>
                            </w:r>
                          </w:p>
                          <w:p w14:paraId="383EF8BC" w14:textId="65913953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:4</w:t>
                            </w:r>
                          </w:p>
                          <w:p w14:paraId="62D9276D" w14:textId="1AB7B6D0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}:3</w:t>
                            </w:r>
                          </w:p>
                          <w:p w14:paraId="3FCA665A" w14:textId="34F27FCA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}:2, {K}:1</w:t>
                            </w:r>
                          </w:p>
                          <w:p w14:paraId="6C6AB6A2" w14:textId="2E64D141" w:rsidR="00017B27" w:rsidRPr="00CA0D94" w:rsidRDefault="00017B27" w:rsidP="007A302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c>
                      </w:tr>
                    </w:tbl>
                    <w:p w14:paraId="3050B298" w14:textId="77777777" w:rsidR="00017B27" w:rsidRDefault="00017B27" w:rsidP="00C47F30"/>
                  </w:txbxContent>
                </v:textbox>
                <w10:wrap type="square" anchorx="margin"/>
              </v:shape>
            </w:pict>
          </mc:Fallback>
        </mc:AlternateContent>
      </w:r>
      <w:r w:rsidR="00571F3E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E0D04AB" wp14:editId="21116470">
                <wp:simplePos x="0" y="0"/>
                <wp:positionH relativeFrom="column">
                  <wp:posOffset>886691</wp:posOffset>
                </wp:positionH>
                <wp:positionV relativeFrom="paragraph">
                  <wp:posOffset>628591</wp:posOffset>
                </wp:positionV>
                <wp:extent cx="2286000" cy="1766455"/>
                <wp:effectExtent l="0" t="0" r="19050" b="24765"/>
                <wp:wrapNone/>
                <wp:docPr id="246" name="Straight Connector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17664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141CD3" id="Straight Connector 246" o:spid="_x0000_s1026" style="position:absolute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8pt,49.5pt" to="249.8pt,18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571F3E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7EFBA42" wp14:editId="603D855C">
                <wp:simplePos x="0" y="0"/>
                <wp:positionH relativeFrom="column">
                  <wp:posOffset>886692</wp:posOffset>
                </wp:positionH>
                <wp:positionV relativeFrom="paragraph">
                  <wp:posOffset>628707</wp:posOffset>
                </wp:positionV>
                <wp:extent cx="2985654" cy="505575"/>
                <wp:effectExtent l="0" t="0" r="24765" b="27940"/>
                <wp:wrapNone/>
                <wp:docPr id="245" name="Straight Connector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85654" cy="505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3C941" id="Straight Connector 245" o:spid="_x0000_s1026" style="position:absolute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8pt,49.5pt" to="304.9pt,8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14EEEE4" wp14:editId="179894BD">
                <wp:simplePos x="0" y="0"/>
                <wp:positionH relativeFrom="column">
                  <wp:posOffset>886691</wp:posOffset>
                </wp:positionH>
                <wp:positionV relativeFrom="paragraph">
                  <wp:posOffset>434628</wp:posOffset>
                </wp:positionV>
                <wp:extent cx="2250844" cy="1413163"/>
                <wp:effectExtent l="0" t="0" r="35560" b="34925"/>
                <wp:wrapNone/>
                <wp:docPr id="244" name="Straight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0844" cy="14131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470D5" id="Straight Connector 244" o:spid="_x0000_s1026" style="position:absolute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8pt,34.2pt" to="247.05pt,1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07B208B1" wp14:editId="2A2B2269">
                <wp:simplePos x="0" y="0"/>
                <wp:positionH relativeFrom="column">
                  <wp:posOffset>914400</wp:posOffset>
                </wp:positionH>
                <wp:positionV relativeFrom="paragraph">
                  <wp:posOffset>275301</wp:posOffset>
                </wp:positionV>
                <wp:extent cx="2223655" cy="949037"/>
                <wp:effectExtent l="0" t="0" r="24765" b="2286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655" cy="9490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03E553" id="Straight Connector 243" o:spid="_x0000_s1026" style="position:absolute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21.7pt" to="247.1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2F9F781" wp14:editId="72B9DF19">
                <wp:simplePos x="0" y="0"/>
                <wp:positionH relativeFrom="column">
                  <wp:posOffset>928254</wp:posOffset>
                </wp:positionH>
                <wp:positionV relativeFrom="paragraph">
                  <wp:posOffset>115974</wp:posOffset>
                </wp:positionV>
                <wp:extent cx="2216727" cy="464127"/>
                <wp:effectExtent l="0" t="0" r="31750" b="3175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6727" cy="4641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E5FDA0" id="Straight Connector 242" o:spid="_x0000_s1026" style="position:absolute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1pt,9.15pt" to="247.65pt,4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74A7AD3" wp14:editId="2985E638">
                <wp:simplePos x="0" y="0"/>
                <wp:positionH relativeFrom="column">
                  <wp:posOffset>3352800</wp:posOffset>
                </wp:positionH>
                <wp:positionV relativeFrom="paragraph">
                  <wp:posOffset>846253</wp:posOffset>
                </wp:positionV>
                <wp:extent cx="732991" cy="161959"/>
                <wp:effectExtent l="0" t="0" r="29210" b="28575"/>
                <wp:wrapNone/>
                <wp:docPr id="239" name="Straight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2991" cy="16195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267EF3" id="Straight Connector 239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pt,66.65pt" to="321.7pt,7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A8AEE35" wp14:editId="37E859A6">
                <wp:simplePos x="0" y="0"/>
                <wp:positionH relativeFrom="column">
                  <wp:posOffset>3880757</wp:posOffset>
                </wp:positionH>
                <wp:positionV relativeFrom="paragraph">
                  <wp:posOffset>1013369</wp:posOffset>
                </wp:positionV>
                <wp:extent cx="444500" cy="402590"/>
                <wp:effectExtent l="0" t="0" r="12700" b="16510"/>
                <wp:wrapNone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AB6C49" w14:textId="672CB41F" w:rsidR="00017B27" w:rsidRPr="00941012" w:rsidRDefault="00017B27" w:rsidP="00AE60A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Y: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8AEE35" id="_x0000_s1062" type="#_x0000_t202" style="position:absolute;margin-left:305.55pt;margin-top:79.8pt;width:35pt;height:31.7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">
                <v:textbox style="mso-fit-shape-to-text:t">
                  <w:txbxContent>
                    <w:p w14:paraId="7CAB6C49" w14:textId="672CB41F" w:rsidR="00017B27" w:rsidRPr="00941012" w:rsidRDefault="00017B27" w:rsidP="00AE60A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Y:1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ACEA34C" wp14:editId="0F7E4C4F">
                <wp:simplePos x="0" y="0"/>
                <wp:positionH relativeFrom="column">
                  <wp:posOffset>3162209</wp:posOffset>
                </wp:positionH>
                <wp:positionV relativeFrom="paragraph">
                  <wp:posOffset>2205536</wp:posOffset>
                </wp:positionV>
                <wp:extent cx="444500" cy="402590"/>
                <wp:effectExtent l="0" t="0" r="12700" b="16510"/>
                <wp:wrapNone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CF8FB" w14:textId="7CF99B11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Y: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CEA34C" id="_x0000_s1063" type="#_x0000_t202" style="position:absolute;margin-left:249pt;margin-top:173.65pt;width:35pt;height:31.7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">
                <v:textbox style="mso-fit-shape-to-text:t">
                  <w:txbxContent>
                    <w:p w14:paraId="2D3CF8FB" w14:textId="7CF99B11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Y:2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7C5BF47" wp14:editId="7EE11C7B">
                <wp:simplePos x="0" y="0"/>
                <wp:positionH relativeFrom="column">
                  <wp:posOffset>3341914</wp:posOffset>
                </wp:positionH>
                <wp:positionV relativeFrom="paragraph">
                  <wp:posOffset>131626</wp:posOffset>
                </wp:positionV>
                <wp:extent cx="658586" cy="306070"/>
                <wp:effectExtent l="0" t="0" r="27305" b="36830"/>
                <wp:wrapNone/>
                <wp:docPr id="232" name="Straight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8586" cy="3060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CE760A" id="Straight Connector 232" o:spid="_x0000_s1026" style="position:absolute;flip:x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15pt,10.35pt" to="31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0BDFB50" wp14:editId="44B86CFC">
                <wp:simplePos x="0" y="0"/>
                <wp:positionH relativeFrom="column">
                  <wp:posOffset>3135086</wp:posOffset>
                </wp:positionH>
                <wp:positionV relativeFrom="paragraph">
                  <wp:posOffset>442051</wp:posOffset>
                </wp:positionV>
                <wp:extent cx="406400" cy="402590"/>
                <wp:effectExtent l="0" t="0" r="12700" b="16510"/>
                <wp:wrapNone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50288" w14:textId="585B25F9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K: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BDFB50" id="_x0000_s1064" type="#_x0000_t202" style="position:absolute;margin-left:246.85pt;margin-top:34.8pt;width:32pt;height:31.7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">
                <v:textbox style="mso-fit-shape-to-text:t">
                  <w:txbxContent>
                    <w:p w14:paraId="20750288" w14:textId="585B25F9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K:5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CE4F042" wp14:editId="7239CC7F">
                <wp:simplePos x="0" y="0"/>
                <wp:positionH relativeFrom="column">
                  <wp:posOffset>3135086</wp:posOffset>
                </wp:positionH>
                <wp:positionV relativeFrom="paragraph">
                  <wp:posOffset>1018994</wp:posOffset>
                </wp:positionV>
                <wp:extent cx="406400" cy="402590"/>
                <wp:effectExtent l="0" t="0" r="12700" b="16510"/>
                <wp:wrapNone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3E6C7" w14:textId="6AEC2E9A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: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4F042" id="_x0000_s1065" type="#_x0000_t202" style="position:absolute;margin-left:246.85pt;margin-top:80.25pt;width:32pt;height:31.7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">
                <v:textbox style="mso-fit-shape-to-text:t">
                  <w:txbxContent>
                    <w:p w14:paraId="48A3E6C7" w14:textId="6AEC2E9A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:4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E5B51B0" wp14:editId="1D0D91ED">
                <wp:simplePos x="0" y="0"/>
                <wp:positionH relativeFrom="column">
                  <wp:posOffset>3135086</wp:posOffset>
                </wp:positionH>
                <wp:positionV relativeFrom="paragraph">
                  <wp:posOffset>1606822</wp:posOffset>
                </wp:positionV>
                <wp:extent cx="444500" cy="402590"/>
                <wp:effectExtent l="0" t="0" r="12700" b="16510"/>
                <wp:wrapNone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493B2" w14:textId="036A7979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O: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5B51B0" id="_x0000_s1066" type="#_x0000_t202" style="position:absolute;margin-left:246.85pt;margin-top:126.5pt;width:35pt;height:31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">
                <v:textbox style="mso-fit-shape-to-text:t">
                  <w:txbxContent>
                    <w:p w14:paraId="358493B2" w14:textId="036A7979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O:3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956ED37" wp14:editId="3661BDD6">
                <wp:simplePos x="0" y="0"/>
                <wp:positionH relativeFrom="column">
                  <wp:posOffset>3352801</wp:posOffset>
                </wp:positionH>
                <wp:positionV relativeFrom="paragraph">
                  <wp:posOffset>844822</wp:posOffset>
                </wp:positionV>
                <wp:extent cx="0" cy="175260"/>
                <wp:effectExtent l="0" t="0" r="38100" b="34290"/>
                <wp:wrapNone/>
                <wp:docPr id="233" name="Straight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6A67D6" id="Straight Connector 233" o:spid="_x0000_s1026" style="position:absolute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pt,66.5pt" to="264pt,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2987A02" wp14:editId="5EBC9627">
                <wp:simplePos x="0" y="0"/>
                <wp:positionH relativeFrom="column">
                  <wp:posOffset>3380015</wp:posOffset>
                </wp:positionH>
                <wp:positionV relativeFrom="paragraph">
                  <wp:posOffset>1427208</wp:posOffset>
                </wp:positionV>
                <wp:extent cx="0" cy="175260"/>
                <wp:effectExtent l="0" t="0" r="38100" b="34290"/>
                <wp:wrapNone/>
                <wp:docPr id="234" name="Straight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56C3FA" id="Straight Connector 234" o:spid="_x0000_s1026" style="position:absolute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15pt,112.4pt" to="266.15pt,1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EAC01FA" wp14:editId="03D94717">
                <wp:simplePos x="0" y="0"/>
                <wp:positionH relativeFrom="column">
                  <wp:posOffset>3385458</wp:posOffset>
                </wp:positionH>
                <wp:positionV relativeFrom="paragraph">
                  <wp:posOffset>2009594</wp:posOffset>
                </wp:positionV>
                <wp:extent cx="0" cy="175260"/>
                <wp:effectExtent l="0" t="0" r="38100" b="34290"/>
                <wp:wrapNone/>
                <wp:docPr id="235" name="Straight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BA357" id="Straight Connector 235" o:spid="_x0000_s1026" style="position:absolute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55pt,158.25pt" to="266.55pt,17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395043" w:rsidRPr="00AC2F4F">
        <w:rPr>
          <w:rFonts w:ascii="Times New Roman" w:hAnsi="Times New Roman" w:cs="Times New Roman"/>
        </w:rPr>
        <w:br w:type="page"/>
      </w:r>
    </w:p>
    <w:p w14:paraId="6F71A037" w14:textId="47C596D4" w:rsidR="00697E17" w:rsidRPr="00AC2F4F" w:rsidRDefault="00697E17">
      <w:pPr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b/>
          <w:bCs/>
          <w:u w:val="single"/>
        </w:rPr>
        <w:lastRenderedPageBreak/>
        <w:t>Ques</w:t>
      </w:r>
      <w:r w:rsidR="00AC2F4F" w:rsidRPr="00AC2F4F">
        <w:rPr>
          <w:rFonts w:ascii="Times New Roman" w:hAnsi="Times New Roman" w:cs="Times New Roman"/>
          <w:b/>
          <w:bCs/>
          <w:u w:val="single"/>
        </w:rPr>
        <w:t>tion 6:</w:t>
      </w:r>
    </w:p>
    <w:p w14:paraId="523F12BC" w14:textId="0C2BFCD6" w:rsidR="00697E17" w:rsidRDefault="00697E17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Find (1) all the maximal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and (2) all the closed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when the </w:t>
      </w:r>
      <w:proofErr w:type="spellStart"/>
      <w:r w:rsidRPr="00AC2F4F">
        <w:rPr>
          <w:rFonts w:ascii="Times New Roman" w:hAnsi="Times New Roman" w:cs="Times New Roman"/>
        </w:rPr>
        <w:t>min_support</w:t>
      </w:r>
      <w:proofErr w:type="spellEnd"/>
      <w:r w:rsidRPr="00AC2F4F">
        <w:rPr>
          <w:rFonts w:ascii="Times New Roman" w:hAnsi="Times New Roman" w:cs="Times New Roman"/>
        </w:rPr>
        <w:t xml:space="preserve"> threshold is 0.6 (</w:t>
      </w:r>
      <w:proofErr w:type="spellStart"/>
      <w:r w:rsidRPr="00AC2F4F">
        <w:rPr>
          <w:rFonts w:ascii="Times New Roman" w:hAnsi="Times New Roman" w:cs="Times New Roman"/>
        </w:rPr>
        <w:t>min_support_count</w:t>
      </w:r>
      <w:proofErr w:type="spellEnd"/>
      <w:r w:rsidRPr="00AC2F4F">
        <w:rPr>
          <w:rFonts w:ascii="Times New Roman" w:hAnsi="Times New Roman" w:cs="Times New Roman"/>
        </w:rPr>
        <w:t>=3).</w:t>
      </w:r>
    </w:p>
    <w:p w14:paraId="0E8F5365" w14:textId="77777777" w:rsidR="0078691A" w:rsidRPr="00AC2F4F" w:rsidRDefault="0078691A">
      <w:pPr>
        <w:rPr>
          <w:rFonts w:ascii="Times New Roman" w:hAnsi="Times New Roman" w:cs="Times New Roman"/>
        </w:rPr>
      </w:pPr>
    </w:p>
    <w:p w14:paraId="7F5F350B" w14:textId="3205C783" w:rsidR="00697E17" w:rsidRDefault="0078691A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2624" behindDoc="0" locked="0" layoutInCell="1" allowOverlap="1" wp14:anchorId="676020EC" wp14:editId="5C18BACD">
                <wp:simplePos x="0" y="0"/>
                <wp:positionH relativeFrom="column">
                  <wp:posOffset>2635250</wp:posOffset>
                </wp:positionH>
                <wp:positionV relativeFrom="paragraph">
                  <wp:posOffset>126365</wp:posOffset>
                </wp:positionV>
                <wp:extent cx="2360930" cy="1404620"/>
                <wp:effectExtent l="0" t="0" r="22860" b="11430"/>
                <wp:wrapSquare wrapText="bothSides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BB60A" w14:textId="4F7F7DB5" w:rsidR="00017B27" w:rsidRDefault="00017B27">
                            <w:r>
                              <w:t>Closed: {K}, {E}, {KE}</w:t>
                            </w:r>
                            <w:r w:rsidR="00615D1E">
                              <w:t xml:space="preserve">, </w:t>
                            </w:r>
                            <w:r w:rsidR="00615D1E"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6020EC" id="_x0000_s1067" type="#_x0000_t202" style="position:absolute;margin-left:207.5pt;margin-top:9.95pt;width:185.9pt;height:110.6pt;z-index:2518026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">
                <v:textbox style="mso-fit-shape-to-text:t">
                  <w:txbxContent>
                    <w:p w14:paraId="262BB60A" w14:textId="4F7F7DB5" w:rsidR="00017B27" w:rsidRDefault="00017B27">
                      <w:r>
                        <w:t>Closed: {K}, {E}, {KE}</w:t>
                      </w:r>
                      <w:r w:rsidR="00615D1E">
                        <w:t xml:space="preserve">, </w:t>
                      </w:r>
                      <w:r w:rsidR="00615D1E">
                        <w:rPr>
                          <w:rFonts w:ascii="Times New Roman" w:hAnsi="Times New Roman" w:cs="Times New Roman"/>
                        </w:rPr>
                        <w:t>{K, E, O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0576" behindDoc="0" locked="0" layoutInCell="1" allowOverlap="1" wp14:anchorId="6317C93D" wp14:editId="5BB1D1DB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2339340" cy="1836420"/>
                <wp:effectExtent l="0" t="0" r="3810" b="0"/>
                <wp:wrapSquare wrapText="bothSides"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340" cy="183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5"/>
                              <w:gridCol w:w="1080"/>
                            </w:tblGrid>
                            <w:tr w:rsidR="00017B27" w14:paraId="051C3213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0282E4F4" w14:textId="27B56242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 xml:space="preserve">Frequent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72962527" w14:textId="4970E4B4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port</w:t>
                                  </w:r>
                                </w:p>
                              </w:tc>
                            </w:tr>
                            <w:tr w:rsidR="00017B27" w:rsidRPr="00A43D37" w14:paraId="0D92A1F2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25B9B27C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</w:t>
                                  </w:r>
                                </w:p>
                                <w:p w14:paraId="6000FFA2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}</w:t>
                                  </w:r>
                                </w:p>
                                <w:p w14:paraId="215BD9B9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}</w:t>
                                  </w:r>
                                </w:p>
                                <w:p w14:paraId="2967DC00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Y}</w:t>
                                  </w:r>
                                </w:p>
                                <w:p w14:paraId="2A8C8B31" w14:textId="6267D653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}</w:t>
                                  </w:r>
                                </w:p>
                                <w:p w14:paraId="6CC4B25C" w14:textId="44960EA9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O}</w:t>
                                  </w:r>
                                </w:p>
                                <w:p w14:paraId="50FB7246" w14:textId="4BBD416F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Y}</w:t>
                                  </w:r>
                                </w:p>
                                <w:p w14:paraId="5D3443F7" w14:textId="36842993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, O}</w:t>
                                  </w:r>
                                </w:p>
                                <w:p w14:paraId="5BBC48F3" w14:textId="1E24FDCD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}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61477BB3" w14:textId="0B02A450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0E6171AD" w14:textId="130BA764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8</w:t>
                                  </w:r>
                                </w:p>
                                <w:p w14:paraId="4B529FB0" w14:textId="6E60C2CB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022BDEC5" w14:textId="40C10768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680DDA35" w14:textId="402811DF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8</w:t>
                                  </w:r>
                                </w:p>
                                <w:p w14:paraId="76791302" w14:textId="7E35D16C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1DDB3488" w14:textId="0A70FB56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64E7C6A0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3BC4F25D" w14:textId="6D430423" w:rsidR="00017B27" w:rsidRPr="00A43D3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</w:tc>
                            </w:tr>
                          </w:tbl>
                          <w:p w14:paraId="4D5B7151" w14:textId="77777777" w:rsidR="00017B27" w:rsidRDefault="00017B27" w:rsidP="00697E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7C93D" id="_x0000_s1068" type="#_x0000_t202" style="position:absolute;margin-left:0;margin-top:.75pt;width:184.2pt;height:144.6pt;z-index:251800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65"/>
                        <w:gridCol w:w="1080"/>
                      </w:tblGrid>
                      <w:tr w:rsidR="00017B27" w14:paraId="051C3213" w14:textId="77777777" w:rsidTr="00941EE4">
                        <w:tc>
                          <w:tcPr>
                            <w:tcW w:w="2065" w:type="dxa"/>
                          </w:tcPr>
                          <w:p w14:paraId="0282E4F4" w14:textId="27B56242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 xml:space="preserve">Frequen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080" w:type="dxa"/>
                          </w:tcPr>
                          <w:p w14:paraId="72962527" w14:textId="4970E4B4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port</w:t>
                            </w:r>
                          </w:p>
                        </w:tc>
                      </w:tr>
                      <w:tr w:rsidR="00017B27" w:rsidRPr="00A43D37" w14:paraId="0D92A1F2" w14:textId="77777777" w:rsidTr="00941EE4">
                        <w:tc>
                          <w:tcPr>
                            <w:tcW w:w="2065" w:type="dxa"/>
                          </w:tcPr>
                          <w:p w14:paraId="25B9B27C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</w:t>
                            </w:r>
                          </w:p>
                          <w:p w14:paraId="6000FFA2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}</w:t>
                            </w:r>
                          </w:p>
                          <w:p w14:paraId="215BD9B9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}</w:t>
                            </w:r>
                          </w:p>
                          <w:p w14:paraId="2967DC00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Y}</w:t>
                            </w:r>
                          </w:p>
                          <w:p w14:paraId="2A8C8B31" w14:textId="6267D653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}</w:t>
                            </w:r>
                          </w:p>
                          <w:p w14:paraId="6CC4B25C" w14:textId="44960EA9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O}</w:t>
                            </w:r>
                          </w:p>
                          <w:p w14:paraId="50FB7246" w14:textId="4BBD416F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Y}</w:t>
                            </w:r>
                          </w:p>
                          <w:p w14:paraId="5D3443F7" w14:textId="36842993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, O}</w:t>
                            </w:r>
                          </w:p>
                          <w:p w14:paraId="5BBC48F3" w14:textId="1E24FDCD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c>
                        <w:tc>
                          <w:tcPr>
                            <w:tcW w:w="1080" w:type="dxa"/>
                          </w:tcPr>
                          <w:p w14:paraId="61477BB3" w14:textId="0B02A450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0E6171AD" w14:textId="130BA764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8</w:t>
                            </w:r>
                          </w:p>
                          <w:p w14:paraId="4B529FB0" w14:textId="6E60C2CB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022BDEC5" w14:textId="40C10768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680DDA35" w14:textId="402811DF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8</w:t>
                            </w:r>
                          </w:p>
                          <w:p w14:paraId="76791302" w14:textId="7E35D16C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1DDB3488" w14:textId="0A70FB56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64E7C6A0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3BC4F25D" w14:textId="6D430423" w:rsidR="00017B27" w:rsidRPr="00A43D3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</w:tc>
                      </w:tr>
                    </w:tbl>
                    <w:p w14:paraId="4D5B7151" w14:textId="77777777" w:rsidR="00017B27" w:rsidRDefault="00017B27" w:rsidP="00697E17"/>
                  </w:txbxContent>
                </v:textbox>
                <w10:wrap type="square" anchorx="margin"/>
              </v:shape>
            </w:pict>
          </mc:Fallback>
        </mc:AlternateContent>
      </w:r>
    </w:p>
    <w:p w14:paraId="3CFFD782" w14:textId="6C27030D" w:rsidR="00AC2F4F" w:rsidRDefault="00AC2F4F">
      <w:pPr>
        <w:rPr>
          <w:rFonts w:ascii="Times New Roman" w:hAnsi="Times New Roman" w:cs="Times New Roman"/>
        </w:rPr>
      </w:pPr>
    </w:p>
    <w:p w14:paraId="09C2CE0C" w14:textId="57964711" w:rsidR="0078691A" w:rsidRPr="00AC2F4F" w:rsidRDefault="0078691A">
      <w:pPr>
        <w:rPr>
          <w:rFonts w:ascii="Times New Roman" w:hAnsi="Times New Roman" w:cs="Times New Roman"/>
        </w:rPr>
      </w:pPr>
    </w:p>
    <w:p w14:paraId="518EF7DF" w14:textId="3769AC03" w:rsidR="0078691A" w:rsidRPr="00AC2F4F" w:rsidRDefault="00652B0F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4672" behindDoc="0" locked="0" layoutInCell="1" allowOverlap="1" wp14:anchorId="5E095222" wp14:editId="49D4C686">
                <wp:simplePos x="0" y="0"/>
                <wp:positionH relativeFrom="column">
                  <wp:posOffset>2660650</wp:posOffset>
                </wp:positionH>
                <wp:positionV relativeFrom="paragraph">
                  <wp:posOffset>7620</wp:posOffset>
                </wp:positionV>
                <wp:extent cx="2360930" cy="1404620"/>
                <wp:effectExtent l="0" t="0" r="22860" b="114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8BBA55" w14:textId="64529733" w:rsidR="00017B27" w:rsidRDefault="00017B27" w:rsidP="00652B0F">
                            <w:r>
                              <w:t xml:space="preserve">Maximal: </w:t>
                            </w:r>
                            <w:r w:rsidR="00615D1E"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095222" id="_x0000_s1069" type="#_x0000_t202" style="position:absolute;margin-left:209.5pt;margin-top:.6pt;width:185.9pt;height:110.6pt;z-index:2518046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">
                <v:textbox style="mso-fit-shape-to-text:t">
                  <w:txbxContent>
                    <w:p w14:paraId="408BBA55" w14:textId="64529733" w:rsidR="00017B27" w:rsidRDefault="00017B27" w:rsidP="00652B0F">
                      <w:r>
                        <w:t xml:space="preserve">Maximal: </w:t>
                      </w:r>
                      <w:r w:rsidR="00615D1E">
                        <w:rPr>
                          <w:rFonts w:ascii="Times New Roman" w:hAnsi="Times New Roman" w:cs="Times New Roman"/>
                        </w:rPr>
                        <w:t>{K, E, O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7E17" w:rsidRPr="00AC2F4F">
        <w:rPr>
          <w:rFonts w:ascii="Times New Roman" w:hAnsi="Times New Roman" w:cs="Times New Roman"/>
        </w:rPr>
        <w:br w:type="page"/>
      </w:r>
    </w:p>
    <w:p w14:paraId="53762074" w14:textId="40F8C21B" w:rsidR="00697E17" w:rsidRDefault="0078691A">
      <w:pPr>
        <w:rPr>
          <w:rFonts w:ascii="Times New Roman" w:hAnsi="Times New Roman" w:cs="Times New Roman"/>
          <w:sz w:val="24"/>
          <w:szCs w:val="24"/>
        </w:rPr>
      </w:pPr>
      <w:r w:rsidRPr="00615D1E">
        <w:rPr>
          <w:rFonts w:ascii="Times New Roman" w:hAnsi="Times New Roman" w:cs="Times New Roman"/>
          <w:sz w:val="24"/>
          <w:szCs w:val="24"/>
          <w:u w:val="single"/>
        </w:rPr>
        <w:lastRenderedPageBreak/>
        <w:t>Question 7:</w:t>
      </w:r>
      <w:r w:rsidR="00062517" w:rsidRPr="0006251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62517" w:rsidRPr="00062517">
        <w:rPr>
          <w:rFonts w:ascii="Times New Roman" w:hAnsi="Times New Roman" w:cs="Times New Roman"/>
          <w:sz w:val="24"/>
          <w:szCs w:val="24"/>
        </w:rPr>
        <w:t>when the confidence threshold is 0.7</w:t>
      </w:r>
    </w:p>
    <w:p w14:paraId="223B626C" w14:textId="20CE45C0" w:rsidR="00EF07DB" w:rsidRPr="00062517" w:rsidRDefault="00EF07DB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6720" behindDoc="0" locked="0" layoutInCell="1" allowOverlap="1" wp14:anchorId="025DBCDD" wp14:editId="24569159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339340" cy="501650"/>
                <wp:effectExtent l="0" t="0" r="381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340" cy="50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5"/>
                              <w:gridCol w:w="1080"/>
                            </w:tblGrid>
                            <w:tr w:rsidR="00017B27" w14:paraId="1499F844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4CA34C93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 xml:space="preserve">Frequent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2FBD84BC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port</w:t>
                                  </w:r>
                                </w:p>
                              </w:tc>
                            </w:tr>
                            <w:tr w:rsidR="00017B27" w:rsidRPr="00A43D37" w14:paraId="105A90B3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4E1C47E1" w14:textId="77777777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}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729D1C7B" w14:textId="77777777" w:rsidR="00017B27" w:rsidRPr="00A43D3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</w:tc>
                            </w:tr>
                          </w:tbl>
                          <w:p w14:paraId="7D6DD9CC" w14:textId="77777777" w:rsidR="00017B27" w:rsidRDefault="00017B27" w:rsidP="000625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DBCDD" id="_x0000_s1070" type="#_x0000_t202" style="position:absolute;margin-left:0;margin-top:.55pt;width:184.2pt;height:39.5pt;z-index:2518067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65"/>
                        <w:gridCol w:w="1080"/>
                      </w:tblGrid>
                      <w:tr w:rsidR="00017B27" w14:paraId="1499F844" w14:textId="77777777" w:rsidTr="00941EE4">
                        <w:tc>
                          <w:tcPr>
                            <w:tcW w:w="2065" w:type="dxa"/>
                          </w:tcPr>
                          <w:p w14:paraId="4CA34C93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 xml:space="preserve">Frequen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080" w:type="dxa"/>
                          </w:tcPr>
                          <w:p w14:paraId="2FBD84BC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port</w:t>
                            </w:r>
                          </w:p>
                        </w:tc>
                      </w:tr>
                      <w:tr w:rsidR="00017B27" w:rsidRPr="00A43D37" w14:paraId="105A90B3" w14:textId="77777777" w:rsidTr="00941EE4">
                        <w:tc>
                          <w:tcPr>
                            <w:tcW w:w="2065" w:type="dxa"/>
                          </w:tcPr>
                          <w:p w14:paraId="4E1C47E1" w14:textId="77777777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c>
                        <w:tc>
                          <w:tcPr>
                            <w:tcW w:w="1080" w:type="dxa"/>
                          </w:tcPr>
                          <w:p w14:paraId="729D1C7B" w14:textId="77777777" w:rsidR="00017B27" w:rsidRPr="00A43D3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</w:tc>
                      </w:tr>
                    </w:tbl>
                    <w:p w14:paraId="7D6DD9CC" w14:textId="77777777" w:rsidR="00017B27" w:rsidRDefault="00017B27" w:rsidP="00062517"/>
                  </w:txbxContent>
                </v:textbox>
                <w10:wrap type="square" anchorx="margin"/>
              </v:shape>
            </w:pict>
          </mc:Fallback>
        </mc:AlternateContent>
      </w:r>
    </w:p>
    <w:p w14:paraId="713B3206" w14:textId="77777777" w:rsidR="00EF07DB" w:rsidRDefault="00EF07DB" w:rsidP="00062517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15BE403" w14:textId="2812B875" w:rsidR="00697E17" w:rsidRDefault="00062517" w:rsidP="00062517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="00290B6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290B60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 w:rsidRPr="00062517">
        <w:rPr>
          <w:rFonts w:ascii="Times New Roman" w:hAnsi="Times New Roman" w:cs="Times New Roman"/>
        </w:rPr>
        <w:t>K, E</w:t>
      </w:r>
      <w:r w:rsidR="00290B60"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 w:rsidR="00290B60">
        <w:rPr>
          <w:rFonts w:ascii="Times New Roman" w:hAnsi="Times New Roman" w:cs="Times New Roman"/>
        </w:rPr>
        <w:t>{</w:t>
      </w:r>
      <w:r w:rsidRPr="00062517">
        <w:rPr>
          <w:rFonts w:ascii="Times New Roman" w:hAnsi="Times New Roman" w:cs="Times New Roman"/>
        </w:rPr>
        <w:t>O</w:t>
      </w:r>
      <w:r w:rsidR="00290B60"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290B6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 w:rsidR="00290B60">
        <w:rPr>
          <w:rFonts w:ascii="Times New Roman" w:hAnsi="Times New Roman" w:cs="Times New Roman"/>
        </w:rPr>
        <w:t>{K, E, O}/</w:t>
      </w:r>
      <w:r w:rsidR="00EF07DB">
        <w:rPr>
          <w:rFonts w:ascii="Times New Roman" w:hAnsi="Times New Roman" w:cs="Times New Roman"/>
        </w:rPr>
        <w:t xml:space="preserve"> </w:t>
      </w:r>
      <w:r w:rsidR="00EF07DB"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 w:rsidR="00290B60">
        <w:rPr>
          <w:rFonts w:ascii="Times New Roman" w:hAnsi="Times New Roman" w:cs="Times New Roman"/>
        </w:rPr>
        <w:t>{K, E}</w:t>
      </w:r>
      <w:r w:rsidR="00EF07DB">
        <w:rPr>
          <w:rFonts w:ascii="Times New Roman" w:hAnsi="Times New Roman" w:cs="Times New Roman"/>
        </w:rPr>
        <w:t xml:space="preserve"> </w:t>
      </w:r>
      <w:r w:rsidR="00290B60">
        <w:rPr>
          <w:rFonts w:ascii="Times New Roman" w:hAnsi="Times New Roman" w:cs="Times New Roman"/>
        </w:rPr>
        <w:t>= 3/4= 0.75</w:t>
      </w:r>
    </w:p>
    <w:p w14:paraId="3C2B551A" w14:textId="74B4371D" w:rsidR="00290B60" w:rsidRDefault="00290B60" w:rsidP="00290B60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 w:rsidRPr="00062517">
        <w:rPr>
          <w:rFonts w:ascii="Times New Roman" w:hAnsi="Times New Roman" w:cs="Times New Roman"/>
        </w:rPr>
        <w:t xml:space="preserve">K, </w:t>
      </w:r>
      <w:r>
        <w:rPr>
          <w:rFonts w:ascii="Times New Roman" w:hAnsi="Times New Roman" w:cs="Times New Roman"/>
        </w:rPr>
        <w:t>O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E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K, E, O}/</w:t>
      </w:r>
      <w:r w:rsidR="00EF07DB">
        <w:rPr>
          <w:rFonts w:ascii="Times New Roman" w:hAnsi="Times New Roman" w:cs="Times New Roman"/>
        </w:rPr>
        <w:t xml:space="preserve"> </w:t>
      </w:r>
      <w:r w:rsidR="00EF07DB"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K, O}</w:t>
      </w:r>
      <w:r w:rsidR="00EF07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 3/3= 1</w:t>
      </w:r>
    </w:p>
    <w:p w14:paraId="5F1DC15C" w14:textId="5075959A" w:rsidR="00290B60" w:rsidRDefault="00290B60" w:rsidP="00290B60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</w:rPr>
        <w:t>E</w:t>
      </w:r>
      <w:r w:rsidRPr="00062517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K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K, E, O}/</w:t>
      </w:r>
      <w:r w:rsidR="00EF07DB">
        <w:rPr>
          <w:rFonts w:ascii="Times New Roman" w:hAnsi="Times New Roman" w:cs="Times New Roman"/>
        </w:rPr>
        <w:t xml:space="preserve"> </w:t>
      </w:r>
      <w:r w:rsidR="00EF07DB"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E, O}</w:t>
      </w:r>
      <w:r w:rsidR="00EF07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 3/3= 1</w:t>
      </w:r>
    </w:p>
    <w:p w14:paraId="14EEE398" w14:textId="5D612495" w:rsidR="00290B60" w:rsidRPr="00A84A96" w:rsidRDefault="00290B60" w:rsidP="00290B60">
      <w:pPr>
        <w:rPr>
          <w:rFonts w:ascii="Times New Roman" w:hAnsi="Times New Roman" w:cs="Times New Roman"/>
        </w:rPr>
      </w:pPr>
      <w:r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t>c ({</w:t>
      </w:r>
      <w:r w:rsidRPr="00A84A96">
        <w:rPr>
          <w:rFonts w:ascii="Times New Roman" w:hAnsi="Times New Roman" w:cs="Times New Roman"/>
          <w:strike/>
        </w:rPr>
        <w:t xml:space="preserve">K} </w:t>
      </w:r>
      <w:r w:rsidRPr="00A84A96">
        <w:rPr>
          <w:rFonts w:ascii="Times New Roman" w:hAnsi="Times New Roman" w:cs="Times New Roman"/>
          <w:strike/>
          <w:shd w:val="clear" w:color="auto" w:fill="FFFFFF"/>
        </w:rPr>
        <w:sym w:font="Symbol" w:char="F0AE"/>
      </w:r>
      <w:r w:rsidRPr="00A84A96">
        <w:rPr>
          <w:rFonts w:ascii="Times New Roman" w:hAnsi="Times New Roman" w:cs="Times New Roman"/>
          <w:strike/>
        </w:rPr>
        <w:t xml:space="preserve"> {</w:t>
      </w:r>
      <w:proofErr w:type="gramStart"/>
      <w:r w:rsidR="00EF07DB" w:rsidRPr="00A84A96">
        <w:rPr>
          <w:rFonts w:ascii="Times New Roman" w:hAnsi="Times New Roman" w:cs="Times New Roman"/>
          <w:strike/>
        </w:rPr>
        <w:t>E,O</w:t>
      </w:r>
      <w:proofErr w:type="gramEnd"/>
      <w:r w:rsidRPr="00A84A96">
        <w:rPr>
          <w:rFonts w:ascii="Times New Roman" w:hAnsi="Times New Roman" w:cs="Times New Roman"/>
          <w:strike/>
        </w:rPr>
        <w:t>}</w:t>
      </w:r>
      <w:r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t>) =</w:t>
      </w:r>
      <w:r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sym w:font="Symbol" w:char="F073"/>
      </w:r>
      <w:r w:rsidRPr="00A84A96">
        <w:rPr>
          <w:rFonts w:ascii="Times New Roman" w:hAnsi="Times New Roman" w:cs="Times New Roman"/>
          <w:strike/>
        </w:rPr>
        <w:t>{K, E, O}/</w:t>
      </w:r>
      <w:r w:rsidR="00EF07DB"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sym w:font="Symbol" w:char="F073"/>
      </w:r>
      <w:r w:rsidRPr="00A84A96">
        <w:rPr>
          <w:rFonts w:ascii="Times New Roman" w:hAnsi="Times New Roman" w:cs="Times New Roman"/>
          <w:strike/>
        </w:rPr>
        <w:t>{</w:t>
      </w:r>
      <w:r w:rsidR="00EF07DB" w:rsidRPr="00A84A96">
        <w:rPr>
          <w:rFonts w:ascii="Times New Roman" w:hAnsi="Times New Roman" w:cs="Times New Roman"/>
          <w:strike/>
        </w:rPr>
        <w:t>K</w:t>
      </w:r>
      <w:r w:rsidRPr="00A84A96">
        <w:rPr>
          <w:rFonts w:ascii="Times New Roman" w:hAnsi="Times New Roman" w:cs="Times New Roman"/>
          <w:strike/>
        </w:rPr>
        <w:t>}</w:t>
      </w:r>
      <w:r w:rsidR="00EF07DB" w:rsidRPr="00A84A96">
        <w:rPr>
          <w:rFonts w:ascii="Times New Roman" w:hAnsi="Times New Roman" w:cs="Times New Roman"/>
          <w:strike/>
        </w:rPr>
        <w:t xml:space="preserve"> </w:t>
      </w:r>
      <w:r w:rsidRPr="00A84A96">
        <w:rPr>
          <w:rFonts w:ascii="Times New Roman" w:hAnsi="Times New Roman" w:cs="Times New Roman"/>
          <w:strike/>
        </w:rPr>
        <w:t xml:space="preserve">= </w:t>
      </w:r>
      <w:r w:rsidR="00EF07DB" w:rsidRPr="00A84A96">
        <w:rPr>
          <w:rFonts w:ascii="Times New Roman" w:hAnsi="Times New Roman" w:cs="Times New Roman"/>
          <w:strike/>
        </w:rPr>
        <w:t>3/5 = 0.6</w:t>
      </w:r>
      <w:r w:rsidR="00A84A96">
        <w:rPr>
          <w:rFonts w:ascii="Times New Roman" w:hAnsi="Times New Roman" w:cs="Times New Roman"/>
          <w:strike/>
        </w:rPr>
        <w:t xml:space="preserve"> </w:t>
      </w:r>
      <w:r w:rsidR="00A84A96" w:rsidRPr="00A84A96">
        <w:rPr>
          <w:rFonts w:ascii="Times New Roman" w:hAnsi="Times New Roman" w:cs="Times New Roman"/>
        </w:rPr>
        <w:t xml:space="preserve">(&lt; </w:t>
      </w:r>
      <w:r w:rsidR="00A84A96" w:rsidRPr="00A84A96">
        <w:rPr>
          <w:rFonts w:ascii="Times New Roman" w:hAnsi="Times New Roman" w:cs="Times New Roman"/>
          <w:sz w:val="24"/>
          <w:szCs w:val="24"/>
        </w:rPr>
        <w:t>confidence threshold</w:t>
      </w:r>
      <w:r w:rsidR="00A84A96" w:rsidRPr="00A84A96">
        <w:rPr>
          <w:rFonts w:ascii="Times New Roman" w:hAnsi="Times New Roman" w:cs="Times New Roman"/>
        </w:rPr>
        <w:t>)</w:t>
      </w:r>
    </w:p>
    <w:p w14:paraId="33ABCF01" w14:textId="66C24F48" w:rsidR="00EF07DB" w:rsidRDefault="00EF07DB" w:rsidP="00EF07DB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</w:rPr>
        <w:t>E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</w:t>
      </w:r>
      <w:proofErr w:type="gramStart"/>
      <w:r>
        <w:rPr>
          <w:rFonts w:ascii="Times New Roman" w:hAnsi="Times New Roman" w:cs="Times New Roman"/>
        </w:rPr>
        <w:t>K,O</w:t>
      </w:r>
      <w:proofErr w:type="gramEnd"/>
      <w:r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 xml:space="preserve">{K, E, O}/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E}= 3/4= 0.75</w:t>
      </w:r>
    </w:p>
    <w:p w14:paraId="61311C92" w14:textId="59A6BD3F" w:rsidR="00EF07DB" w:rsidRDefault="00EF07DB" w:rsidP="00EF07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</w:rPr>
        <w:t>O}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</w:t>
      </w:r>
      <w:proofErr w:type="gramStart"/>
      <w:r>
        <w:rPr>
          <w:rFonts w:ascii="Times New Roman" w:hAnsi="Times New Roman" w:cs="Times New Roman"/>
        </w:rPr>
        <w:t>K,E</w:t>
      </w:r>
      <w:proofErr w:type="gramEnd"/>
      <w:r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 xml:space="preserve">{K, E, O}/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O}= 3/3=1</w:t>
      </w:r>
    </w:p>
    <w:p w14:paraId="5ED2E2A1" w14:textId="14D7A591" w:rsidR="00EF07DB" w:rsidRDefault="00EF07DB" w:rsidP="00EF07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ong rules:</w:t>
      </w:r>
    </w:p>
    <w:p w14:paraId="2FF7655F" w14:textId="2817562A" w:rsidR="00EF07DB" w:rsidRDefault="00EF07DB" w:rsidP="00EF07DB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6BAA75A7" wp14:editId="6E750C1E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267335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35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37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975"/>
                              <w:gridCol w:w="1800"/>
                            </w:tblGrid>
                            <w:tr w:rsidR="00017B27" w14:paraId="317E894E" w14:textId="77777777" w:rsidTr="00062517">
                              <w:tc>
                                <w:tcPr>
                                  <w:tcW w:w="1975" w:type="dxa"/>
                                </w:tcPr>
                                <w:p w14:paraId="15AB3007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 xml:space="preserve">Frequent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635E3E07" w14:textId="56B3F063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CONFIDENCE</w:t>
                                  </w:r>
                                </w:p>
                              </w:tc>
                            </w:tr>
                            <w:tr w:rsidR="00017B27" w:rsidRPr="00A43D37" w14:paraId="7828D7C7" w14:textId="77777777" w:rsidTr="00062517">
                              <w:tc>
                                <w:tcPr>
                                  <w:tcW w:w="1975" w:type="dxa"/>
                                </w:tcPr>
                                <w:p w14:paraId="019607CC" w14:textId="77777777" w:rsidR="00017B27" w:rsidRPr="0006251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K, E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O</w:t>
                                  </w:r>
                                </w:p>
                                <w:p w14:paraId="088CA18C" w14:textId="77777777" w:rsidR="00017B27" w:rsidRPr="0006251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</w:pP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K, O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E</w:t>
                                  </w:r>
                                </w:p>
                                <w:p w14:paraId="5E664B5A" w14:textId="1B44516E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E, O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K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19C31826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75</w:t>
                                  </w:r>
                                </w:p>
                                <w:p w14:paraId="3A761559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1565A99E" w14:textId="1BE9C809" w:rsidR="00017B27" w:rsidRPr="00A43D3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017B27" w:rsidRPr="00A43D37" w14:paraId="59B6319F" w14:textId="77777777" w:rsidTr="00062517">
                              <w:tc>
                                <w:tcPr>
                                  <w:tcW w:w="1975" w:type="dxa"/>
                                </w:tcPr>
                                <w:p w14:paraId="04F352D9" w14:textId="05BE0934" w:rsidR="00017B27" w:rsidRPr="00EF07DB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 xml:space="preserve">K </w:t>
                                  </w: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  <w:shd w:val="clear" w:color="auto" w:fill="FFFFFF"/>
                                    </w:rPr>
                                    <w:t xml:space="preserve"> E, O</w:t>
                                  </w:r>
                                </w:p>
                                <w:p w14:paraId="78FB18E2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E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K, O</w:t>
                                  </w:r>
                                </w:p>
                                <w:p w14:paraId="17CF150C" w14:textId="73ABBDCA" w:rsidR="00017B27" w:rsidRPr="0006251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O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K, E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3AC42418" w14:textId="77777777" w:rsidR="00017B27" w:rsidRPr="00EF07DB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0.6</w:t>
                                  </w:r>
                                </w:p>
                                <w:p w14:paraId="7708452B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75</w:t>
                                  </w:r>
                                </w:p>
                                <w:p w14:paraId="7E673DAE" w14:textId="135273B1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1EAF523" w14:textId="77777777" w:rsidR="00017B27" w:rsidRDefault="00017B27" w:rsidP="000625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A75A7" id="_x0000_s1071" type="#_x0000_t202" style="position:absolute;margin-left:0;margin-top:.25pt;width:210.5pt;height:118.5pt;z-index:251808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" stroked="f">
                <v:textbox>
                  <w:txbxContent>
                    <w:tbl>
                      <w:tblPr>
                        <w:tblStyle w:val="TableGrid"/>
                        <w:tblW w:w="3775" w:type="dxa"/>
                        <w:tblLook w:val="04A0" w:firstRow="1" w:lastRow="0" w:firstColumn="1" w:lastColumn="0" w:noHBand="0" w:noVBand="1"/>
                      </w:tblPr>
                      <w:tblGrid>
                        <w:gridCol w:w="1975"/>
                        <w:gridCol w:w="1800"/>
                      </w:tblGrid>
                      <w:tr w:rsidR="00017B27" w14:paraId="317E894E" w14:textId="77777777" w:rsidTr="00062517">
                        <w:tc>
                          <w:tcPr>
                            <w:tcW w:w="1975" w:type="dxa"/>
                          </w:tcPr>
                          <w:p w14:paraId="15AB3007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 xml:space="preserve">Frequen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800" w:type="dxa"/>
                          </w:tcPr>
                          <w:p w14:paraId="635E3E07" w14:textId="56B3F063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CONFIDENCE</w:t>
                            </w:r>
                          </w:p>
                        </w:tc>
                      </w:tr>
                      <w:tr w:rsidR="00017B27" w:rsidRPr="00A43D37" w14:paraId="7828D7C7" w14:textId="77777777" w:rsidTr="00062517">
                        <w:tc>
                          <w:tcPr>
                            <w:tcW w:w="1975" w:type="dxa"/>
                          </w:tcPr>
                          <w:p w14:paraId="019607CC" w14:textId="77777777" w:rsidR="00017B27" w:rsidRPr="0006251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K, E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 O</w:t>
                            </w:r>
                          </w:p>
                          <w:p w14:paraId="088CA18C" w14:textId="77777777" w:rsidR="00017B27" w:rsidRPr="00062517" w:rsidRDefault="00017B27" w:rsidP="00941EE4">
                            <w:pP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</w:pP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K, O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E</w:t>
                            </w:r>
                          </w:p>
                          <w:p w14:paraId="5E664B5A" w14:textId="1B44516E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E, O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K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19C31826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75</w:t>
                            </w:r>
                          </w:p>
                          <w:p w14:paraId="3A761559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1565A99E" w14:textId="1BE9C809" w:rsidR="00017B27" w:rsidRPr="00A43D3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</w:tc>
                      </w:tr>
                      <w:tr w:rsidR="00017B27" w:rsidRPr="00A43D37" w14:paraId="59B6319F" w14:textId="77777777" w:rsidTr="00062517">
                        <w:tc>
                          <w:tcPr>
                            <w:tcW w:w="1975" w:type="dxa"/>
                          </w:tcPr>
                          <w:p w14:paraId="04F352D9" w14:textId="05BE0934" w:rsidR="00017B27" w:rsidRPr="00EF07DB" w:rsidRDefault="00017B27" w:rsidP="00941EE4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shd w:val="clear" w:color="auto" w:fill="FFFFFF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 xml:space="preserve">K </w:t>
                            </w: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  <w:shd w:val="clear" w:color="auto" w:fill="FFFFFF"/>
                              </w:rPr>
                              <w:sym w:font="Symbol" w:char="F0AE"/>
                            </w: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  <w:shd w:val="clear" w:color="auto" w:fill="FFFFFF"/>
                              </w:rPr>
                              <w:t xml:space="preserve"> E, O</w:t>
                            </w:r>
                          </w:p>
                          <w:p w14:paraId="78FB18E2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E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K, O</w:t>
                            </w:r>
                          </w:p>
                          <w:p w14:paraId="17CF150C" w14:textId="73ABBDCA" w:rsidR="00017B27" w:rsidRPr="0006251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O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K, E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3AC42418" w14:textId="77777777" w:rsidR="00017B27" w:rsidRPr="00EF07DB" w:rsidRDefault="00017B27" w:rsidP="00697E17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0.6</w:t>
                            </w:r>
                          </w:p>
                          <w:p w14:paraId="7708452B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75</w:t>
                            </w:r>
                          </w:p>
                          <w:p w14:paraId="7E673DAE" w14:textId="135273B1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1EAF523" w14:textId="77777777" w:rsidR="00017B27" w:rsidRDefault="00017B27" w:rsidP="00062517"/>
                  </w:txbxContent>
                </v:textbox>
                <w10:wrap type="square" anchorx="margin"/>
              </v:shape>
            </w:pict>
          </mc:Fallback>
        </mc:AlternateContent>
      </w:r>
    </w:p>
    <w:p w14:paraId="1FA995F9" w14:textId="77777777" w:rsidR="00EF07DB" w:rsidRDefault="00EF07DB">
      <w:pPr>
        <w:rPr>
          <w:rFonts w:ascii="Times New Roman" w:hAnsi="Times New Roman" w:cs="Times New Roman"/>
        </w:rPr>
      </w:pPr>
    </w:p>
    <w:p w14:paraId="248A0443" w14:textId="77777777" w:rsidR="00EF07DB" w:rsidRDefault="00EF07DB">
      <w:pPr>
        <w:rPr>
          <w:rFonts w:ascii="Times New Roman" w:hAnsi="Times New Roman" w:cs="Times New Roman"/>
        </w:rPr>
      </w:pPr>
    </w:p>
    <w:p w14:paraId="68A4D8DB" w14:textId="77777777" w:rsidR="00EF07DB" w:rsidRDefault="00EF07DB">
      <w:pPr>
        <w:rPr>
          <w:rFonts w:ascii="Times New Roman" w:hAnsi="Times New Roman" w:cs="Times New Roman"/>
        </w:rPr>
      </w:pPr>
    </w:p>
    <w:p w14:paraId="4AF18413" w14:textId="77777777" w:rsidR="00EF07DB" w:rsidRDefault="00EF07DB">
      <w:pPr>
        <w:rPr>
          <w:rFonts w:ascii="Times New Roman" w:hAnsi="Times New Roman" w:cs="Times New Roman"/>
        </w:rPr>
      </w:pPr>
    </w:p>
    <w:p w14:paraId="66C2342B" w14:textId="77777777" w:rsidR="00EF07DB" w:rsidRDefault="00EF07DB">
      <w:pPr>
        <w:rPr>
          <w:rFonts w:ascii="Times New Roman" w:hAnsi="Times New Roman" w:cs="Times New Roman"/>
        </w:rPr>
      </w:pPr>
    </w:p>
    <w:p w14:paraId="6A3EF614" w14:textId="77777777" w:rsidR="00A84A96" w:rsidRDefault="00A84A96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br w:type="page"/>
      </w:r>
    </w:p>
    <w:p w14:paraId="6D47A5AB" w14:textId="0464F6E3" w:rsidR="00EF07DB" w:rsidRDefault="00EF07DB">
      <w:pPr>
        <w:rPr>
          <w:rFonts w:ascii="Times New Roman" w:hAnsi="Times New Roman" w:cs="Times New Roman"/>
          <w:b/>
          <w:bCs/>
          <w:u w:val="single"/>
        </w:rPr>
      </w:pPr>
      <w:r w:rsidRPr="00EF07DB">
        <w:rPr>
          <w:rFonts w:ascii="Times New Roman" w:hAnsi="Times New Roman" w:cs="Times New Roman"/>
          <w:b/>
          <w:bCs/>
          <w:u w:val="single"/>
        </w:rPr>
        <w:lastRenderedPageBreak/>
        <w:t>Question 8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A877F8" w:rsidRPr="00AC2F4F" w14:paraId="38F44996" w14:textId="77777777" w:rsidTr="00017B27">
        <w:tc>
          <w:tcPr>
            <w:tcW w:w="625" w:type="dxa"/>
          </w:tcPr>
          <w:p w14:paraId="6FE63F5A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6F194EE3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A877F8" w:rsidRPr="00AC2F4F" w14:paraId="369FDBBC" w14:textId="77777777" w:rsidTr="00017B27">
        <w:tc>
          <w:tcPr>
            <w:tcW w:w="625" w:type="dxa"/>
          </w:tcPr>
          <w:p w14:paraId="0EB7C15C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3A818CF0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1708949A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3F39A160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20F0BA04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2DBD9630" wp14:editId="55FFF8C7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198120</wp:posOffset>
                      </wp:positionV>
                      <wp:extent cx="158750" cy="463550"/>
                      <wp:effectExtent l="0" t="0" r="50800" b="5080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8750" cy="4635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FA6BB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4" o:spid="_x0000_s1026" type="#_x0000_t32" style="position:absolute;margin-left:117.35pt;margin-top:15.6pt;width:12.5pt;height:36.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4E1CF2A2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4795201F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3EFE14FC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3477EB94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7795530C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541E535E" w14:textId="77777777" w:rsidR="00A877F8" w:rsidRDefault="00A877F8">
      <w:pPr>
        <w:rPr>
          <w:rFonts w:ascii="Times New Roman" w:hAnsi="Times New Roman" w:cs="Times New Roman"/>
        </w:rPr>
      </w:pPr>
    </w:p>
    <w:p w14:paraId="7CDCC3E3" w14:textId="46C83DAB" w:rsidR="00A877F8" w:rsidRDefault="00A877F8">
      <w:pPr>
        <w:rPr>
          <w:rFonts w:ascii="Times New Roman" w:hAnsi="Times New Roman" w:cs="Times New Roman"/>
        </w:rPr>
      </w:pPr>
      <w:r w:rsidRPr="00A877F8">
        <w:rPr>
          <w:rFonts w:ascii="Times New Roman" w:hAnsi="Times New Roman" w:cs="Times New Roman"/>
        </w:rPr>
        <w:t>Contingency table</w:t>
      </w:r>
      <w:r w:rsidR="00C85191">
        <w:rPr>
          <w:rFonts w:ascii="Times New Roman" w:hAnsi="Times New Roman" w:cs="Times New Roman"/>
        </w:rPr>
        <w:t xml:space="preserve"> </w:t>
      </w:r>
      <w:r w:rsidR="00C85191" w:rsidRPr="00F013AB">
        <w:rPr>
          <w:rFonts w:ascii="Times New Roman" w:hAnsi="Times New Roman" w:cs="Times New Roman"/>
        </w:rPr>
        <w:t xml:space="preserve">K </w:t>
      </w:r>
      <w:r w:rsidR="00C85191" w:rsidRPr="00F013AB">
        <w:rPr>
          <w:rFonts w:ascii="Times New Roman" w:hAnsi="Times New Roman" w:cs="Times New Roman"/>
          <w:shd w:val="clear" w:color="auto" w:fill="FFFFFF"/>
        </w:rPr>
        <w:sym w:font="Symbol" w:char="F0AE"/>
      </w:r>
      <w:r w:rsidR="00C85191" w:rsidRPr="00F013AB">
        <w:rPr>
          <w:rFonts w:ascii="Times New Roman" w:hAnsi="Times New Roman" w:cs="Times New Roman"/>
        </w:rPr>
        <w:t xml:space="preserve"> Y</w:t>
      </w:r>
      <w:r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710"/>
        <w:gridCol w:w="1440"/>
        <w:gridCol w:w="1620"/>
      </w:tblGrid>
      <w:tr w:rsidR="00E62DE9" w14:paraId="29577AED" w14:textId="77777777" w:rsidTr="00E62DE9">
        <w:tc>
          <w:tcPr>
            <w:tcW w:w="1255" w:type="dxa"/>
          </w:tcPr>
          <w:p w14:paraId="7A62088B" w14:textId="77777777" w:rsidR="00E62DE9" w:rsidRPr="00A877F8" w:rsidRDefault="00E62DE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1DEEC1CC" w14:textId="1C81D8AF" w:rsidR="00E62DE9" w:rsidRPr="00A877F8" w:rsidRDefault="00A877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440" w:type="dxa"/>
          </w:tcPr>
          <w:p w14:paraId="6B8D67FA" w14:textId="46918146" w:rsidR="00E62DE9" w:rsidRPr="00A877F8" w:rsidRDefault="001D2B8A">
            <w:pPr>
              <w:rPr>
                <w:rFonts w:ascii="Times New Roman" w:hAnsi="Times New Roman" w:cs="Times New Roma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620" w:type="dxa"/>
          </w:tcPr>
          <w:p w14:paraId="2ADADCDB" w14:textId="5C8C3E12" w:rsidR="00E62DE9" w:rsidRPr="00A877F8" w:rsidRDefault="00A877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</w:tr>
      <w:tr w:rsidR="002A2FB6" w14:paraId="4C2AB5FD" w14:textId="77777777" w:rsidTr="00E62DE9">
        <w:tc>
          <w:tcPr>
            <w:tcW w:w="1255" w:type="dxa"/>
          </w:tcPr>
          <w:p w14:paraId="1C13A6DF" w14:textId="7EA4126E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w:r w:rsidRPr="00A877F8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710" w:type="dxa"/>
          </w:tcPr>
          <w:p w14:paraId="38F58B82" w14:textId="54173DE0" w:rsidR="002A2FB6" w:rsidRPr="00A877F8" w:rsidRDefault="001D2B8A" w:rsidP="00C85191">
            <w:pPr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</m:oMath>
            <w:r w:rsidR="002A2F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3EF5D38B" w14:textId="19BE8A60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  <w:tc>
          <w:tcPr>
            <w:tcW w:w="1620" w:type="dxa"/>
          </w:tcPr>
          <w:p w14:paraId="77C142C0" w14:textId="3DCF34FB" w:rsidR="00C85191" w:rsidRPr="00C85191" w:rsidRDefault="001D2B8A" w:rsidP="002A2FB6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 xml:space="preserve"> 8</m:t>
                </m:r>
              </m:oMath>
            </m:oMathPara>
          </w:p>
        </w:tc>
      </w:tr>
      <w:tr w:rsidR="002A2FB6" w14:paraId="21DFC614" w14:textId="77777777" w:rsidTr="00E62DE9">
        <w:tc>
          <w:tcPr>
            <w:tcW w:w="1255" w:type="dxa"/>
          </w:tcPr>
          <w:p w14:paraId="1D9476AA" w14:textId="008511C9" w:rsidR="002A2FB6" w:rsidRPr="002A2FB6" w:rsidRDefault="001D2B8A" w:rsidP="002A2FB6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acc>
              </m:oMath>
            </m:oMathPara>
          </w:p>
        </w:tc>
        <w:tc>
          <w:tcPr>
            <w:tcW w:w="1710" w:type="dxa"/>
          </w:tcPr>
          <w:p w14:paraId="639923BC" w14:textId="0ABFB44C" w:rsidR="002A2FB6" w:rsidRPr="00A877F8" w:rsidRDefault="001D2B8A" w:rsidP="00C85191">
            <w:pPr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1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</m:oMath>
            <w:r w:rsidR="002A2FB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04FCC42F" w14:textId="3CB27A85" w:rsidR="002A2FB6" w:rsidRPr="00A877F8" w:rsidRDefault="001D2B8A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2</m:t>
                </m:r>
              </m:oMath>
            </m:oMathPara>
          </w:p>
        </w:tc>
        <w:tc>
          <w:tcPr>
            <w:tcW w:w="1620" w:type="dxa"/>
          </w:tcPr>
          <w:p w14:paraId="6FFEED3A" w14:textId="1A7A0E08" w:rsidR="002A2FB6" w:rsidRPr="00A877F8" w:rsidRDefault="001D2B8A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</w:tr>
      <w:tr w:rsidR="002A2FB6" w14:paraId="03EBD46C" w14:textId="77777777" w:rsidTr="00E62DE9">
        <w:tc>
          <w:tcPr>
            <w:tcW w:w="1255" w:type="dxa"/>
          </w:tcPr>
          <w:p w14:paraId="20BEB86C" w14:textId="41C6F771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  <w:tc>
          <w:tcPr>
            <w:tcW w:w="1710" w:type="dxa"/>
          </w:tcPr>
          <w:p w14:paraId="4FB5C1D4" w14:textId="0C9EB90B" w:rsidR="002A2FB6" w:rsidRPr="00C85191" w:rsidRDefault="001D2B8A" w:rsidP="00C85191">
            <w:pPr>
              <w:jc w:val="center"/>
              <w:rPr>
                <w:rFonts w:ascii="Times New Roman" w:hAnsi="Times New Roman" w:cs="Times New Roma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6</m:t>
                </m:r>
              </m:oMath>
            </m:oMathPara>
          </w:p>
        </w:tc>
        <w:tc>
          <w:tcPr>
            <w:tcW w:w="1440" w:type="dxa"/>
          </w:tcPr>
          <w:p w14:paraId="0AD9BD82" w14:textId="6DF2137E" w:rsidR="002A2FB6" w:rsidRPr="00A877F8" w:rsidRDefault="001D2B8A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7</m:t>
                </m:r>
              </m:oMath>
            </m:oMathPara>
          </w:p>
        </w:tc>
        <w:tc>
          <w:tcPr>
            <w:tcW w:w="1620" w:type="dxa"/>
          </w:tcPr>
          <w:p w14:paraId="5E47CF62" w14:textId="10966386" w:rsidR="002A2FB6" w:rsidRPr="00A877F8" w:rsidRDefault="00C85191" w:rsidP="00C851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= </w:t>
            </w:r>
            <w:r w:rsidR="002A2FB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</w:tbl>
    <w:p w14:paraId="5AD14F22" w14:textId="04AB603F" w:rsidR="00C85191" w:rsidRDefault="00C85191">
      <w:pPr>
        <w:rPr>
          <w:rFonts w:ascii="Times New Roman" w:hAnsi="Times New Roman" w:cs="Times New Roman"/>
        </w:rPr>
      </w:pPr>
      <w:r w:rsidRPr="00A877F8">
        <w:rPr>
          <w:rFonts w:ascii="Times New Roman" w:hAnsi="Times New Roman" w:cs="Times New Roman"/>
        </w:rPr>
        <w:t>Contingency table</w:t>
      </w:r>
      <w:r>
        <w:rPr>
          <w:rFonts w:ascii="Times New Roman" w:hAnsi="Times New Roman" w:cs="Times New Roman"/>
        </w:rPr>
        <w:t xml:space="preserve"> </w:t>
      </w:r>
      <w:r w:rsidRPr="00F013AB">
        <w:rPr>
          <w:rFonts w:ascii="Times New Roman" w:hAnsi="Times New Roman" w:cs="Times New Roman"/>
        </w:rPr>
        <w:t xml:space="preserve">Y </w:t>
      </w:r>
      <w:r w:rsidRPr="00F013AB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F013AB">
        <w:rPr>
          <w:rFonts w:ascii="Times New Roman" w:hAnsi="Times New Roman" w:cs="Times New Roman"/>
        </w:rPr>
        <w:t xml:space="preserve"> K</w:t>
      </w:r>
      <w:r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710"/>
        <w:gridCol w:w="1440"/>
        <w:gridCol w:w="1620"/>
      </w:tblGrid>
      <w:tr w:rsidR="00C85191" w:rsidRPr="00A877F8" w14:paraId="3CBA6D6D" w14:textId="77777777" w:rsidTr="00017B27">
        <w:tc>
          <w:tcPr>
            <w:tcW w:w="1255" w:type="dxa"/>
          </w:tcPr>
          <w:p w14:paraId="3264B0C8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5BDEBB9A" w14:textId="2F864B1D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440" w:type="dxa"/>
          </w:tcPr>
          <w:p w14:paraId="0ACFDFB6" w14:textId="0B5BAB35" w:rsidR="00C85191" w:rsidRPr="00A877F8" w:rsidRDefault="001D2B8A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acc>
              </m:oMath>
            </m:oMathPara>
          </w:p>
        </w:tc>
        <w:tc>
          <w:tcPr>
            <w:tcW w:w="1620" w:type="dxa"/>
          </w:tcPr>
          <w:p w14:paraId="63C5F7A5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</w:tr>
      <w:tr w:rsidR="00C85191" w:rsidRPr="00C85191" w14:paraId="670588C4" w14:textId="77777777" w:rsidTr="00017B27">
        <w:tc>
          <w:tcPr>
            <w:tcW w:w="1255" w:type="dxa"/>
          </w:tcPr>
          <w:p w14:paraId="5704CB6F" w14:textId="45F9605E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710" w:type="dxa"/>
          </w:tcPr>
          <w:p w14:paraId="6DFD3D2F" w14:textId="77777777" w:rsidR="00C85191" w:rsidRPr="00A877F8" w:rsidRDefault="001D2B8A" w:rsidP="00017B27">
            <w:pPr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</m:oMath>
            <w:r w:rsidR="00C8519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27212871" w14:textId="3A7881D1" w:rsidR="00C85191" w:rsidRPr="00A877F8" w:rsidRDefault="001D2B8A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3</m:t>
                </m:r>
              </m:oMath>
            </m:oMathPara>
          </w:p>
        </w:tc>
        <w:tc>
          <w:tcPr>
            <w:tcW w:w="1620" w:type="dxa"/>
          </w:tcPr>
          <w:p w14:paraId="3E192DF9" w14:textId="4F7ED46C" w:rsidR="00C85191" w:rsidRPr="00C85191" w:rsidRDefault="001D2B8A" w:rsidP="00017B2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6</m:t>
                </m:r>
              </m:oMath>
            </m:oMathPara>
          </w:p>
        </w:tc>
      </w:tr>
      <w:tr w:rsidR="00C85191" w:rsidRPr="00A877F8" w14:paraId="78B36688" w14:textId="77777777" w:rsidTr="00017B27">
        <w:tc>
          <w:tcPr>
            <w:tcW w:w="1255" w:type="dxa"/>
          </w:tcPr>
          <w:p w14:paraId="5A5CA2D7" w14:textId="1B388B9A" w:rsidR="00C85191" w:rsidRPr="002A2FB6" w:rsidRDefault="001D2B8A" w:rsidP="00017B27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710" w:type="dxa"/>
          </w:tcPr>
          <w:p w14:paraId="2EDFF191" w14:textId="1C8D2DAC" w:rsidR="00C85191" w:rsidRPr="00A877F8" w:rsidRDefault="001D2B8A" w:rsidP="00017B27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  <w:tc>
          <w:tcPr>
            <w:tcW w:w="1440" w:type="dxa"/>
          </w:tcPr>
          <w:p w14:paraId="60430AE3" w14:textId="77777777" w:rsidR="00C85191" w:rsidRPr="00A877F8" w:rsidRDefault="001D2B8A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2</m:t>
                </m:r>
              </m:oMath>
            </m:oMathPara>
          </w:p>
        </w:tc>
        <w:tc>
          <w:tcPr>
            <w:tcW w:w="1620" w:type="dxa"/>
          </w:tcPr>
          <w:p w14:paraId="07057DAF" w14:textId="7F63288B" w:rsidR="00C85191" w:rsidRPr="00A877F8" w:rsidRDefault="001D2B8A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7</m:t>
                </m:r>
              </m:oMath>
            </m:oMathPara>
          </w:p>
        </w:tc>
      </w:tr>
      <w:tr w:rsidR="00C85191" w:rsidRPr="00A877F8" w14:paraId="56E44ADC" w14:textId="77777777" w:rsidTr="00017B27">
        <w:tc>
          <w:tcPr>
            <w:tcW w:w="1255" w:type="dxa"/>
          </w:tcPr>
          <w:p w14:paraId="157165F2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  <w:tc>
          <w:tcPr>
            <w:tcW w:w="1710" w:type="dxa"/>
          </w:tcPr>
          <w:p w14:paraId="3A60B62D" w14:textId="254A31B5" w:rsidR="00C85191" w:rsidRPr="00C85191" w:rsidRDefault="001D2B8A" w:rsidP="00017B27">
            <w:pPr>
              <w:jc w:val="center"/>
              <w:rPr>
                <w:rFonts w:ascii="Times New Roman" w:hAnsi="Times New Roman" w:cs="Times New Roma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8</m:t>
                </m:r>
              </m:oMath>
            </m:oMathPara>
          </w:p>
        </w:tc>
        <w:tc>
          <w:tcPr>
            <w:tcW w:w="1440" w:type="dxa"/>
          </w:tcPr>
          <w:p w14:paraId="2B39BE35" w14:textId="01D36080" w:rsidR="00C85191" w:rsidRPr="00A877F8" w:rsidRDefault="001D2B8A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  <w:tc>
          <w:tcPr>
            <w:tcW w:w="1620" w:type="dxa"/>
          </w:tcPr>
          <w:p w14:paraId="6142B345" w14:textId="77777777" w:rsidR="00C85191" w:rsidRPr="00A877F8" w:rsidRDefault="00C85191" w:rsidP="00017B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= 13</w:t>
            </w:r>
          </w:p>
        </w:tc>
      </w:tr>
    </w:tbl>
    <w:p w14:paraId="0E38C184" w14:textId="77777777" w:rsidR="00C85191" w:rsidRDefault="00C85191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739"/>
        <w:gridCol w:w="3546"/>
      </w:tblGrid>
      <w:tr w:rsidR="00A84A96" w14:paraId="19EC85C9" w14:textId="77777777" w:rsidTr="00E62DE9">
        <w:tc>
          <w:tcPr>
            <w:tcW w:w="2335" w:type="dxa"/>
          </w:tcPr>
          <w:p w14:paraId="7A44BAC0" w14:textId="77777777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3510" w:type="dxa"/>
          </w:tcPr>
          <w:p w14:paraId="39BD45D2" w14:textId="41035E21" w:rsidR="00A84A96" w:rsidRPr="00017B27" w:rsidRDefault="00A84A96">
            <w:pPr>
              <w:rPr>
                <w:rFonts w:ascii="Times New Roman" w:hAnsi="Times New Roman" w:cs="Times New Roman"/>
                <w:b/>
                <w:bCs/>
              </w:rPr>
            </w:pPr>
            <w:r w:rsidRPr="00017B27">
              <w:rPr>
                <w:rFonts w:ascii="Times New Roman" w:hAnsi="Times New Roman" w:cs="Times New Roman"/>
                <w:b/>
                <w:bCs/>
              </w:rPr>
              <w:t xml:space="preserve">K </w:t>
            </w:r>
            <w:r w:rsidRPr="00017B27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sym w:font="Symbol" w:char="F0AE"/>
            </w:r>
            <w:r w:rsidRPr="00017B27">
              <w:rPr>
                <w:rFonts w:ascii="Times New Roman" w:hAnsi="Times New Roman" w:cs="Times New Roman"/>
                <w:b/>
                <w:bCs/>
              </w:rPr>
              <w:t xml:space="preserve"> Y</w:t>
            </w:r>
          </w:p>
        </w:tc>
        <w:tc>
          <w:tcPr>
            <w:tcW w:w="3505" w:type="dxa"/>
          </w:tcPr>
          <w:p w14:paraId="2D2C5CB0" w14:textId="715D1A34" w:rsidR="00A84A96" w:rsidRPr="00017B27" w:rsidRDefault="00A84A96">
            <w:pPr>
              <w:rPr>
                <w:rFonts w:ascii="Times New Roman" w:hAnsi="Times New Roman" w:cs="Times New Roman"/>
                <w:b/>
                <w:bCs/>
              </w:rPr>
            </w:pPr>
            <w:r w:rsidRPr="00017B27">
              <w:rPr>
                <w:rFonts w:ascii="Times New Roman" w:hAnsi="Times New Roman" w:cs="Times New Roman"/>
                <w:b/>
                <w:bCs/>
              </w:rPr>
              <w:t xml:space="preserve">Y </w:t>
            </w:r>
            <w:r w:rsidRPr="00017B27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sym w:font="Symbol" w:char="F0AE"/>
            </w:r>
            <w:r w:rsidRPr="00017B27">
              <w:rPr>
                <w:rFonts w:ascii="Times New Roman" w:hAnsi="Times New Roman" w:cs="Times New Roman"/>
                <w:b/>
                <w:bCs/>
              </w:rPr>
              <w:t xml:space="preserve"> K</w:t>
            </w:r>
          </w:p>
        </w:tc>
      </w:tr>
      <w:tr w:rsidR="00A84A96" w14:paraId="37537C9A" w14:textId="77777777" w:rsidTr="00E62DE9">
        <w:tc>
          <w:tcPr>
            <w:tcW w:w="2335" w:type="dxa"/>
          </w:tcPr>
          <w:p w14:paraId="21D52C30" w14:textId="75928A6E" w:rsidR="00A84A96" w:rsidRPr="00F013AB" w:rsidRDefault="00A84A96" w:rsidP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Support</w:t>
            </w:r>
            <w:r w:rsidR="00E62DE9">
              <w:rPr>
                <w:rFonts w:ascii="Times New Roman" w:hAnsi="Times New Roman" w:cs="Times New Roman"/>
                <w:b/>
                <w:bCs/>
                <w:u w:val="single"/>
              </w:rPr>
              <w:t xml:space="preserve"> </w:t>
            </w:r>
            <w:proofErr w:type="gramStart"/>
            <w:r w:rsidR="00E62DE9" w:rsidRPr="00F013AB">
              <w:rPr>
                <w:rFonts w:ascii="Times New Roman" w:hAnsi="Times New Roman" w:cs="Times New Roman"/>
              </w:rPr>
              <w:t>s(</w:t>
            </w:r>
            <w:proofErr w:type="gramEnd"/>
            <w:r w:rsidR="00E62DE9" w:rsidRPr="00F013AB">
              <w:rPr>
                <w:rFonts w:ascii="Times New Roman" w:hAnsi="Times New Roman" w:cs="Times New Roman"/>
              </w:rPr>
              <w:t>K</w:t>
            </w:r>
            <w:r w:rsidR="00E62DE9">
              <w:rPr>
                <w:rFonts w:ascii="Times New Roman" w:hAnsi="Times New Roman" w:cs="Times New Roman"/>
              </w:rPr>
              <w:t xml:space="preserve">, </w:t>
            </w:r>
            <w:r w:rsidR="00E62DE9" w:rsidRPr="00F013AB">
              <w:rPr>
                <w:rFonts w:ascii="Times New Roman" w:hAnsi="Times New Roman" w:cs="Times New Roman"/>
                <w:shd w:val="clear" w:color="auto" w:fill="FFFFFF"/>
              </w:rPr>
              <w:t>Y)</w:t>
            </w:r>
          </w:p>
        </w:tc>
        <w:tc>
          <w:tcPr>
            <w:tcW w:w="3510" w:type="dxa"/>
          </w:tcPr>
          <w:p w14:paraId="0A0D01CF" w14:textId="13AFF9E5" w:rsidR="00A84A96" w:rsidRPr="00F013AB" w:rsidRDefault="00A84A96">
            <w:pPr>
              <w:rPr>
                <w:rFonts w:ascii="Times New Roman" w:hAnsi="Times New Roman" w:cs="Times New Roman"/>
              </w:rPr>
            </w:pPr>
            <w:proofErr w:type="gramStart"/>
            <w:r w:rsidRPr="00F013AB">
              <w:rPr>
                <w:rFonts w:ascii="Times New Roman" w:hAnsi="Times New Roman" w:cs="Times New Roman"/>
              </w:rPr>
              <w:t>s(</w:t>
            </w:r>
            <w:proofErr w:type="gramEnd"/>
            <w:r w:rsidR="002A2FB6" w:rsidRPr="00062517">
              <w:rPr>
                <w:rFonts w:ascii="Times New Roman" w:hAnsi="Times New Roman" w:cs="Times New Roman"/>
              </w:rPr>
              <w:t xml:space="preserve">K </w:t>
            </w:r>
            <w:r w:rsidR="00CD1403">
              <w:rPr>
                <w:rFonts w:ascii="Times New Roman" w:hAnsi="Times New Roman" w:cs="Times New Roman"/>
              </w:rPr>
              <w:t>,</w:t>
            </w:r>
            <w:r w:rsidR="002A2FB6">
              <w:rPr>
                <w:rFonts w:ascii="Times New Roman" w:hAnsi="Times New Roman" w:cs="Times New Roman"/>
              </w:rPr>
              <w:t>Y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) 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N</m:t>
              </m:r>
            </m:oMath>
            <w:r w:rsidR="00C85191">
              <w:rPr>
                <w:rFonts w:ascii="Times New Roman" w:hAnsi="Times New Roman" w:cs="Times New Roman"/>
                <w:shd w:val="clear" w:color="auto" w:fill="FFFFFF"/>
              </w:rPr>
              <w:t>= 3</w:t>
            </w:r>
            <w:r w:rsidR="002A2FB6">
              <w:rPr>
                <w:rFonts w:ascii="Times New Roman" w:hAnsi="Times New Roman" w:cs="Times New Roman"/>
                <w:shd w:val="clear" w:color="auto" w:fill="FFFFFF"/>
              </w:rPr>
              <w:t>/1</w:t>
            </w:r>
            <w:r w:rsidR="00C85191">
              <w:rPr>
                <w:rFonts w:ascii="Times New Roman" w:hAnsi="Times New Roman" w:cs="Times New Roman"/>
                <w:shd w:val="clear" w:color="auto" w:fill="FFFFFF"/>
              </w:rPr>
              <w:t>3</w:t>
            </w:r>
            <w:r w:rsidR="00F013AB"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= </w:t>
            </w:r>
            <w:r w:rsidR="002A2FB6">
              <w:rPr>
                <w:rFonts w:ascii="Times New Roman" w:hAnsi="Times New Roman" w:cs="Times New Roman"/>
                <w:shd w:val="clear" w:color="auto" w:fill="FFFFFF"/>
              </w:rPr>
              <w:t>0.2</w:t>
            </w:r>
            <w:r w:rsidR="00C85191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3505" w:type="dxa"/>
          </w:tcPr>
          <w:p w14:paraId="300B29E8" w14:textId="520FA6D6" w:rsidR="00A84A96" w:rsidRPr="00F013AB" w:rsidRDefault="00F013AB">
            <w:pPr>
              <w:rPr>
                <w:rFonts w:ascii="Times New Roman" w:hAnsi="Times New Roman" w:cs="Times New Roman"/>
              </w:rPr>
            </w:pPr>
            <w:proofErr w:type="gramStart"/>
            <w:r w:rsidRPr="00F013AB">
              <w:rPr>
                <w:rFonts w:ascii="Times New Roman" w:hAnsi="Times New Roman" w:cs="Times New Roman"/>
              </w:rPr>
              <w:t>s(</w:t>
            </w:r>
            <w:proofErr w:type="gramEnd"/>
            <w:r w:rsidRPr="00F013AB">
              <w:rPr>
                <w:rFonts w:ascii="Times New Roman" w:hAnsi="Times New Roman" w:cs="Times New Roman"/>
              </w:rPr>
              <w:t>Y</w:t>
            </w:r>
            <w:r w:rsidR="00CD1403">
              <w:rPr>
                <w:rFonts w:ascii="Times New Roman" w:hAnsi="Times New Roman" w:cs="Times New Roman"/>
              </w:rPr>
              <w:t xml:space="preserve">, 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K) = </w:t>
            </w:r>
            <w:r w:rsidR="00C85191"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N</m:t>
              </m:r>
            </m:oMath>
            <w:r w:rsidR="00C85191">
              <w:rPr>
                <w:rFonts w:ascii="Times New Roman" w:hAnsi="Times New Roman" w:cs="Times New Roman"/>
                <w:shd w:val="clear" w:color="auto" w:fill="FFFFFF"/>
              </w:rPr>
              <w:t>= 3/13</w:t>
            </w:r>
            <w:r w:rsidR="00C85191"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= </w:t>
            </w:r>
            <w:r w:rsidR="00C85191">
              <w:rPr>
                <w:rFonts w:ascii="Times New Roman" w:hAnsi="Times New Roman" w:cs="Times New Roman"/>
                <w:shd w:val="clear" w:color="auto" w:fill="FFFFFF"/>
              </w:rPr>
              <w:t>0.23</w:t>
            </w:r>
          </w:p>
        </w:tc>
      </w:tr>
      <w:tr w:rsidR="00A84A96" w14:paraId="7FFAA2E6" w14:textId="77777777" w:rsidTr="00E62DE9">
        <w:tc>
          <w:tcPr>
            <w:tcW w:w="2335" w:type="dxa"/>
          </w:tcPr>
          <w:p w14:paraId="18DFF930" w14:textId="5305B8E5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Confidence</w:t>
            </w:r>
            <w:r w:rsidR="00E62DE9">
              <w:rPr>
                <w:rFonts w:ascii="Times New Roman" w:hAnsi="Times New Roman" w:cs="Times New Roman"/>
                <w:b/>
                <w:bCs/>
                <w:u w:val="single"/>
              </w:rPr>
              <w:t xml:space="preserve"> </w:t>
            </w:r>
            <w:r w:rsidR="00E62DE9"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E62DE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62DE9"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="00E62DE9" w:rsidRPr="00062517">
              <w:rPr>
                <w:rFonts w:ascii="Times New Roman" w:hAnsi="Times New Roman" w:cs="Times New Roman"/>
              </w:rPr>
              <w:t xml:space="preserve">K </w:t>
            </w:r>
            <w:r w:rsidR="00E62DE9" w:rsidRPr="00062517">
              <w:rPr>
                <w:rFonts w:ascii="Times New Roman" w:hAnsi="Times New Roman" w:cs="Times New Roman"/>
                <w:shd w:val="clear" w:color="auto" w:fill="FFFFFF"/>
              </w:rPr>
              <w:sym w:font="Symbol" w:char="F0AE"/>
            </w:r>
            <w:r w:rsidR="00E62DE9" w:rsidRPr="00062517">
              <w:rPr>
                <w:rFonts w:ascii="Times New Roman" w:hAnsi="Times New Roman" w:cs="Times New Roman"/>
              </w:rPr>
              <w:t xml:space="preserve"> </w:t>
            </w:r>
            <w:r w:rsidR="00E62DE9">
              <w:rPr>
                <w:rFonts w:ascii="Times New Roman" w:hAnsi="Times New Roman" w:cs="Times New Roman"/>
              </w:rPr>
              <w:t>Y</w:t>
            </w:r>
            <w:r w:rsidR="00E62DE9"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3510" w:type="dxa"/>
          </w:tcPr>
          <w:p w14:paraId="636766B9" w14:textId="000D1F8D" w:rsidR="00A84A96" w:rsidRPr="00F013AB" w:rsidRDefault="00F013AB">
            <w:pPr>
              <w:rPr>
                <w:rFonts w:ascii="Times New Roman" w:hAnsi="Times New Roman" w:cs="Times New Roman"/>
              </w:rPr>
            </w:pP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Pr="00062517">
              <w:rPr>
                <w:rFonts w:ascii="Times New Roman" w:hAnsi="Times New Roman" w:cs="Times New Roman"/>
              </w:rPr>
              <w:t xml:space="preserve">K </w:t>
            </w:r>
            <w:r w:rsidRPr="00062517">
              <w:rPr>
                <w:rFonts w:ascii="Times New Roman" w:hAnsi="Times New Roman" w:cs="Times New Roman"/>
                <w:shd w:val="clear" w:color="auto" w:fill="FFFFFF"/>
              </w:rPr>
              <w:sym w:font="Symbol" w:char="F0AE"/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</m:oMath>
            <w:r w:rsidR="00C85191">
              <w:rPr>
                <w:rFonts w:ascii="Times New Roman" w:eastAsiaTheme="minorEastAsia" w:hAnsi="Times New Roman" w:cs="Times New Roman"/>
              </w:rPr>
              <w:t>= 3/8=0.375</w:t>
            </w:r>
          </w:p>
        </w:tc>
        <w:tc>
          <w:tcPr>
            <w:tcW w:w="3505" w:type="dxa"/>
          </w:tcPr>
          <w:p w14:paraId="10DCC191" w14:textId="08635274" w:rsidR="00A84A96" w:rsidRPr="00F013AB" w:rsidRDefault="00E62DE9">
            <w:pPr>
              <w:rPr>
                <w:rFonts w:ascii="Times New Roman" w:hAnsi="Times New Roman" w:cs="Times New Roman"/>
              </w:rPr>
            </w:pP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 w:rsidRPr="00062517">
              <w:rPr>
                <w:rFonts w:ascii="Times New Roman" w:hAnsi="Times New Roman" w:cs="Times New Roman"/>
                <w:shd w:val="clear" w:color="auto" w:fill="FFFFFF"/>
              </w:rPr>
              <w:sym w:font="Symbol" w:char="F0AE"/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</m:oMath>
            <w:r w:rsidR="00C85191">
              <w:rPr>
                <w:rFonts w:ascii="Times New Roman" w:eastAsiaTheme="minorEastAsia" w:hAnsi="Times New Roman" w:cs="Times New Roman"/>
              </w:rPr>
              <w:t>=3/6=0.5</w:t>
            </w:r>
          </w:p>
        </w:tc>
      </w:tr>
      <w:tr w:rsidR="00A84A96" w14:paraId="2DADB48D" w14:textId="77777777" w:rsidTr="00E62DE9">
        <w:tc>
          <w:tcPr>
            <w:tcW w:w="2335" w:type="dxa"/>
          </w:tcPr>
          <w:p w14:paraId="4D485FD8" w14:textId="27409C03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Lift</w:t>
            </w:r>
          </w:p>
        </w:tc>
        <w:tc>
          <w:tcPr>
            <w:tcW w:w="3510" w:type="dxa"/>
          </w:tcPr>
          <w:p w14:paraId="19D7C1F9" w14:textId="77777777" w:rsidR="00A84A96" w:rsidRDefault="00C85191">
            <w:p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>Lift(</w:t>
            </w:r>
            <w:proofErr w:type="gramStart"/>
            <w:r>
              <w:rPr>
                <w:rFonts w:ascii="Times New Roman" w:hAnsi="Times New Roman" w:cs="Times New Roman"/>
              </w:rPr>
              <w:t>K,Y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CD1403" w:rsidRPr="00F013AB">
              <w:rPr>
                <w:rFonts w:ascii="Times New Roman" w:hAnsi="Times New Roman" w:cs="Times New Roman"/>
              </w:rPr>
              <w:t>s(</w:t>
            </w:r>
            <w:r w:rsidR="00CD1403" w:rsidRPr="00062517">
              <w:rPr>
                <w:rFonts w:ascii="Times New Roman" w:hAnsi="Times New Roman" w:cs="Times New Roman"/>
              </w:rPr>
              <w:t xml:space="preserve">K </w:t>
            </w:r>
            <w:r w:rsidR="00CD1403">
              <w:rPr>
                <w:rFonts w:ascii="Times New Roman" w:hAnsi="Times New Roman" w:cs="Times New Roman"/>
              </w:rPr>
              <w:t>,Y</w:t>
            </w:r>
            <w:r w:rsidR="00CD1403"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 w:rsidR="00CD1403">
              <w:rPr>
                <w:rFonts w:ascii="Times New Roman" w:hAnsi="Times New Roman" w:cs="Times New Roman"/>
                <w:shd w:val="clear" w:color="auto" w:fill="FFFFFF"/>
              </w:rPr>
              <w:t>/(s(K)*s(Y))</w:t>
            </w:r>
          </w:p>
          <w:p w14:paraId="1E643208" w14:textId="77777777" w:rsidR="00CD1403" w:rsidRDefault="00CD140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*N)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*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oMath>
            <w:r>
              <w:rPr>
                <w:rFonts w:ascii="Times New Roman" w:eastAsiaTheme="minorEastAsia" w:hAnsi="Times New Roman" w:cs="Times New Roman"/>
              </w:rPr>
              <w:t>= 3</w:t>
            </w:r>
            <w:r w:rsidR="00EA1CAF">
              <w:rPr>
                <w:rFonts w:ascii="Times New Roman" w:eastAsiaTheme="minorEastAsia" w:hAnsi="Times New Roman" w:cs="Times New Roman"/>
              </w:rPr>
              <w:t>*13</w:t>
            </w:r>
            <w:proofErr w:type="gramStart"/>
            <w:r>
              <w:rPr>
                <w:rFonts w:ascii="Times New Roman" w:eastAsiaTheme="minorEastAsia" w:hAnsi="Times New Roman" w:cs="Times New Roman"/>
              </w:rPr>
              <w:t>/(</w:t>
            </w:r>
            <w:proofErr w:type="gramEnd"/>
            <w:r>
              <w:rPr>
                <w:rFonts w:ascii="Times New Roman" w:eastAsiaTheme="minorEastAsia" w:hAnsi="Times New Roman" w:cs="Times New Roman"/>
              </w:rPr>
              <w:t>8*6)=</w:t>
            </w:r>
            <w:r w:rsidR="00EA1CAF">
              <w:rPr>
                <w:rFonts w:ascii="Times New Roman" w:eastAsiaTheme="minorEastAsia" w:hAnsi="Times New Roman" w:cs="Times New Roman"/>
              </w:rPr>
              <w:t>0.8125 &lt; 1:</w:t>
            </w:r>
          </w:p>
          <w:p w14:paraId="6C91B8E8" w14:textId="004F250F" w:rsidR="00EA1CAF" w:rsidRPr="00F013AB" w:rsidRDefault="00EA1CAF">
            <w:pPr>
              <w:rPr>
                <w:rFonts w:ascii="Times New Roman" w:hAnsi="Times New Roman" w:cs="Times New Roman"/>
              </w:rPr>
            </w:pPr>
            <w:r w:rsidRPr="00EA1CAF">
              <w:rPr>
                <w:rFonts w:ascii="Times New Roman" w:hAnsi="Times New Roman" w:cs="Times New Roman"/>
                <w:highlight w:val="yellow"/>
              </w:rPr>
              <w:t>Negative associated</w:t>
            </w:r>
          </w:p>
        </w:tc>
        <w:tc>
          <w:tcPr>
            <w:tcW w:w="3505" w:type="dxa"/>
          </w:tcPr>
          <w:p w14:paraId="275C4822" w14:textId="3F53DEF5" w:rsidR="00EA1CAF" w:rsidRDefault="00EA1CAF" w:rsidP="00EA1CAF">
            <w:p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>Lift(</w:t>
            </w:r>
            <w:proofErr w:type="gramStart"/>
            <w:r>
              <w:rPr>
                <w:rFonts w:ascii="Times New Roman" w:hAnsi="Times New Roman" w:cs="Times New Roman"/>
              </w:rPr>
              <w:t>Y,K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F013AB">
              <w:rPr>
                <w:rFonts w:ascii="Times New Roman" w:hAnsi="Times New Roman" w:cs="Times New Roman"/>
              </w:rPr>
              <w:t>s(</w:t>
            </w:r>
            <w:r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K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/(s(Y)*s(K))</w:t>
            </w:r>
          </w:p>
          <w:p w14:paraId="1A48122D" w14:textId="7ECFD9E8" w:rsidR="00EA1CAF" w:rsidRDefault="00EA1CAF" w:rsidP="00EA1CAF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*N)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*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oMath>
            <w:r>
              <w:rPr>
                <w:rFonts w:ascii="Times New Roman" w:eastAsiaTheme="minorEastAsia" w:hAnsi="Times New Roman" w:cs="Times New Roman"/>
              </w:rPr>
              <w:t>= 3*13</w:t>
            </w:r>
            <w:proofErr w:type="gramStart"/>
            <w:r>
              <w:rPr>
                <w:rFonts w:ascii="Times New Roman" w:eastAsiaTheme="minorEastAsia" w:hAnsi="Times New Roman" w:cs="Times New Roman"/>
              </w:rPr>
              <w:t>/(</w:t>
            </w:r>
            <w:proofErr w:type="gramEnd"/>
            <w:r>
              <w:rPr>
                <w:rFonts w:ascii="Times New Roman" w:eastAsiaTheme="minorEastAsia" w:hAnsi="Times New Roman" w:cs="Times New Roman"/>
              </w:rPr>
              <w:t>6*8)=0.8125 &lt; 1:</w:t>
            </w:r>
          </w:p>
          <w:p w14:paraId="2D6F9B83" w14:textId="7EBB72FF" w:rsidR="00A84A96" w:rsidRPr="00F013AB" w:rsidRDefault="00EA1CAF">
            <w:pPr>
              <w:rPr>
                <w:rFonts w:ascii="Times New Roman" w:hAnsi="Times New Roman" w:cs="Times New Roman"/>
              </w:rPr>
            </w:pPr>
            <w:r w:rsidRPr="00EA1CAF">
              <w:rPr>
                <w:rFonts w:ascii="Times New Roman" w:hAnsi="Times New Roman" w:cs="Times New Roman"/>
                <w:highlight w:val="yellow"/>
              </w:rPr>
              <w:t>Negative associated</w:t>
            </w:r>
          </w:p>
        </w:tc>
      </w:tr>
      <w:tr w:rsidR="00A84A96" w14:paraId="1CF60CA1" w14:textId="77777777" w:rsidTr="00E62DE9">
        <w:tc>
          <w:tcPr>
            <w:tcW w:w="2335" w:type="dxa"/>
          </w:tcPr>
          <w:p w14:paraId="7BF45565" w14:textId="41D390BE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Leverage</w:t>
            </w:r>
          </w:p>
        </w:tc>
        <w:tc>
          <w:tcPr>
            <w:tcW w:w="3510" w:type="dxa"/>
          </w:tcPr>
          <w:p w14:paraId="7CA9680A" w14:textId="034E129F" w:rsidR="00186A78" w:rsidRDefault="00186A78" w:rsidP="00186A78">
            <w:p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>Leverage</w:t>
            </w:r>
            <w:r w:rsidR="00E91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proofErr w:type="gramStart"/>
            <w:r w:rsidRPr="00062517">
              <w:rPr>
                <w:rFonts w:ascii="Times New Roman" w:hAnsi="Times New Roman" w:cs="Times New Roman"/>
              </w:rPr>
              <w:t xml:space="preserve">K </w:t>
            </w:r>
            <w:r>
              <w:rPr>
                <w:rFonts w:ascii="Times New Roman" w:hAnsi="Times New Roman" w:cs="Times New Roman"/>
              </w:rPr>
              <w:t>,Y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F013AB">
              <w:rPr>
                <w:rFonts w:ascii="Times New Roman" w:hAnsi="Times New Roman" w:cs="Times New Roman"/>
              </w:rPr>
              <w:t xml:space="preserve"> s(</w:t>
            </w:r>
            <w:r w:rsidRPr="00062517">
              <w:rPr>
                <w:rFonts w:ascii="Times New Roman" w:hAnsi="Times New Roman" w:cs="Times New Roman"/>
              </w:rPr>
              <w:t xml:space="preserve">K </w:t>
            </w:r>
            <w:r>
              <w:rPr>
                <w:rFonts w:ascii="Times New Roman" w:hAnsi="Times New Roman" w:cs="Times New Roman"/>
              </w:rPr>
              <w:t>,Y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- (s(K)*s(Y))=0.23-(8/13*6/13)=0.23-0.28=-0.05 &lt; 0</w:t>
            </w:r>
          </w:p>
          <w:p w14:paraId="677CEB2A" w14:textId="0A094777" w:rsidR="00A84A96" w:rsidRPr="00F013AB" w:rsidRDefault="00A84A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05" w:type="dxa"/>
          </w:tcPr>
          <w:p w14:paraId="3E56A49E" w14:textId="3AD7446C" w:rsidR="00A84A96" w:rsidRPr="00F013AB" w:rsidRDefault="00186A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verage</w:t>
            </w:r>
            <w:r w:rsidR="00E91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proofErr w:type="gramStart"/>
            <w:r w:rsidR="00E91D9F"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K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F013AB">
              <w:rPr>
                <w:rFonts w:ascii="Times New Roman" w:hAnsi="Times New Roman" w:cs="Times New Roman"/>
              </w:rPr>
              <w:t>s(</w:t>
            </w:r>
            <w:r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K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 w:rsidR="00E91D9F">
              <w:rPr>
                <w:rFonts w:ascii="Times New Roman" w:hAnsi="Times New Roman" w:cs="Times New Roman"/>
                <w:shd w:val="clear" w:color="auto" w:fill="FFFFFF"/>
              </w:rPr>
              <w:t xml:space="preserve"> -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(s(Y)*s(K))= 0.23-(6/13*8/13) =0.23-0.28=-0.05 &lt; 0</w:t>
            </w:r>
          </w:p>
        </w:tc>
      </w:tr>
      <w:tr w:rsidR="00A84A96" w14:paraId="7BD2098B" w14:textId="77777777" w:rsidTr="00E62DE9">
        <w:tc>
          <w:tcPr>
            <w:tcW w:w="2335" w:type="dxa"/>
          </w:tcPr>
          <w:p w14:paraId="264F3E0D" w14:textId="37F8FAB0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Conviction</w:t>
            </w:r>
          </w:p>
        </w:tc>
        <w:tc>
          <w:tcPr>
            <w:tcW w:w="3510" w:type="dxa"/>
          </w:tcPr>
          <w:p w14:paraId="48841246" w14:textId="46177D59" w:rsidR="00A84A96" w:rsidRDefault="00074CD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V(K,Y)=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K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Y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27BB8A98" w14:textId="60C0ACF4" w:rsidR="00310BE2" w:rsidRPr="00017B27" w:rsidRDefault="00310BE2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K).s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Y).s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5AB7EE45" w14:textId="77777777" w:rsidR="00017B27" w:rsidRPr="00017B27" w:rsidRDefault="00017B27">
            <w:pPr>
              <w:rPr>
                <w:rFonts w:ascii="Times New Roman" w:eastAsiaTheme="minorEastAsia" w:hAnsi="Times New Roman" w:cs="Times New Roman"/>
              </w:rPr>
            </w:pPr>
          </w:p>
          <w:p w14:paraId="0BB36301" w14:textId="77777777" w:rsidR="00074CD7" w:rsidRPr="00074CD7" w:rsidRDefault="00017B27" w:rsidP="00017B2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8</m:t>
                    </m:r>
                    <m:r>
                      <m:rPr>
                        <m:lit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3*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7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5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6</m:t>
                    </m:r>
                    <m:r>
                      <m:rPr>
                        <m:lit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3*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5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>=ma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8*7</m:t>
                        </m:r>
                        <m:r>
                          <m:rPr>
                            <m:lit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13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6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*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3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oMath>
            </m:oMathPara>
          </w:p>
          <w:p w14:paraId="4B7CFAED" w14:textId="77777777" w:rsidR="00074CD7" w:rsidRDefault="00074CD7" w:rsidP="00017B27">
            <w:p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 xml:space="preserve">= </m:t>
              </m:r>
            </m:oMath>
            <w:r w:rsidRPr="00074CD7">
              <w:rPr>
                <w:rFonts w:ascii="Times New Roman" w:eastAsiaTheme="minorEastAsia" w:hAnsi="Times New Roman" w:cs="Times New Roman"/>
                <w:i/>
                <w:iCs/>
              </w:rPr>
              <w:t>max</w:t>
            </w:r>
            <w:r>
              <w:rPr>
                <w:rFonts w:ascii="Times New Roman" w:eastAsiaTheme="minorEastAsia" w:hAnsi="Times New Roman" w:cs="Times New Roman"/>
              </w:rPr>
              <w:t xml:space="preserve"> (0.862, 0.769) </w:t>
            </w:r>
          </w:p>
          <w:p w14:paraId="06A0B8D6" w14:textId="645DB99D" w:rsidR="00017B27" w:rsidRDefault="00074CD7" w:rsidP="00017B27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= ½ (0.862+ 0.769+|0.862- 0.769|)</w:t>
            </w:r>
          </w:p>
          <w:p w14:paraId="0DBF8011" w14:textId="27D25F00" w:rsidR="00017B27" w:rsidRPr="00017B27" w:rsidRDefault="00074CD7" w:rsidP="00017B27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= 0.862</w:t>
            </w:r>
          </w:p>
          <w:p w14:paraId="490C5017" w14:textId="51EDB813" w:rsidR="00017B27" w:rsidRPr="00F013AB" w:rsidRDefault="00017B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05" w:type="dxa"/>
          </w:tcPr>
          <w:p w14:paraId="025E6C96" w14:textId="4E739695" w:rsidR="00A84A96" w:rsidRDefault="00074CD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V(Y,K)=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Y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K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6BEF3A0C" w14:textId="77777777" w:rsidR="00310BE2" w:rsidRPr="00074CD7" w:rsidRDefault="00310BE2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Y).s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K).s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096AB464" w14:textId="77777777" w:rsidR="00074CD7" w:rsidRPr="00074CD7" w:rsidRDefault="00074CD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ma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6</m:t>
                        </m:r>
                        <m:r>
                          <m:rPr>
                            <m:lit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13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3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8</m:t>
                        </m:r>
                        <m:r>
                          <m:rPr>
                            <m:lit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13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oMath>
            </m:oMathPara>
          </w:p>
          <w:p w14:paraId="5D971646" w14:textId="721D13C5" w:rsidR="00074CD7" w:rsidRDefault="00074CD7" w:rsidP="00074CD7">
            <w:p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 xml:space="preserve">= </m:t>
              </m:r>
            </m:oMath>
            <w:r w:rsidRPr="00074CD7">
              <w:rPr>
                <w:rFonts w:ascii="Times New Roman" w:eastAsiaTheme="minorEastAsia" w:hAnsi="Times New Roman" w:cs="Times New Roman"/>
                <w:i/>
                <w:iCs/>
              </w:rPr>
              <w:t>max</w:t>
            </w:r>
            <w:r>
              <w:rPr>
                <w:rFonts w:ascii="Times New Roman" w:eastAsiaTheme="minorEastAsia" w:hAnsi="Times New Roman" w:cs="Times New Roman"/>
              </w:rPr>
              <w:t xml:space="preserve"> (0.769,0.862) </w:t>
            </w:r>
          </w:p>
          <w:p w14:paraId="608C6BA5" w14:textId="026FC000" w:rsidR="00074CD7" w:rsidRDefault="00074CD7" w:rsidP="00074CD7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= 0.862</w:t>
            </w:r>
          </w:p>
          <w:p w14:paraId="78695440" w14:textId="1FCCA88C" w:rsidR="00074CD7" w:rsidRPr="00074CD7" w:rsidRDefault="00074CD7">
            <w:pPr>
              <w:rPr>
                <w:rFonts w:ascii="Times New Roman" w:eastAsiaTheme="minorEastAsia" w:hAnsi="Times New Roman" w:cs="Times New Roman"/>
              </w:rPr>
            </w:pPr>
          </w:p>
        </w:tc>
      </w:tr>
    </w:tbl>
    <w:p w14:paraId="443A1AFF" w14:textId="624FF2E4" w:rsidR="0078691A" w:rsidRDefault="0078691A">
      <w:pPr>
        <w:rPr>
          <w:rFonts w:ascii="Times New Roman" w:hAnsi="Times New Roman" w:cs="Times New Roman"/>
        </w:rPr>
      </w:pPr>
    </w:p>
    <w:p w14:paraId="3025F988" w14:textId="77777777" w:rsidR="00186A78" w:rsidRDefault="00186A78">
      <w:pPr>
        <w:rPr>
          <w:rFonts w:ascii="Times New Roman" w:hAnsi="Times New Roman" w:cs="Times New Roman"/>
        </w:rPr>
      </w:pPr>
    </w:p>
    <w:p w14:paraId="7B837BA5" w14:textId="77777777" w:rsidR="009E750A" w:rsidRPr="009E750A" w:rsidRDefault="009E750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9E750A">
        <w:rPr>
          <w:rFonts w:ascii="Times New Roman" w:hAnsi="Times New Roman" w:cs="Times New Roman"/>
          <w:b/>
          <w:bCs/>
          <w:u w:val="single"/>
        </w:rPr>
        <w:t>Question 9:</w:t>
      </w:r>
    </w:p>
    <w:p w14:paraId="6CC86068" w14:textId="3FED652D" w:rsidR="00186A78" w:rsidRDefault="00186A78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9E750A">
        <w:rPr>
          <w:rFonts w:ascii="Times New Roman" w:hAnsi="Times New Roman" w:cs="Times New Roman"/>
        </w:rPr>
        <w:t>Present the transaction data with the vertical data layout</w:t>
      </w:r>
      <w:r w:rsidR="009E750A">
        <w:rPr>
          <w:rFonts w:ascii="Times New Roman" w:hAnsi="Times New Roman" w:cs="Times New Roman"/>
        </w:rPr>
        <w:t>:</w:t>
      </w:r>
    </w:p>
    <w:p w14:paraId="114F4A17" w14:textId="77777777" w:rsidR="00615D1E" w:rsidRPr="009E750A" w:rsidRDefault="00615D1E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9E750A" w:rsidRPr="00AC2F4F" w14:paraId="0793179C" w14:textId="77777777" w:rsidTr="00703D2A">
        <w:tc>
          <w:tcPr>
            <w:tcW w:w="625" w:type="dxa"/>
          </w:tcPr>
          <w:p w14:paraId="078E091F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6F00AA53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9E750A" w:rsidRPr="00AC2F4F" w14:paraId="64093740" w14:textId="77777777" w:rsidTr="00703D2A">
        <w:tc>
          <w:tcPr>
            <w:tcW w:w="625" w:type="dxa"/>
          </w:tcPr>
          <w:p w14:paraId="30FD6D0D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054D5A1A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03864AC6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51EF51AA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651CC863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509970F5" wp14:editId="298F579F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198120</wp:posOffset>
                      </wp:positionV>
                      <wp:extent cx="158750" cy="463550"/>
                      <wp:effectExtent l="0" t="0" r="50800" b="5080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8750" cy="4635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264B02" id="Straight Arrow Connector 15" o:spid="_x0000_s1026" type="#_x0000_t32" style="position:absolute;margin-left:117.35pt;margin-top:15.6pt;width:12.5pt;height:36.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1C4071CE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6F5ABEA1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07501BAE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274298FC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40F3CCEB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24F1571E" w14:textId="77777777" w:rsidR="00615D1E" w:rsidRDefault="00615D1E">
      <w:pPr>
        <w:rPr>
          <w:rFonts w:ascii="Times New Roman" w:hAnsi="Times New Roman" w:cs="Times New Roman"/>
        </w:rPr>
      </w:pPr>
    </w:p>
    <w:p w14:paraId="1AF0CED4" w14:textId="77777777" w:rsidR="00615D1E" w:rsidRDefault="00615D1E">
      <w:pPr>
        <w:rPr>
          <w:rFonts w:ascii="Times New Roman" w:hAnsi="Times New Roman" w:cs="Times New Roman"/>
        </w:rPr>
      </w:pPr>
    </w:p>
    <w:p w14:paraId="3570AE73" w14:textId="754FF157" w:rsidR="00186A78" w:rsidRPr="009E750A" w:rsidRDefault="00615D1E">
      <w:pPr>
        <w:rPr>
          <w:rFonts w:ascii="Times New Roman" w:hAnsi="Times New Roman" w:cs="Times New Roman"/>
        </w:rPr>
      </w:pPr>
      <w:r w:rsidRPr="00615D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14912" behindDoc="0" locked="0" layoutInCell="1" allowOverlap="1" wp14:anchorId="7EB70AAA" wp14:editId="1A977843">
                <wp:simplePos x="0" y="0"/>
                <wp:positionH relativeFrom="column">
                  <wp:posOffset>1076960</wp:posOffset>
                </wp:positionH>
                <wp:positionV relativeFrom="paragraph">
                  <wp:posOffset>3810</wp:posOffset>
                </wp:positionV>
                <wp:extent cx="2885440" cy="130048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5440" cy="1300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92"/>
                              <w:gridCol w:w="388"/>
                              <w:gridCol w:w="403"/>
                              <w:gridCol w:w="389"/>
                              <w:gridCol w:w="393"/>
                              <w:gridCol w:w="424"/>
                              <w:gridCol w:w="403"/>
                              <w:gridCol w:w="397"/>
                              <w:gridCol w:w="501"/>
                              <w:gridCol w:w="501"/>
                            </w:tblGrid>
                            <w:tr w:rsidR="00615D1E" w:rsidRPr="00615D1E" w14:paraId="0582E965" w14:textId="6C5D5207" w:rsidTr="00615D1E">
                              <w:tc>
                                <w:tcPr>
                                  <w:tcW w:w="4191" w:type="dxa"/>
                                  <w:gridSpan w:val="10"/>
                                </w:tcPr>
                                <w:p w14:paraId="5320C390" w14:textId="3BA20A37" w:rsidR="00615D1E" w:rsidRPr="00615D1E" w:rsidRDefault="00615D1E" w:rsidP="00615D1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Vertical Data Layout</w:t>
                                  </w:r>
                                </w:p>
                              </w:tc>
                            </w:tr>
                            <w:tr w:rsidR="00615D1E" w:rsidRPr="00615D1E" w14:paraId="54E4B8FC" w14:textId="2AFB503E" w:rsidTr="00615D1E">
                              <w:tc>
                                <w:tcPr>
                                  <w:tcW w:w="392" w:type="dxa"/>
                                </w:tcPr>
                                <w:p w14:paraId="0A407DF1" w14:textId="60A75D70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388" w:type="dxa"/>
                                </w:tcPr>
                                <w:p w14:paraId="672C4D81" w14:textId="0FB86FCD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29A64E97" w14:textId="31A5C458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389" w:type="dxa"/>
                                </w:tcPr>
                                <w:p w14:paraId="6C21D2F1" w14:textId="3F6A38A3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</w:tcPr>
                                <w:p w14:paraId="68A64A74" w14:textId="690BA8CB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424" w:type="dxa"/>
                                </w:tcPr>
                                <w:p w14:paraId="4E833B5A" w14:textId="7F575CF1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1B88C52A" w14:textId="55958AA7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</w:tcPr>
                                <w:p w14:paraId="69008B16" w14:textId="64F5014E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2F0AD75C" w14:textId="1D7A71F2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064227B4" w14:textId="7D72214F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U</w:t>
                                  </w:r>
                                </w:p>
                              </w:tc>
                            </w:tr>
                            <w:tr w:rsidR="00615D1E" w:rsidRPr="00615D1E" w14:paraId="33810470" w14:textId="32F9DB50" w:rsidTr="00615D1E">
                              <w:tc>
                                <w:tcPr>
                                  <w:tcW w:w="392" w:type="dxa"/>
                                </w:tcPr>
                                <w:p w14:paraId="0992C063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4F0B8A00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7D222EAC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244B6CD0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  <w:p w14:paraId="65998E43" w14:textId="7C9A2048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388" w:type="dxa"/>
                                </w:tcPr>
                                <w:p w14:paraId="526B80FD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15432AD2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2E7865E8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4EF37DB3" w14:textId="30879895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10C7566A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1DBF6DD4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6E2A224D" w14:textId="53E51084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389" w:type="dxa"/>
                                </w:tcPr>
                                <w:p w14:paraId="174AF06E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39D05B8B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6172E1DA" w14:textId="0954B6BF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</w:tcPr>
                                <w:p w14:paraId="2C668C70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  <w:p w14:paraId="0F4F4808" w14:textId="67F38DF7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24" w:type="dxa"/>
                                </w:tcPr>
                                <w:p w14:paraId="18C8AB4F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6F8B1A98" w14:textId="6560C4AC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1BB9ABE6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3D1F0038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46882231" w14:textId="68486A32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</w:tcPr>
                                <w:p w14:paraId="6F949E12" w14:textId="69582814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3E6B0216" w14:textId="760668E5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365F6B5F" w14:textId="6EF30D07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3C3F796F" w14:textId="00304431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70AAA" id="_x0000_s1072" type="#_x0000_t202" style="position:absolute;margin-left:84.8pt;margin-top:.3pt;width:227.2pt;height:102.4pt;z-index:25181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92"/>
                        <w:gridCol w:w="388"/>
                        <w:gridCol w:w="403"/>
                        <w:gridCol w:w="389"/>
                        <w:gridCol w:w="393"/>
                        <w:gridCol w:w="424"/>
                        <w:gridCol w:w="403"/>
                        <w:gridCol w:w="397"/>
                        <w:gridCol w:w="501"/>
                        <w:gridCol w:w="501"/>
                      </w:tblGrid>
                      <w:tr w:rsidR="00615D1E" w:rsidRPr="00615D1E" w14:paraId="0582E965" w14:textId="6C5D5207" w:rsidTr="00615D1E">
                        <w:tc>
                          <w:tcPr>
                            <w:tcW w:w="4191" w:type="dxa"/>
                            <w:gridSpan w:val="10"/>
                          </w:tcPr>
                          <w:p w14:paraId="5320C390" w14:textId="3BA20A37" w:rsidR="00615D1E" w:rsidRPr="00615D1E" w:rsidRDefault="00615D1E" w:rsidP="00615D1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Vertical Data Layout</w:t>
                            </w:r>
                          </w:p>
                        </w:tc>
                      </w:tr>
                      <w:tr w:rsidR="00615D1E" w:rsidRPr="00615D1E" w14:paraId="54E4B8FC" w14:textId="2AFB503E" w:rsidTr="00615D1E">
                        <w:tc>
                          <w:tcPr>
                            <w:tcW w:w="392" w:type="dxa"/>
                          </w:tcPr>
                          <w:p w14:paraId="0A407DF1" w14:textId="60A75D70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388" w:type="dxa"/>
                          </w:tcPr>
                          <w:p w14:paraId="672C4D81" w14:textId="0FB86FCD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29A64E97" w14:textId="31A5C458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389" w:type="dxa"/>
                          </w:tcPr>
                          <w:p w14:paraId="6C21D2F1" w14:textId="3F6A38A3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393" w:type="dxa"/>
                          </w:tcPr>
                          <w:p w14:paraId="68A64A74" w14:textId="690BA8CB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424" w:type="dxa"/>
                          </w:tcPr>
                          <w:p w14:paraId="4E833B5A" w14:textId="7F575CF1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1B88C52A" w14:textId="55958AA7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397" w:type="dxa"/>
                          </w:tcPr>
                          <w:p w14:paraId="69008B16" w14:textId="64F5014E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2F0AD75C" w14:textId="1D7A71F2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064227B4" w14:textId="7D72214F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U</w:t>
                            </w:r>
                          </w:p>
                        </w:tc>
                      </w:tr>
                      <w:tr w:rsidR="00615D1E" w:rsidRPr="00615D1E" w14:paraId="33810470" w14:textId="32F9DB50" w:rsidTr="00615D1E">
                        <w:tc>
                          <w:tcPr>
                            <w:tcW w:w="392" w:type="dxa"/>
                          </w:tcPr>
                          <w:p w14:paraId="0992C063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4F0B8A00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7D222EAC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244B6CD0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  <w:p w14:paraId="65998E43" w14:textId="7C9A2048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388" w:type="dxa"/>
                          </w:tcPr>
                          <w:p w14:paraId="526B80FD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15432AD2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2E7865E8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4EF37DB3" w14:textId="30879895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10C7566A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1DBF6DD4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6E2A224D" w14:textId="53E51084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389" w:type="dxa"/>
                          </w:tcPr>
                          <w:p w14:paraId="174AF06E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39D05B8B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6172E1DA" w14:textId="0954B6BF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93" w:type="dxa"/>
                          </w:tcPr>
                          <w:p w14:paraId="2C668C70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  <w:p w14:paraId="0F4F4808" w14:textId="67F38DF7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24" w:type="dxa"/>
                          </w:tcPr>
                          <w:p w14:paraId="18C8AB4F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6F8B1A98" w14:textId="6560C4AC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1BB9ABE6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3D1F0038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46882231" w14:textId="68486A32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</w:tcPr>
                          <w:p w14:paraId="6F949E12" w14:textId="69582814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3E6B0216" w14:textId="760668E5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365F6B5F" w14:textId="6EF30D07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3C3F796F" w14:textId="00304431" w:rsidR="00615D1E" w:rsidRPr="00615D1E" w:rsidRDefault="00615D1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86A78" w:rsidRPr="009E750A">
        <w:rPr>
          <w:rFonts w:ascii="Times New Roman" w:hAnsi="Times New Roman" w:cs="Times New Roman"/>
        </w:rPr>
        <w:br w:type="page"/>
      </w:r>
    </w:p>
    <w:p w14:paraId="6CE2322F" w14:textId="77777777" w:rsidR="0078691A" w:rsidRPr="00AC2F4F" w:rsidRDefault="0078691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EF06667" w14:textId="77777777" w:rsidR="001D2B8A" w:rsidRDefault="001D2B8A" w:rsidP="001D2B8A">
      <w:r>
        <w:rPr>
          <w:noProof/>
        </w:rPr>
        <w:drawing>
          <wp:inline distT="0" distB="0" distL="0" distR="0" wp14:anchorId="31CACA1C" wp14:editId="4BB87355">
            <wp:extent cx="5943600" cy="5324475"/>
            <wp:effectExtent l="0" t="0" r="0" b="9525"/>
            <wp:docPr id="10" name="Picture 10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2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53205" w14:textId="77777777" w:rsidR="001D2B8A" w:rsidRDefault="001D2B8A" w:rsidP="001D2B8A">
      <w:r>
        <w:rPr>
          <w:noProof/>
        </w:rPr>
        <w:drawing>
          <wp:inline distT="0" distB="0" distL="0" distR="0" wp14:anchorId="7E2D5D14" wp14:editId="2D58BEA7">
            <wp:extent cx="5934075" cy="2381250"/>
            <wp:effectExtent l="0" t="0" r="9525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CB0EC" w14:textId="77777777" w:rsidR="001D2B8A" w:rsidRDefault="001D2B8A" w:rsidP="001D2B8A"/>
    <w:p w14:paraId="090C360A" w14:textId="77777777" w:rsidR="001D2B8A" w:rsidRDefault="001D2B8A" w:rsidP="001D2B8A">
      <w:r>
        <w:t>library(</w:t>
      </w:r>
      <w:proofErr w:type="spellStart"/>
      <w:r>
        <w:t>arules</w:t>
      </w:r>
      <w:proofErr w:type="spellEnd"/>
      <w:r>
        <w:t>)</w:t>
      </w:r>
    </w:p>
    <w:p w14:paraId="3481CB1E" w14:textId="77777777" w:rsidR="001D2B8A" w:rsidRDefault="001D2B8A" w:rsidP="001D2B8A">
      <w:r>
        <w:t>library(</w:t>
      </w:r>
      <w:proofErr w:type="spellStart"/>
      <w:r>
        <w:t>arulesViz</w:t>
      </w:r>
      <w:proofErr w:type="spellEnd"/>
      <w:r>
        <w:t>)</w:t>
      </w:r>
    </w:p>
    <w:p w14:paraId="7259FB30" w14:textId="77777777" w:rsidR="001D2B8A" w:rsidRDefault="001D2B8A" w:rsidP="001D2B8A"/>
    <w:p w14:paraId="0106509C" w14:textId="77777777" w:rsidR="001D2B8A" w:rsidRDefault="001D2B8A" w:rsidP="001D2B8A">
      <w:proofErr w:type="gramStart"/>
      <w:r>
        <w:t>str(</w:t>
      </w:r>
      <w:proofErr w:type="gramEnd"/>
      <w:r>
        <w:t>Titanic)</w:t>
      </w:r>
    </w:p>
    <w:p w14:paraId="6A4F2100" w14:textId="77777777" w:rsidR="001D2B8A" w:rsidRDefault="001D2B8A" w:rsidP="001D2B8A">
      <w:r>
        <w:t>#</w:t>
      </w:r>
      <w:proofErr w:type="gramStart"/>
      <w:r>
        <w:t>View(</w:t>
      </w:r>
      <w:proofErr w:type="gramEnd"/>
      <w:r>
        <w:t>Titanic)</w:t>
      </w:r>
    </w:p>
    <w:p w14:paraId="78B1DCE8" w14:textId="77777777" w:rsidR="001D2B8A" w:rsidRDefault="001D2B8A" w:rsidP="001D2B8A">
      <w:r>
        <w:t xml:space="preserve">df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Titanic)</w:t>
      </w:r>
    </w:p>
    <w:p w14:paraId="5A74A8C4" w14:textId="77777777" w:rsidR="001D2B8A" w:rsidRDefault="001D2B8A" w:rsidP="001D2B8A">
      <w:r>
        <w:t>head(df)</w:t>
      </w:r>
    </w:p>
    <w:p w14:paraId="487B440A" w14:textId="77777777" w:rsidR="001D2B8A" w:rsidRDefault="001D2B8A" w:rsidP="001D2B8A"/>
    <w:p w14:paraId="3BEE0F7F" w14:textId="77777777" w:rsidR="001D2B8A" w:rsidRDefault="001D2B8A" w:rsidP="001D2B8A">
      <w:proofErr w:type="spellStart"/>
      <w:r>
        <w:t>titanic.raw</w:t>
      </w:r>
      <w:proofErr w:type="spellEnd"/>
      <w:r>
        <w:t xml:space="preserve"> &lt;- NULL</w:t>
      </w:r>
    </w:p>
    <w:p w14:paraId="36D54923" w14:textId="77777777" w:rsidR="001D2B8A" w:rsidRDefault="001D2B8A" w:rsidP="001D2B8A">
      <w:r>
        <w:t>for (</w:t>
      </w:r>
      <w:proofErr w:type="spellStart"/>
      <w:r>
        <w:t>i</w:t>
      </w:r>
      <w:proofErr w:type="spellEnd"/>
      <w:r>
        <w:t xml:space="preserve"> in 1:4) {</w:t>
      </w:r>
    </w:p>
    <w:p w14:paraId="2F63A0ED" w14:textId="77777777" w:rsidR="001D2B8A" w:rsidRDefault="001D2B8A" w:rsidP="001D2B8A">
      <w:r>
        <w:t xml:space="preserve">  </w:t>
      </w:r>
      <w:proofErr w:type="spellStart"/>
      <w:r>
        <w:t>titanic.raw</w:t>
      </w:r>
      <w:proofErr w:type="spellEnd"/>
      <w:r>
        <w:t xml:space="preserve"> &lt;- </w:t>
      </w:r>
      <w:proofErr w:type="spellStart"/>
      <w:proofErr w:type="gramStart"/>
      <w:r>
        <w:t>cbind</w:t>
      </w:r>
      <w:proofErr w:type="spellEnd"/>
      <w:r>
        <w:t>(</w:t>
      </w:r>
      <w:proofErr w:type="spellStart"/>
      <w:proofErr w:type="gramEnd"/>
      <w:r>
        <w:t>titanic.raw</w:t>
      </w:r>
      <w:proofErr w:type="spellEnd"/>
      <w:r>
        <w:t>, rep(</w:t>
      </w:r>
      <w:proofErr w:type="spellStart"/>
      <w:r>
        <w:t>as.character</w:t>
      </w:r>
      <w:proofErr w:type="spellEnd"/>
      <w:r>
        <w:t xml:space="preserve">(df[, </w:t>
      </w:r>
      <w:proofErr w:type="spellStart"/>
      <w:r>
        <w:t>i</w:t>
      </w:r>
      <w:proofErr w:type="spellEnd"/>
      <w:r>
        <w:t xml:space="preserve">]), </w:t>
      </w:r>
      <w:proofErr w:type="spellStart"/>
      <w:r>
        <w:t>df$Freq</w:t>
      </w:r>
      <w:proofErr w:type="spellEnd"/>
      <w:r>
        <w:t>))</w:t>
      </w:r>
    </w:p>
    <w:p w14:paraId="1C217C71" w14:textId="77777777" w:rsidR="001D2B8A" w:rsidRDefault="001D2B8A" w:rsidP="001D2B8A">
      <w:r>
        <w:t>}</w:t>
      </w:r>
    </w:p>
    <w:p w14:paraId="4BAFB472" w14:textId="77777777" w:rsidR="001D2B8A" w:rsidRDefault="001D2B8A" w:rsidP="001D2B8A">
      <w:proofErr w:type="spellStart"/>
      <w:r>
        <w:t>titanic.raw</w:t>
      </w:r>
      <w:proofErr w:type="spellEnd"/>
      <w:r>
        <w:t xml:space="preserve"> &lt;-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</w:t>
      </w:r>
      <w:proofErr w:type="spellStart"/>
      <w:r>
        <w:t>titanic.raw</w:t>
      </w:r>
      <w:proofErr w:type="spellEnd"/>
      <w:r>
        <w:t>) #</w:t>
      </w:r>
    </w:p>
    <w:p w14:paraId="2EAA5880" w14:textId="77777777" w:rsidR="001D2B8A" w:rsidRDefault="001D2B8A" w:rsidP="001D2B8A">
      <w:r>
        <w:t>names(</w:t>
      </w:r>
      <w:proofErr w:type="spellStart"/>
      <w:r>
        <w:t>titanic.raw</w:t>
      </w:r>
      <w:proofErr w:type="spellEnd"/>
      <w:r>
        <w:t>) &lt;- names(df</w:t>
      </w:r>
      <w:proofErr w:type="gramStart"/>
      <w:r>
        <w:t>)[</w:t>
      </w:r>
      <w:proofErr w:type="gramEnd"/>
      <w:r>
        <w:t>1:4]</w:t>
      </w:r>
    </w:p>
    <w:p w14:paraId="5811ED3B" w14:textId="77777777" w:rsidR="001D2B8A" w:rsidRDefault="001D2B8A" w:rsidP="001D2B8A">
      <w:r>
        <w:t>dim(</w:t>
      </w:r>
      <w:proofErr w:type="spellStart"/>
      <w:r>
        <w:t>titanic.raw</w:t>
      </w:r>
      <w:proofErr w:type="spellEnd"/>
      <w:r>
        <w:t>)</w:t>
      </w:r>
    </w:p>
    <w:p w14:paraId="42C6DC41" w14:textId="77777777" w:rsidR="001D2B8A" w:rsidRDefault="001D2B8A" w:rsidP="001D2B8A"/>
    <w:p w14:paraId="61FC9210" w14:textId="77777777" w:rsidR="001D2B8A" w:rsidRDefault="001D2B8A" w:rsidP="001D2B8A">
      <w:r>
        <w:t>str(</w:t>
      </w:r>
      <w:proofErr w:type="spellStart"/>
      <w:r>
        <w:t>titanic.raw</w:t>
      </w:r>
      <w:proofErr w:type="spellEnd"/>
      <w:r>
        <w:t>)</w:t>
      </w:r>
    </w:p>
    <w:p w14:paraId="317C5198" w14:textId="77777777" w:rsidR="001D2B8A" w:rsidRDefault="001D2B8A" w:rsidP="001D2B8A">
      <w:r>
        <w:t>head(</w:t>
      </w:r>
      <w:proofErr w:type="spellStart"/>
      <w:r>
        <w:t>titanic.raw</w:t>
      </w:r>
      <w:proofErr w:type="spellEnd"/>
      <w:r>
        <w:t>)</w:t>
      </w:r>
    </w:p>
    <w:p w14:paraId="09530FA3" w14:textId="77777777" w:rsidR="001D2B8A" w:rsidRDefault="001D2B8A" w:rsidP="001D2B8A">
      <w:r>
        <w:t>View(</w:t>
      </w:r>
      <w:proofErr w:type="spellStart"/>
      <w:r>
        <w:t>titanic.raw</w:t>
      </w:r>
      <w:proofErr w:type="spellEnd"/>
      <w:r>
        <w:t>)</w:t>
      </w:r>
    </w:p>
    <w:p w14:paraId="528B8468" w14:textId="77777777" w:rsidR="001D2B8A" w:rsidRDefault="001D2B8A" w:rsidP="001D2B8A">
      <w:r>
        <w:t>summary(</w:t>
      </w:r>
      <w:proofErr w:type="spellStart"/>
      <w:r>
        <w:t>titanic.raw</w:t>
      </w:r>
      <w:proofErr w:type="spellEnd"/>
      <w:r>
        <w:t>)</w:t>
      </w:r>
    </w:p>
    <w:p w14:paraId="4D63595B" w14:textId="77777777" w:rsidR="001D2B8A" w:rsidRDefault="001D2B8A" w:rsidP="001D2B8A"/>
    <w:p w14:paraId="7767CE26" w14:textId="77777777" w:rsidR="001D2B8A" w:rsidRDefault="001D2B8A" w:rsidP="001D2B8A"/>
    <w:p w14:paraId="645C7CB1" w14:textId="77777777" w:rsidR="001D2B8A" w:rsidRDefault="001D2B8A" w:rsidP="001D2B8A">
      <w:r>
        <w:t xml:space="preserve"># </w:t>
      </w:r>
      <w:proofErr w:type="gramStart"/>
      <w:r>
        <w:t>find</w:t>
      </w:r>
      <w:proofErr w:type="gramEnd"/>
      <w:r>
        <w:t xml:space="preserve"> association rules with default settings</w:t>
      </w:r>
    </w:p>
    <w:p w14:paraId="4B2879ED" w14:textId="77777777" w:rsidR="001D2B8A" w:rsidRDefault="001D2B8A" w:rsidP="001D2B8A">
      <w:proofErr w:type="spellStart"/>
      <w:r>
        <w:t>rules.all</w:t>
      </w:r>
      <w:proofErr w:type="spellEnd"/>
      <w:r>
        <w:t xml:space="preserve"> &lt;- </w:t>
      </w:r>
      <w:proofErr w:type="spellStart"/>
      <w:r>
        <w:t>apriori</w:t>
      </w:r>
      <w:proofErr w:type="spellEnd"/>
      <w:r>
        <w:t>(</w:t>
      </w:r>
      <w:proofErr w:type="spellStart"/>
      <w:r>
        <w:t>titanic.raw</w:t>
      </w:r>
      <w:proofErr w:type="spellEnd"/>
      <w:r>
        <w:t>)</w:t>
      </w:r>
    </w:p>
    <w:p w14:paraId="6ADA5AF4" w14:textId="77777777" w:rsidR="001D2B8A" w:rsidRDefault="001D2B8A" w:rsidP="001D2B8A">
      <w:proofErr w:type="spellStart"/>
      <w:r>
        <w:t>rules.all</w:t>
      </w:r>
      <w:proofErr w:type="spellEnd"/>
    </w:p>
    <w:p w14:paraId="55E02505" w14:textId="77777777" w:rsidR="001D2B8A" w:rsidRDefault="001D2B8A" w:rsidP="001D2B8A">
      <w:r>
        <w:t>inspect(</w:t>
      </w:r>
      <w:proofErr w:type="spellStart"/>
      <w:r>
        <w:t>rules.all</w:t>
      </w:r>
      <w:proofErr w:type="spellEnd"/>
      <w:r>
        <w:t>)</w:t>
      </w:r>
    </w:p>
    <w:p w14:paraId="12F91DB1" w14:textId="77777777" w:rsidR="001D2B8A" w:rsidRDefault="001D2B8A" w:rsidP="001D2B8A"/>
    <w:p w14:paraId="79F4BFDA" w14:textId="77777777" w:rsidR="001D2B8A" w:rsidRDefault="001D2B8A" w:rsidP="001D2B8A">
      <w:r>
        <w:t xml:space="preserve"># </w:t>
      </w:r>
      <w:proofErr w:type="gramStart"/>
      <w:r>
        <w:t>rules</w:t>
      </w:r>
      <w:proofErr w:type="gramEnd"/>
      <w:r>
        <w:t xml:space="preserve"> with </w:t>
      </w:r>
      <w:proofErr w:type="spellStart"/>
      <w:r>
        <w:t>rhs</w:t>
      </w:r>
      <w:proofErr w:type="spellEnd"/>
      <w:r>
        <w:t xml:space="preserve"> containing "Survived" only</w:t>
      </w:r>
    </w:p>
    <w:p w14:paraId="3D710302" w14:textId="77777777" w:rsidR="001D2B8A" w:rsidRDefault="001D2B8A" w:rsidP="001D2B8A">
      <w:r>
        <w:lastRenderedPageBreak/>
        <w:t xml:space="preserve">rules &lt;- </w:t>
      </w:r>
      <w:proofErr w:type="spellStart"/>
      <w:proofErr w:type="gramStart"/>
      <w:r>
        <w:t>apriori</w:t>
      </w:r>
      <w:proofErr w:type="spellEnd"/>
      <w:r>
        <w:t>(</w:t>
      </w:r>
      <w:proofErr w:type="gramEnd"/>
    </w:p>
    <w:p w14:paraId="338D4476" w14:textId="77777777" w:rsidR="001D2B8A" w:rsidRDefault="001D2B8A" w:rsidP="001D2B8A">
      <w:r>
        <w:t xml:space="preserve">  </w:t>
      </w:r>
      <w:proofErr w:type="spellStart"/>
      <w:r>
        <w:t>titanic.raw</w:t>
      </w:r>
      <w:proofErr w:type="spellEnd"/>
      <w:r>
        <w:t>,</w:t>
      </w:r>
    </w:p>
    <w:p w14:paraId="4D882973" w14:textId="77777777" w:rsidR="001D2B8A" w:rsidRDefault="001D2B8A" w:rsidP="001D2B8A">
      <w:r>
        <w:t xml:space="preserve">  control = </w:t>
      </w:r>
      <w:proofErr w:type="gramStart"/>
      <w:r>
        <w:t>list(</w:t>
      </w:r>
      <w:proofErr w:type="gramEnd"/>
      <w:r>
        <w:t>verbose = F),</w:t>
      </w:r>
    </w:p>
    <w:p w14:paraId="7BAAFEA9" w14:textId="77777777" w:rsidR="001D2B8A" w:rsidRDefault="001D2B8A" w:rsidP="001D2B8A">
      <w:r>
        <w:t xml:space="preserve">  parameter = </w:t>
      </w:r>
      <w:proofErr w:type="gramStart"/>
      <w:r>
        <w:t>list(</w:t>
      </w:r>
      <w:proofErr w:type="gramEnd"/>
    </w:p>
    <w:p w14:paraId="69F88A16" w14:textId="77777777" w:rsidR="001D2B8A" w:rsidRDefault="001D2B8A" w:rsidP="001D2B8A">
      <w:r>
        <w:t xml:space="preserve">    </w:t>
      </w:r>
      <w:proofErr w:type="spellStart"/>
      <w:r>
        <w:t>minlen</w:t>
      </w:r>
      <w:proofErr w:type="spellEnd"/>
      <w:r>
        <w:t xml:space="preserve"> = 2,</w:t>
      </w:r>
    </w:p>
    <w:p w14:paraId="7ED64F05" w14:textId="77777777" w:rsidR="001D2B8A" w:rsidRDefault="001D2B8A" w:rsidP="001D2B8A">
      <w:r>
        <w:t xml:space="preserve">    supp = 0.005,</w:t>
      </w:r>
    </w:p>
    <w:p w14:paraId="7EA27BA2" w14:textId="77777777" w:rsidR="001D2B8A" w:rsidRDefault="001D2B8A" w:rsidP="001D2B8A">
      <w:r>
        <w:t xml:space="preserve">    conf = 0.8</w:t>
      </w:r>
    </w:p>
    <w:p w14:paraId="3A6DE9C4" w14:textId="77777777" w:rsidR="001D2B8A" w:rsidRDefault="001D2B8A" w:rsidP="001D2B8A">
      <w:r>
        <w:t xml:space="preserve">  ),</w:t>
      </w:r>
    </w:p>
    <w:p w14:paraId="25ADDE0B" w14:textId="77777777" w:rsidR="001D2B8A" w:rsidRDefault="001D2B8A" w:rsidP="001D2B8A">
      <w:r>
        <w:t xml:space="preserve">  appearance = </w:t>
      </w:r>
      <w:proofErr w:type="gramStart"/>
      <w:r>
        <w:t>list(</w:t>
      </w:r>
      <w:proofErr w:type="gramEnd"/>
    </w:p>
    <w:p w14:paraId="1A2C1DAC" w14:textId="77777777" w:rsidR="001D2B8A" w:rsidRDefault="001D2B8A" w:rsidP="001D2B8A">
      <w:r>
        <w:t xml:space="preserve">    </w:t>
      </w:r>
      <w:proofErr w:type="spellStart"/>
      <w:r>
        <w:t>rhs</w:t>
      </w:r>
      <w:proofErr w:type="spellEnd"/>
      <w:r>
        <w:t xml:space="preserve"> = </w:t>
      </w:r>
      <w:proofErr w:type="gramStart"/>
      <w:r>
        <w:t>c(</w:t>
      </w:r>
      <w:proofErr w:type="gramEnd"/>
      <w:r>
        <w:t>"Survived=No", "Survived=Yes"),</w:t>
      </w:r>
    </w:p>
    <w:p w14:paraId="297B0283" w14:textId="77777777" w:rsidR="001D2B8A" w:rsidRDefault="001D2B8A" w:rsidP="001D2B8A">
      <w:r>
        <w:t xml:space="preserve">    default = "</w:t>
      </w:r>
      <w:proofErr w:type="spellStart"/>
      <w:r>
        <w:t>lhs</w:t>
      </w:r>
      <w:proofErr w:type="spellEnd"/>
      <w:r>
        <w:t>"</w:t>
      </w:r>
    </w:p>
    <w:p w14:paraId="6F1C29D0" w14:textId="77777777" w:rsidR="001D2B8A" w:rsidRDefault="001D2B8A" w:rsidP="001D2B8A">
      <w:r>
        <w:t xml:space="preserve">  )</w:t>
      </w:r>
    </w:p>
    <w:p w14:paraId="267D02AE" w14:textId="77777777" w:rsidR="001D2B8A" w:rsidRDefault="001D2B8A" w:rsidP="001D2B8A">
      <w:r>
        <w:t>)</w:t>
      </w:r>
    </w:p>
    <w:p w14:paraId="24DC9944" w14:textId="77777777" w:rsidR="001D2B8A" w:rsidRDefault="001D2B8A" w:rsidP="001D2B8A">
      <w:r>
        <w:t>quality(rules) &lt;- round(quality(rules), digits=3)</w:t>
      </w:r>
    </w:p>
    <w:p w14:paraId="3DF08731" w14:textId="77777777" w:rsidR="001D2B8A" w:rsidRDefault="001D2B8A" w:rsidP="001D2B8A">
      <w:proofErr w:type="spellStart"/>
      <w:proofErr w:type="gramStart"/>
      <w:r>
        <w:t>rules.sorted</w:t>
      </w:r>
      <w:proofErr w:type="spellEnd"/>
      <w:proofErr w:type="gramEnd"/>
      <w:r>
        <w:t xml:space="preserve"> &lt;- sort(rules, by="lift")</w:t>
      </w:r>
    </w:p>
    <w:p w14:paraId="4F7F3333" w14:textId="77777777" w:rsidR="001D2B8A" w:rsidRDefault="001D2B8A" w:rsidP="001D2B8A">
      <w:r>
        <w:t>inspect(</w:t>
      </w:r>
      <w:proofErr w:type="spellStart"/>
      <w:proofErr w:type="gramStart"/>
      <w:r>
        <w:t>rules.sorted</w:t>
      </w:r>
      <w:proofErr w:type="spellEnd"/>
      <w:proofErr w:type="gramEnd"/>
      <w:r>
        <w:t>)</w:t>
      </w:r>
    </w:p>
    <w:p w14:paraId="5DDC018B" w14:textId="77777777" w:rsidR="001D2B8A" w:rsidRDefault="001D2B8A" w:rsidP="001D2B8A"/>
    <w:p w14:paraId="5C341F6A" w14:textId="77777777" w:rsidR="001D2B8A" w:rsidRDefault="001D2B8A" w:rsidP="001D2B8A">
      <w:r>
        <w:t xml:space="preserve"># </w:t>
      </w:r>
      <w:proofErr w:type="gramStart"/>
      <w:r>
        <w:t>find</w:t>
      </w:r>
      <w:proofErr w:type="gramEnd"/>
      <w:r>
        <w:t xml:space="preserve"> redundant rules</w:t>
      </w:r>
    </w:p>
    <w:p w14:paraId="56A61141" w14:textId="77777777" w:rsidR="001D2B8A" w:rsidRDefault="001D2B8A" w:rsidP="001D2B8A">
      <w:proofErr w:type="spellStart"/>
      <w:proofErr w:type="gramStart"/>
      <w:r>
        <w:t>subset.matrix</w:t>
      </w:r>
      <w:proofErr w:type="spellEnd"/>
      <w:proofErr w:type="gramEnd"/>
      <w:r>
        <w:t xml:space="preserve"> &lt;- </w:t>
      </w:r>
      <w:proofErr w:type="spellStart"/>
      <w:r>
        <w:t>is.subset</w:t>
      </w:r>
      <w:proofErr w:type="spellEnd"/>
      <w:r>
        <w:t>(</w:t>
      </w:r>
      <w:proofErr w:type="spellStart"/>
      <w:r>
        <w:t>rules.sorted</w:t>
      </w:r>
      <w:proofErr w:type="spellEnd"/>
      <w:r>
        <w:t xml:space="preserve">, </w:t>
      </w:r>
      <w:proofErr w:type="spellStart"/>
      <w:r>
        <w:t>rules.sorted</w:t>
      </w:r>
      <w:proofErr w:type="spellEnd"/>
      <w:r>
        <w:t>)</w:t>
      </w:r>
    </w:p>
    <w:p w14:paraId="3BF0CC18" w14:textId="77777777" w:rsidR="001D2B8A" w:rsidRDefault="001D2B8A" w:rsidP="001D2B8A">
      <w:proofErr w:type="spellStart"/>
      <w:proofErr w:type="gramStart"/>
      <w:r>
        <w:t>subset.matrix</w:t>
      </w:r>
      <w:proofErr w:type="spellEnd"/>
      <w:proofErr w:type="gramEnd"/>
      <w:r>
        <w:t>[</w:t>
      </w:r>
      <w:proofErr w:type="spellStart"/>
      <w:r>
        <w:t>lower.tri</w:t>
      </w:r>
      <w:proofErr w:type="spellEnd"/>
      <w:r>
        <w:t>(</w:t>
      </w:r>
      <w:proofErr w:type="spellStart"/>
      <w:r>
        <w:t>subset.matrix</w:t>
      </w:r>
      <w:proofErr w:type="spellEnd"/>
      <w:r>
        <w:t xml:space="preserve">, </w:t>
      </w:r>
      <w:proofErr w:type="spellStart"/>
      <w:r>
        <w:t>diag</w:t>
      </w:r>
      <w:proofErr w:type="spellEnd"/>
      <w:r>
        <w:t>=T)] &lt;- NA</w:t>
      </w:r>
    </w:p>
    <w:p w14:paraId="1FD29AA0" w14:textId="77777777" w:rsidR="001D2B8A" w:rsidRDefault="001D2B8A" w:rsidP="001D2B8A">
      <w:r>
        <w:t xml:space="preserve">redundant &lt;- </w:t>
      </w:r>
      <w:proofErr w:type="spellStart"/>
      <w:proofErr w:type="gramStart"/>
      <w:r>
        <w:t>colSums</w:t>
      </w:r>
      <w:proofErr w:type="spellEnd"/>
      <w:r>
        <w:t>(</w:t>
      </w:r>
      <w:proofErr w:type="spellStart"/>
      <w:proofErr w:type="gramEnd"/>
      <w:r>
        <w:t>subset.matrix</w:t>
      </w:r>
      <w:proofErr w:type="spellEnd"/>
      <w:r>
        <w:t>, na.rm=T) &gt;= 1</w:t>
      </w:r>
    </w:p>
    <w:p w14:paraId="6D82A0CC" w14:textId="77777777" w:rsidR="001D2B8A" w:rsidRDefault="001D2B8A" w:rsidP="001D2B8A">
      <w:r>
        <w:t>which(redundant)</w:t>
      </w:r>
    </w:p>
    <w:p w14:paraId="475FA68C" w14:textId="77777777" w:rsidR="001D2B8A" w:rsidRDefault="001D2B8A" w:rsidP="001D2B8A"/>
    <w:p w14:paraId="3B852D30" w14:textId="77777777" w:rsidR="001D2B8A" w:rsidRDefault="001D2B8A" w:rsidP="001D2B8A">
      <w:r>
        <w:t xml:space="preserve"># </w:t>
      </w:r>
      <w:proofErr w:type="gramStart"/>
      <w:r>
        <w:t>remove</w:t>
      </w:r>
      <w:proofErr w:type="gramEnd"/>
      <w:r>
        <w:t xml:space="preserve"> redundant rules</w:t>
      </w:r>
    </w:p>
    <w:p w14:paraId="7F236C97" w14:textId="77777777" w:rsidR="001D2B8A" w:rsidRDefault="001D2B8A" w:rsidP="001D2B8A">
      <w:proofErr w:type="spellStart"/>
      <w:proofErr w:type="gramStart"/>
      <w:r>
        <w:t>rules.pruned</w:t>
      </w:r>
      <w:proofErr w:type="spellEnd"/>
      <w:proofErr w:type="gramEnd"/>
      <w:r>
        <w:t xml:space="preserve"> &lt;- </w:t>
      </w:r>
      <w:proofErr w:type="spellStart"/>
      <w:r>
        <w:t>rules.sorted</w:t>
      </w:r>
      <w:proofErr w:type="spellEnd"/>
      <w:r>
        <w:t>[!redundant]</w:t>
      </w:r>
    </w:p>
    <w:p w14:paraId="0D09DB1D" w14:textId="77777777" w:rsidR="001D2B8A" w:rsidRDefault="001D2B8A" w:rsidP="001D2B8A">
      <w:r>
        <w:t>inspect(</w:t>
      </w:r>
      <w:proofErr w:type="spellStart"/>
      <w:proofErr w:type="gramStart"/>
      <w:r>
        <w:t>rules.pruned</w:t>
      </w:r>
      <w:proofErr w:type="spellEnd"/>
      <w:proofErr w:type="gramEnd"/>
      <w:r>
        <w:t>)</w:t>
      </w:r>
    </w:p>
    <w:p w14:paraId="4E279D8F" w14:textId="77777777" w:rsidR="001D2B8A" w:rsidRDefault="001D2B8A" w:rsidP="001D2B8A"/>
    <w:p w14:paraId="60D44F5D" w14:textId="77777777" w:rsidR="001D2B8A" w:rsidRDefault="001D2B8A" w:rsidP="001D2B8A"/>
    <w:p w14:paraId="4BF58983" w14:textId="77777777" w:rsidR="001D2B8A" w:rsidRDefault="001D2B8A" w:rsidP="001D2B8A">
      <w:r>
        <w:t xml:space="preserve">rules &lt;- </w:t>
      </w:r>
      <w:proofErr w:type="spellStart"/>
      <w:proofErr w:type="gramStart"/>
      <w:r>
        <w:t>apriori</w:t>
      </w:r>
      <w:proofErr w:type="spellEnd"/>
      <w:r>
        <w:t>(</w:t>
      </w:r>
      <w:proofErr w:type="spellStart"/>
      <w:proofErr w:type="gramEnd"/>
      <w:r>
        <w:t>titanic.raw</w:t>
      </w:r>
      <w:proofErr w:type="spellEnd"/>
      <w:r>
        <w:t>,</w:t>
      </w:r>
    </w:p>
    <w:p w14:paraId="25A9418E" w14:textId="77777777" w:rsidR="001D2B8A" w:rsidRDefault="001D2B8A" w:rsidP="001D2B8A">
      <w:r>
        <w:lastRenderedPageBreak/>
        <w:t xml:space="preserve">                 parameter = </w:t>
      </w:r>
      <w:proofErr w:type="gramStart"/>
      <w:r>
        <w:t>list(</w:t>
      </w:r>
      <w:proofErr w:type="spellStart"/>
      <w:proofErr w:type="gramEnd"/>
      <w:r>
        <w:t>minlen</w:t>
      </w:r>
      <w:proofErr w:type="spellEnd"/>
      <w:r>
        <w:t>=3, supp=0.002, conf=0.2),</w:t>
      </w:r>
    </w:p>
    <w:p w14:paraId="6944ABB1" w14:textId="77777777" w:rsidR="001D2B8A" w:rsidRDefault="001D2B8A" w:rsidP="001D2B8A">
      <w:r>
        <w:t xml:space="preserve">                 appearance = list(</w:t>
      </w:r>
      <w:proofErr w:type="spellStart"/>
      <w:r>
        <w:t>rhs</w:t>
      </w:r>
      <w:proofErr w:type="spellEnd"/>
      <w:r>
        <w:t>=c("Survived=Yes"),</w:t>
      </w:r>
    </w:p>
    <w:p w14:paraId="0A7B8D9B" w14:textId="77777777" w:rsidR="001D2B8A" w:rsidRDefault="001D2B8A" w:rsidP="001D2B8A">
      <w:r>
        <w:t xml:space="preserve">                                     </w:t>
      </w:r>
      <w:proofErr w:type="spellStart"/>
      <w:r>
        <w:t>lhs</w:t>
      </w:r>
      <w:proofErr w:type="spellEnd"/>
      <w:r>
        <w:t>=</w:t>
      </w:r>
      <w:proofErr w:type="gramStart"/>
      <w:r>
        <w:t>c(</w:t>
      </w:r>
      <w:proofErr w:type="gramEnd"/>
      <w:r>
        <w:t>"Class=1st", "Class=2nd", "Class=3rd",</w:t>
      </w:r>
    </w:p>
    <w:p w14:paraId="40F420CA" w14:textId="77777777" w:rsidR="001D2B8A" w:rsidRDefault="001D2B8A" w:rsidP="001D2B8A">
      <w:r>
        <w:t xml:space="preserve">                                     "Age=Child", "Age=Adult"),</w:t>
      </w:r>
    </w:p>
    <w:p w14:paraId="709AC909" w14:textId="77777777" w:rsidR="001D2B8A" w:rsidRDefault="001D2B8A" w:rsidP="001D2B8A">
      <w:r>
        <w:t xml:space="preserve">                                     default="none"),</w:t>
      </w:r>
    </w:p>
    <w:p w14:paraId="7D1F4E6F" w14:textId="77777777" w:rsidR="001D2B8A" w:rsidRDefault="001D2B8A" w:rsidP="001D2B8A">
      <w:r>
        <w:t xml:space="preserve">                 control = list(verbose=F))</w:t>
      </w:r>
    </w:p>
    <w:p w14:paraId="3510F561" w14:textId="77777777" w:rsidR="001D2B8A" w:rsidRDefault="001D2B8A" w:rsidP="001D2B8A">
      <w:proofErr w:type="spellStart"/>
      <w:proofErr w:type="gramStart"/>
      <w:r>
        <w:t>rules.sorted</w:t>
      </w:r>
      <w:proofErr w:type="spellEnd"/>
      <w:proofErr w:type="gramEnd"/>
      <w:r>
        <w:t xml:space="preserve"> &lt;- sort(rules, by="confidence")</w:t>
      </w:r>
    </w:p>
    <w:p w14:paraId="66A26A38" w14:textId="77777777" w:rsidR="001D2B8A" w:rsidRDefault="001D2B8A" w:rsidP="001D2B8A">
      <w:r>
        <w:t>inspect(</w:t>
      </w:r>
      <w:proofErr w:type="spellStart"/>
      <w:proofErr w:type="gramStart"/>
      <w:r>
        <w:t>rules.sorted</w:t>
      </w:r>
      <w:proofErr w:type="spellEnd"/>
      <w:proofErr w:type="gramEnd"/>
      <w:r>
        <w:t>)</w:t>
      </w:r>
    </w:p>
    <w:p w14:paraId="7FD1DA54" w14:textId="77777777" w:rsidR="001D2B8A" w:rsidRDefault="001D2B8A" w:rsidP="001D2B8A"/>
    <w:p w14:paraId="30B1CF9D" w14:textId="77777777" w:rsidR="001D2B8A" w:rsidRDefault="001D2B8A" w:rsidP="001D2B8A">
      <w:r>
        <w:t>library(</w:t>
      </w:r>
      <w:proofErr w:type="spellStart"/>
      <w:r>
        <w:t>arulesViz</w:t>
      </w:r>
      <w:proofErr w:type="spellEnd"/>
      <w:r>
        <w:t>)</w:t>
      </w:r>
    </w:p>
    <w:p w14:paraId="307680B2" w14:textId="77777777" w:rsidR="001D2B8A" w:rsidRDefault="001D2B8A" w:rsidP="001D2B8A">
      <w:r>
        <w:t>plot(</w:t>
      </w:r>
      <w:proofErr w:type="spellStart"/>
      <w:r>
        <w:t>rules.all</w:t>
      </w:r>
      <w:proofErr w:type="spellEnd"/>
      <w:r>
        <w:t>)</w:t>
      </w:r>
    </w:p>
    <w:p w14:paraId="4D33EB27" w14:textId="77777777" w:rsidR="001D2B8A" w:rsidRDefault="001D2B8A" w:rsidP="001D2B8A">
      <w:proofErr w:type="gramStart"/>
      <w:r>
        <w:t>plot(</w:t>
      </w:r>
      <w:proofErr w:type="spellStart"/>
      <w:proofErr w:type="gramEnd"/>
      <w:r>
        <w:t>rules.all</w:t>
      </w:r>
      <w:proofErr w:type="spellEnd"/>
      <w:r>
        <w:t>, method="graph")</w:t>
      </w:r>
    </w:p>
    <w:p w14:paraId="5BD123BD" w14:textId="77777777" w:rsidR="001D2B8A" w:rsidRDefault="001D2B8A" w:rsidP="001D2B8A">
      <w:proofErr w:type="gramStart"/>
      <w:r>
        <w:t>plot(</w:t>
      </w:r>
      <w:proofErr w:type="spellStart"/>
      <w:proofErr w:type="gramEnd"/>
      <w:r>
        <w:t>rules.all</w:t>
      </w:r>
      <w:proofErr w:type="spellEnd"/>
      <w:r>
        <w:t>, method="graph", control=list(type="items"))</w:t>
      </w:r>
    </w:p>
    <w:p w14:paraId="0154EB12" w14:textId="77777777" w:rsidR="001D2B8A" w:rsidRDefault="001D2B8A" w:rsidP="001D2B8A">
      <w:proofErr w:type="gramStart"/>
      <w:r>
        <w:t>plot(</w:t>
      </w:r>
      <w:proofErr w:type="spellStart"/>
      <w:proofErr w:type="gramEnd"/>
      <w:r>
        <w:t>rules.all</w:t>
      </w:r>
      <w:proofErr w:type="spellEnd"/>
      <w:r>
        <w:t>, method="</w:t>
      </w:r>
      <w:proofErr w:type="spellStart"/>
      <w:r>
        <w:t>paracoord</w:t>
      </w:r>
      <w:proofErr w:type="spellEnd"/>
      <w:r>
        <w:t>", control=list(reorder=TRUE))</w:t>
      </w:r>
    </w:p>
    <w:p w14:paraId="150C8C25" w14:textId="77777777" w:rsidR="001D2B8A" w:rsidRDefault="001D2B8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652ED00C" w14:textId="77777777" w:rsidR="001D2B8A" w:rsidRDefault="001D2B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249FB6D" w14:textId="77777777" w:rsidR="001D2B8A" w:rsidRDefault="001D2B8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481CAB9C" w14:textId="77777777" w:rsidR="001D2B8A" w:rsidRDefault="001D2B8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4BCC53D" w14:textId="7B3F57EA" w:rsidR="003307F9" w:rsidRPr="00AC2F4F" w:rsidRDefault="003307F9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lastRenderedPageBreak/>
        <w:t>References:</w:t>
      </w:r>
    </w:p>
    <w:p w14:paraId="7C03338A" w14:textId="274F2058" w:rsidR="003307F9" w:rsidRPr="00AC2F4F" w:rsidRDefault="003307F9" w:rsidP="003307F9">
      <w:pPr>
        <w:shd w:val="clear" w:color="auto" w:fill="FFFFFF"/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P. Tan et al., (n.d.) “Introduction to Data Mining”, Chapter 2. Retrieved from https://purdue.brightspace.com/d2l/le/content/127433/viewContent/3920610/View</w:t>
      </w:r>
    </w:p>
    <w:p w14:paraId="7CD5040F" w14:textId="444C558B" w:rsidR="003307F9" w:rsidRPr="00AC2F4F" w:rsidRDefault="003307F9" w:rsidP="003307F9">
      <w:pPr>
        <w:shd w:val="clear" w:color="auto" w:fill="FFFFFF"/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eidl., T. (n.d.) Exercise 3: Frequent Itemset Mining, Knowledge Discovery in Databases I SS 2016. Retrieved from: https://www.dbs.ifi.lmu.de/Lehre/KDD/SS16/uebung/blatt03_sol.pdf</w:t>
      </w:r>
    </w:p>
    <w:p w14:paraId="6414A8DB" w14:textId="77777777" w:rsidR="005F2F99" w:rsidRPr="00AC2F4F" w:rsidRDefault="005F2F99" w:rsidP="005F2F99">
      <w:pPr>
        <w:rPr>
          <w:rFonts w:ascii="Times New Roman" w:hAnsi="Times New Roman" w:cs="Times New Roman"/>
        </w:rPr>
      </w:pPr>
    </w:p>
    <w:sectPr w:rsidR="005F2F99" w:rsidRPr="00AC2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C333B"/>
    <w:multiLevelType w:val="hybridMultilevel"/>
    <w:tmpl w:val="5ADAAFEA"/>
    <w:lvl w:ilvl="0" w:tplc="26A2945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CD35A1"/>
    <w:multiLevelType w:val="hybridMultilevel"/>
    <w:tmpl w:val="5BA2A9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1471C2C"/>
    <w:multiLevelType w:val="hybridMultilevel"/>
    <w:tmpl w:val="12D27F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57714"/>
    <w:multiLevelType w:val="hybridMultilevel"/>
    <w:tmpl w:val="9D903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03377"/>
    <w:multiLevelType w:val="hybridMultilevel"/>
    <w:tmpl w:val="0B3445BA"/>
    <w:lvl w:ilvl="0" w:tplc="50B6B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17C92"/>
    <w:multiLevelType w:val="hybridMultilevel"/>
    <w:tmpl w:val="BE541EA0"/>
    <w:lvl w:ilvl="0" w:tplc="EC4EF8BA">
      <w:start w:val="1"/>
      <w:numFmt w:val="decimal"/>
      <w:lvlText w:val="(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A03122"/>
    <w:multiLevelType w:val="hybridMultilevel"/>
    <w:tmpl w:val="E114391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50C77"/>
    <w:multiLevelType w:val="hybridMultilevel"/>
    <w:tmpl w:val="DF36B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CAUNzY3Nzc0tLJR2l4NTi4sz8PJAC01oAtWFuFSwAAAA="/>
  </w:docVars>
  <w:rsids>
    <w:rsidRoot w:val="009172F1"/>
    <w:rsid w:val="00017B27"/>
    <w:rsid w:val="00051E0C"/>
    <w:rsid w:val="00062517"/>
    <w:rsid w:val="00074CD7"/>
    <w:rsid w:val="001323D4"/>
    <w:rsid w:val="0013574D"/>
    <w:rsid w:val="001557C5"/>
    <w:rsid w:val="00186A78"/>
    <w:rsid w:val="001D1E90"/>
    <w:rsid w:val="001D2B8A"/>
    <w:rsid w:val="00237209"/>
    <w:rsid w:val="002775A8"/>
    <w:rsid w:val="00290B60"/>
    <w:rsid w:val="002A2FB6"/>
    <w:rsid w:val="00310048"/>
    <w:rsid w:val="00310BE2"/>
    <w:rsid w:val="00314525"/>
    <w:rsid w:val="003307F9"/>
    <w:rsid w:val="00395043"/>
    <w:rsid w:val="004E18FF"/>
    <w:rsid w:val="0050480E"/>
    <w:rsid w:val="00571F3E"/>
    <w:rsid w:val="0057634E"/>
    <w:rsid w:val="005F2F99"/>
    <w:rsid w:val="00615D1E"/>
    <w:rsid w:val="00652B0F"/>
    <w:rsid w:val="0066013C"/>
    <w:rsid w:val="00697E17"/>
    <w:rsid w:val="0078691A"/>
    <w:rsid w:val="007A3026"/>
    <w:rsid w:val="007C6782"/>
    <w:rsid w:val="00812944"/>
    <w:rsid w:val="008621DB"/>
    <w:rsid w:val="008B0939"/>
    <w:rsid w:val="009172F1"/>
    <w:rsid w:val="00941012"/>
    <w:rsid w:val="00941EE4"/>
    <w:rsid w:val="009630B9"/>
    <w:rsid w:val="009A679D"/>
    <w:rsid w:val="009E750A"/>
    <w:rsid w:val="00A03825"/>
    <w:rsid w:val="00A43D37"/>
    <w:rsid w:val="00A84A96"/>
    <w:rsid w:val="00A877F8"/>
    <w:rsid w:val="00AC2F4F"/>
    <w:rsid w:val="00AE60A3"/>
    <w:rsid w:val="00B637B7"/>
    <w:rsid w:val="00C47F30"/>
    <w:rsid w:val="00C85191"/>
    <w:rsid w:val="00CA0D94"/>
    <w:rsid w:val="00CD1403"/>
    <w:rsid w:val="00D24924"/>
    <w:rsid w:val="00D80014"/>
    <w:rsid w:val="00D8120B"/>
    <w:rsid w:val="00DB0ED5"/>
    <w:rsid w:val="00E61296"/>
    <w:rsid w:val="00E62DE9"/>
    <w:rsid w:val="00E91D9F"/>
    <w:rsid w:val="00E973DD"/>
    <w:rsid w:val="00EA1CAF"/>
    <w:rsid w:val="00EF07DB"/>
    <w:rsid w:val="00F013AB"/>
    <w:rsid w:val="00F10E84"/>
    <w:rsid w:val="00F766B7"/>
    <w:rsid w:val="00FB4607"/>
    <w:rsid w:val="00FE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31E33"/>
  <w15:chartTrackingRefBased/>
  <w15:docId w15:val="{0F26DBA7-6B7D-47C6-B54D-B17A226CF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0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E8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30B9"/>
    <w:rPr>
      <w:color w:val="808080"/>
    </w:rPr>
  </w:style>
  <w:style w:type="table" w:styleId="TableGrid">
    <w:name w:val="Table Grid"/>
    <w:basedOn w:val="TableNormal"/>
    <w:uiPriority w:val="39"/>
    <w:rsid w:val="0050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9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9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5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3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E42FA2-F502-44EF-BC72-F7EA6DF57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2</TotalTime>
  <Pages>1</Pages>
  <Words>1758</Words>
  <Characters>1002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ynh</dc:creator>
  <cp:keywords/>
  <dc:description/>
  <cp:lastModifiedBy>Jack Huynh</cp:lastModifiedBy>
  <cp:revision>11</cp:revision>
  <cp:lastPrinted>2021-12-22T21:49:00Z</cp:lastPrinted>
  <dcterms:created xsi:type="dcterms:W3CDTF">2020-10-03T18:10:00Z</dcterms:created>
  <dcterms:modified xsi:type="dcterms:W3CDTF">2021-12-22T22:00:00Z</dcterms:modified>
</cp:coreProperties>
</file>